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B76DF" w14:textId="1ACC792F" w:rsidR="00C3629C" w:rsidRPr="001E0FE0" w:rsidRDefault="00C3629C" w:rsidP="000208CC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E0FE0"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39DEA0" wp14:editId="5CF76AE3">
                <wp:simplePos x="0" y="0"/>
                <wp:positionH relativeFrom="column">
                  <wp:posOffset>5107787</wp:posOffset>
                </wp:positionH>
                <wp:positionV relativeFrom="paragraph">
                  <wp:posOffset>-52552</wp:posOffset>
                </wp:positionV>
                <wp:extent cx="1019722" cy="325821"/>
                <wp:effectExtent l="0" t="0" r="28575" b="1714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722" cy="3258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1EBC0A" w14:textId="77777777" w:rsidR="004D4694" w:rsidRDefault="004D46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9DEA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02.2pt;margin-top:-4.15pt;width:80.3pt;height:2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" fillcolor="white [3201]" strokeweight=".5pt">
                <v:textbox>
                  <w:txbxContent>
                    <w:p w14:paraId="2C1EBC0A" w14:textId="77777777" w:rsidR="004D4694" w:rsidRDefault="004D4694"/>
                  </w:txbxContent>
                </v:textbox>
              </v:shape>
            </w:pict>
          </mc:Fallback>
        </mc:AlternateContent>
      </w:r>
      <w:r w:rsidR="001A5A7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08CC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                         </w:t>
      </w:r>
      <w:r w:rsidRPr="001E0FE0">
        <w:rPr>
          <w:rFonts w:ascii="Times New Roman" w:hAnsi="Times New Roman" w:cs="Times New Roman"/>
          <w:bCs/>
          <w:sz w:val="24"/>
          <w:szCs w:val="24"/>
        </w:rPr>
        <w:t xml:space="preserve">Application No: </w:t>
      </w:r>
    </w:p>
    <w:p w14:paraId="7ADA7532" w14:textId="77777777" w:rsidR="00C3629C" w:rsidRPr="001E0FE0" w:rsidRDefault="00C3629C" w:rsidP="00673C4D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9CEF03C" w14:textId="026052E4" w:rsidR="00C3629C" w:rsidRPr="008C2711" w:rsidRDefault="000208CC" w:rsidP="00C3629C">
      <w:pPr>
        <w:spacing w:after="0" w:line="240" w:lineRule="auto"/>
        <w:ind w:left="7650" w:right="-360"/>
        <w:jc w:val="center"/>
        <w:rPr>
          <w:rFonts w:ascii="Times New Roman" w:hAnsi="Times New Roman" w:cs="Times New Roman"/>
          <w:b/>
          <w:bCs/>
          <w:i/>
          <w:sz w:val="20"/>
          <w:szCs w:val="24"/>
        </w:rPr>
      </w:pPr>
      <w:r>
        <w:rPr>
          <w:rFonts w:ascii="Times New Roman" w:hAnsi="Times New Roman" w:cs="Times New Roman"/>
          <w:bCs/>
          <w:i/>
          <w:sz w:val="20"/>
          <w:szCs w:val="24"/>
        </w:rPr>
        <w:t xml:space="preserve">        </w:t>
      </w:r>
      <w:r w:rsidR="00C3629C" w:rsidRPr="008C2711">
        <w:rPr>
          <w:rFonts w:ascii="Times New Roman" w:hAnsi="Times New Roman" w:cs="Times New Roman"/>
          <w:bCs/>
          <w:i/>
          <w:sz w:val="20"/>
          <w:szCs w:val="24"/>
        </w:rPr>
        <w:t>(</w:t>
      </w:r>
      <w:proofErr w:type="gramStart"/>
      <w:r w:rsidR="00C3629C" w:rsidRPr="008C2711">
        <w:rPr>
          <w:rFonts w:ascii="Times New Roman" w:hAnsi="Times New Roman" w:cs="Times New Roman"/>
          <w:bCs/>
          <w:i/>
          <w:sz w:val="20"/>
          <w:szCs w:val="24"/>
        </w:rPr>
        <w:t>for</w:t>
      </w:r>
      <w:proofErr w:type="gramEnd"/>
      <w:r w:rsidR="00C3629C" w:rsidRPr="008C2711">
        <w:rPr>
          <w:rFonts w:ascii="Times New Roman" w:hAnsi="Times New Roman" w:cs="Times New Roman"/>
          <w:bCs/>
          <w:i/>
          <w:sz w:val="20"/>
          <w:szCs w:val="24"/>
        </w:rPr>
        <w:t xml:space="preserve"> office use Only</w:t>
      </w:r>
      <w:r w:rsidR="00C3629C" w:rsidRPr="008C2711">
        <w:rPr>
          <w:rFonts w:ascii="Times New Roman" w:hAnsi="Times New Roman" w:cs="Times New Roman"/>
          <w:b/>
          <w:bCs/>
          <w:i/>
          <w:sz w:val="20"/>
          <w:szCs w:val="24"/>
        </w:rPr>
        <w:t>)</w:t>
      </w:r>
    </w:p>
    <w:p w14:paraId="02E2E506" w14:textId="77777777" w:rsidR="00C3629C" w:rsidRDefault="00C3629C" w:rsidP="00673C4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825CFF" w14:textId="77777777" w:rsidR="00F71EC1" w:rsidRPr="0004558A" w:rsidRDefault="00F71EC1" w:rsidP="00673C4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Application for Faculty Awards </w:t>
      </w:r>
    </w:p>
    <w:p w14:paraId="2C36756F" w14:textId="7369BAD0" w:rsidR="00F71EC1" w:rsidRPr="0004558A" w:rsidRDefault="00F13CD2" w:rsidP="00F13C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Faculty of </w:t>
      </w:r>
      <w:r w:rsidR="00B90B39">
        <w:rPr>
          <w:rFonts w:ascii="Times New Roman" w:hAnsi="Times New Roman" w:cs="Times New Roman"/>
          <w:b/>
          <w:bCs/>
          <w:sz w:val="24"/>
          <w:szCs w:val="24"/>
        </w:rPr>
        <w:t>Management</w:t>
      </w:r>
    </w:p>
    <w:p w14:paraId="4043F226" w14:textId="77777777" w:rsidR="00F13CD2" w:rsidRPr="0004558A" w:rsidRDefault="00F13CD2" w:rsidP="00673C4D">
      <w:pPr>
        <w:spacing w:after="0" w:line="240" w:lineRule="auto"/>
        <w:ind w:right="-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Uva Wellassa University</w:t>
      </w:r>
    </w:p>
    <w:p w14:paraId="09AD78F2" w14:textId="77777777" w:rsidR="00A627EC" w:rsidRPr="0004558A" w:rsidRDefault="00A627EC" w:rsidP="00F13C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0586EC" w14:textId="00FC5DBF" w:rsidR="00F13CD2" w:rsidRPr="008C2711" w:rsidRDefault="00B90B39" w:rsidP="00F71EC1">
      <w:pPr>
        <w:jc w:val="both"/>
        <w:rPr>
          <w:rFonts w:ascii="Times New Roman" w:hAnsi="Times New Roman" w:cs="Times New Roman"/>
          <w:i/>
          <w:szCs w:val="24"/>
        </w:rPr>
      </w:pPr>
      <w:r w:rsidRPr="008C2711">
        <w:rPr>
          <w:rFonts w:ascii="Times New Roman" w:hAnsi="Times New Roman" w:cs="Times New Roman"/>
          <w:i/>
          <w:szCs w:val="24"/>
        </w:rPr>
        <w:t>(Duly completed application</w:t>
      </w:r>
      <w:r w:rsidR="00F13CD2" w:rsidRPr="008C2711">
        <w:rPr>
          <w:rFonts w:ascii="Times New Roman" w:hAnsi="Times New Roman" w:cs="Times New Roman"/>
          <w:i/>
          <w:szCs w:val="24"/>
        </w:rPr>
        <w:t xml:space="preserve"> together with copies of relevant certificates/ documentary proofs certifie</w:t>
      </w:r>
      <w:r w:rsidR="00E1214C" w:rsidRPr="008C2711">
        <w:rPr>
          <w:rFonts w:ascii="Times New Roman" w:hAnsi="Times New Roman" w:cs="Times New Roman"/>
          <w:i/>
          <w:szCs w:val="24"/>
        </w:rPr>
        <w:t>d</w:t>
      </w:r>
      <w:r w:rsidR="00F13CD2" w:rsidRPr="008C2711">
        <w:rPr>
          <w:rFonts w:ascii="Times New Roman" w:hAnsi="Times New Roman" w:cs="Times New Roman"/>
          <w:i/>
          <w:szCs w:val="24"/>
        </w:rPr>
        <w:t xml:space="preserve"> by </w:t>
      </w:r>
      <w:r w:rsidRPr="008C2711">
        <w:rPr>
          <w:rFonts w:ascii="Times New Roman" w:hAnsi="Times New Roman" w:cs="Times New Roman"/>
          <w:i/>
          <w:szCs w:val="24"/>
        </w:rPr>
        <w:t xml:space="preserve">the </w:t>
      </w:r>
      <w:r w:rsidR="00E1214C" w:rsidRPr="008C2711">
        <w:rPr>
          <w:rFonts w:ascii="Times New Roman" w:hAnsi="Times New Roman" w:cs="Times New Roman"/>
          <w:i/>
          <w:szCs w:val="24"/>
        </w:rPr>
        <w:t xml:space="preserve">relevant officials </w:t>
      </w:r>
      <w:r w:rsidR="00F13CD2" w:rsidRPr="008C2711">
        <w:rPr>
          <w:rFonts w:ascii="Times New Roman" w:hAnsi="Times New Roman" w:cs="Times New Roman"/>
          <w:i/>
          <w:szCs w:val="24"/>
        </w:rPr>
        <w:t>should be submitted to the Dean of the Faculty on or before the deadline)</w:t>
      </w:r>
    </w:p>
    <w:p w14:paraId="7215EF9C" w14:textId="79D55B87" w:rsidR="00DB7087" w:rsidRPr="0004558A" w:rsidRDefault="007060D8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C31CD4" w:rsidRPr="0004558A">
        <w:rPr>
          <w:rFonts w:ascii="Times New Roman" w:hAnsi="Times New Roman" w:cs="Times New Roman"/>
          <w:b/>
          <w:bCs/>
          <w:sz w:val="24"/>
          <w:szCs w:val="24"/>
        </w:rPr>
        <w:t>Personal</w:t>
      </w:r>
      <w:r w:rsidR="00DB7087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4558A">
        <w:rPr>
          <w:rFonts w:ascii="Times New Roman" w:hAnsi="Times New Roman" w:cs="Times New Roman"/>
          <w:b/>
          <w:bCs/>
          <w:sz w:val="24"/>
          <w:szCs w:val="24"/>
        </w:rPr>
        <w:t>Details</w:t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2808"/>
        <w:gridCol w:w="2970"/>
        <w:gridCol w:w="1530"/>
        <w:gridCol w:w="2520"/>
      </w:tblGrid>
      <w:tr w:rsidR="00EF05AE" w:rsidRPr="0004558A" w14:paraId="02108AA5" w14:textId="77777777" w:rsidTr="00A02DD9">
        <w:tc>
          <w:tcPr>
            <w:tcW w:w="2808" w:type="dxa"/>
          </w:tcPr>
          <w:p w14:paraId="4E9638BE" w14:textId="77777777" w:rsidR="00EF05AE" w:rsidRPr="0004558A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Full Name </w:t>
            </w:r>
          </w:p>
        </w:tc>
        <w:tc>
          <w:tcPr>
            <w:tcW w:w="7020" w:type="dxa"/>
            <w:gridSpan w:val="3"/>
          </w:tcPr>
          <w:p w14:paraId="173923F4" w14:textId="77777777" w:rsidR="00EF05AE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2510A0" w14:textId="77777777" w:rsidR="00A02DD9" w:rsidRDefault="00A02DD9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0BC1A3" w14:textId="1FCC0456" w:rsidR="00A02DD9" w:rsidRPr="0004558A" w:rsidRDefault="00A02DD9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5AE" w:rsidRPr="0004558A" w14:paraId="4D466315" w14:textId="77777777" w:rsidTr="00A02DD9">
        <w:tc>
          <w:tcPr>
            <w:tcW w:w="2808" w:type="dxa"/>
          </w:tcPr>
          <w:p w14:paraId="4FA39C4E" w14:textId="77777777" w:rsidR="00EF05AE" w:rsidRPr="0004558A" w:rsidRDefault="00EF05AE" w:rsidP="00236A47">
            <w:pPr>
              <w:tabs>
                <w:tab w:val="right" w:pos="360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with Initials </w:t>
            </w:r>
            <w:r w:rsidR="00236A47" w:rsidRPr="0004558A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020" w:type="dxa"/>
            <w:gridSpan w:val="3"/>
          </w:tcPr>
          <w:p w14:paraId="56FB7A74" w14:textId="77777777" w:rsidR="00EF05AE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B0374D" w14:textId="70CF0B77" w:rsidR="00A02DD9" w:rsidRPr="0004558A" w:rsidRDefault="00A02DD9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5AE" w:rsidRPr="0004558A" w14:paraId="740D7138" w14:textId="77777777" w:rsidTr="00A02DD9">
        <w:tc>
          <w:tcPr>
            <w:tcW w:w="2808" w:type="dxa"/>
          </w:tcPr>
          <w:p w14:paraId="2053FBDD" w14:textId="7CBA47DB" w:rsidR="00EF05AE" w:rsidRPr="0004558A" w:rsidRDefault="008C2711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EF05AE" w:rsidRPr="0004558A">
              <w:rPr>
                <w:rFonts w:ascii="Times New Roman" w:hAnsi="Times New Roman" w:cs="Times New Roman"/>
                <w:sz w:val="24"/>
                <w:szCs w:val="24"/>
              </w:rPr>
              <w:t>Reg. No</w:t>
            </w:r>
          </w:p>
        </w:tc>
        <w:tc>
          <w:tcPr>
            <w:tcW w:w="7020" w:type="dxa"/>
            <w:gridSpan w:val="3"/>
          </w:tcPr>
          <w:p w14:paraId="6D5D7D61" w14:textId="77777777" w:rsidR="00EF05AE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F221F4" w14:textId="77777777" w:rsidR="00A02DD9" w:rsidRPr="00A02DD9" w:rsidRDefault="00A02DD9" w:rsidP="00F71EC1">
            <w:pPr>
              <w:jc w:val="both"/>
              <w:rPr>
                <w:rFonts w:ascii="Times New Roman" w:hAnsi="Times New Roman" w:cs="Times New Roman"/>
                <w:sz w:val="12"/>
                <w:szCs w:val="24"/>
              </w:rPr>
            </w:pPr>
          </w:p>
        </w:tc>
      </w:tr>
      <w:tr w:rsidR="00EF05AE" w:rsidRPr="0004558A" w14:paraId="4E6A135D" w14:textId="77777777" w:rsidTr="00A02DD9">
        <w:tc>
          <w:tcPr>
            <w:tcW w:w="2808" w:type="dxa"/>
          </w:tcPr>
          <w:p w14:paraId="42BD5A8B" w14:textId="0B7D7D67" w:rsidR="00EF05AE" w:rsidRPr="0004558A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Department </w:t>
            </w:r>
            <w:r w:rsidR="003F4B04">
              <w:rPr>
                <w:rFonts w:ascii="Times New Roman" w:hAnsi="Times New Roman" w:cs="Times New Roman"/>
                <w:sz w:val="24"/>
                <w:szCs w:val="24"/>
              </w:rPr>
              <w:t>of Study</w:t>
            </w:r>
          </w:p>
        </w:tc>
        <w:tc>
          <w:tcPr>
            <w:tcW w:w="7020" w:type="dxa"/>
            <w:gridSpan w:val="3"/>
          </w:tcPr>
          <w:p w14:paraId="13C2F259" w14:textId="77777777" w:rsidR="00D175E6" w:rsidRDefault="00D175E6" w:rsidP="003F4B04">
            <w:pPr>
              <w:tabs>
                <w:tab w:val="center" w:pos="3178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7613B" w14:textId="3E63BFD4" w:rsidR="003F4B04" w:rsidRPr="0004558A" w:rsidRDefault="003F4B04" w:rsidP="003F4B04">
            <w:pPr>
              <w:tabs>
                <w:tab w:val="center" w:pos="3178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EF05AE" w:rsidRPr="0004558A" w14:paraId="09337B1F" w14:textId="77777777" w:rsidTr="00A02DD9">
        <w:tc>
          <w:tcPr>
            <w:tcW w:w="2808" w:type="dxa"/>
          </w:tcPr>
          <w:p w14:paraId="5675A53C" w14:textId="1B7D51C7" w:rsidR="00EF05AE" w:rsidRPr="0004558A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NIC No.</w:t>
            </w:r>
          </w:p>
        </w:tc>
        <w:tc>
          <w:tcPr>
            <w:tcW w:w="7020" w:type="dxa"/>
            <w:gridSpan w:val="3"/>
          </w:tcPr>
          <w:p w14:paraId="369FD718" w14:textId="77777777" w:rsidR="00EF05AE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50CF73" w14:textId="77777777" w:rsidR="00A02DD9" w:rsidRPr="00A02DD9" w:rsidRDefault="00A02DD9" w:rsidP="00F71EC1">
            <w:pPr>
              <w:jc w:val="both"/>
              <w:rPr>
                <w:rFonts w:ascii="Times New Roman" w:hAnsi="Times New Roman" w:cs="Times New Roman"/>
                <w:sz w:val="6"/>
                <w:szCs w:val="24"/>
              </w:rPr>
            </w:pPr>
          </w:p>
        </w:tc>
      </w:tr>
      <w:tr w:rsidR="00EF05AE" w:rsidRPr="0004558A" w14:paraId="7454A93D" w14:textId="77777777" w:rsidTr="00A02DD9">
        <w:tc>
          <w:tcPr>
            <w:tcW w:w="2808" w:type="dxa"/>
          </w:tcPr>
          <w:p w14:paraId="17070FFB" w14:textId="77777777" w:rsidR="00EF05AE" w:rsidRPr="0004558A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Date of Birth </w:t>
            </w:r>
          </w:p>
        </w:tc>
        <w:tc>
          <w:tcPr>
            <w:tcW w:w="7020" w:type="dxa"/>
            <w:gridSpan w:val="3"/>
          </w:tcPr>
          <w:p w14:paraId="35B55479" w14:textId="0FB5B2F6" w:rsidR="00D650F7" w:rsidRDefault="00D650F7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F8BDF6C" wp14:editId="1D01C348">
                      <wp:simplePos x="0" y="0"/>
                      <wp:positionH relativeFrom="column">
                        <wp:posOffset>2956385</wp:posOffset>
                      </wp:positionH>
                      <wp:positionV relativeFrom="paragraph">
                        <wp:posOffset>48721</wp:posOffset>
                      </wp:positionV>
                      <wp:extent cx="851338" cy="283276"/>
                      <wp:effectExtent l="0" t="0" r="25400" b="2159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1338" cy="2832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609D00" id="Rectangle 6" o:spid="_x0000_s1026" style="position:absolute;margin-left:232.8pt;margin-top:3.85pt;width:67.05pt;height:22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5D818" wp14:editId="0802206D">
                      <wp:simplePos x="0" y="0"/>
                      <wp:positionH relativeFrom="column">
                        <wp:posOffset>1705654</wp:posOffset>
                      </wp:positionH>
                      <wp:positionV relativeFrom="paragraph">
                        <wp:posOffset>48721</wp:posOffset>
                      </wp:positionV>
                      <wp:extent cx="483235" cy="283276"/>
                      <wp:effectExtent l="0" t="0" r="12065" b="2159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3235" cy="2832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85B12F" id="Rectangle 5" o:spid="_x0000_s1026" style="position:absolute;margin-left:134.3pt;margin-top:3.85pt;width:38.05pt;height:22.3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D8D2A2" wp14:editId="03C545F0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48260</wp:posOffset>
                      </wp:positionV>
                      <wp:extent cx="483235" cy="283210"/>
                      <wp:effectExtent l="0" t="0" r="12065" b="2159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3235" cy="2832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8E1EC4" id="Rectangle 4" o:spid="_x0000_s1026" style="position:absolute;margin-left:30pt;margin-top:3.8pt;width:38.05pt;height:22.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                    Month                      Year </w:t>
            </w:r>
          </w:p>
          <w:p w14:paraId="04FCE11C" w14:textId="2822093D" w:rsidR="00EF05AE" w:rsidRPr="0004558A" w:rsidRDefault="00EF05A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5AE" w:rsidRPr="0004558A" w14:paraId="33F96A81" w14:textId="77777777" w:rsidTr="00A02DD9">
        <w:tc>
          <w:tcPr>
            <w:tcW w:w="2808" w:type="dxa"/>
          </w:tcPr>
          <w:p w14:paraId="6EED8098" w14:textId="5BD7FFF3" w:rsidR="00EF05AE" w:rsidRPr="0004558A" w:rsidRDefault="0057189D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7020" w:type="dxa"/>
            <w:gridSpan w:val="3"/>
          </w:tcPr>
          <w:p w14:paraId="249071C1" w14:textId="37382BB8" w:rsidR="00331363" w:rsidRDefault="00A02DD9" w:rsidP="003313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8393E41" wp14:editId="43A34250">
                      <wp:simplePos x="0" y="0"/>
                      <wp:positionH relativeFrom="column">
                        <wp:posOffset>2841472</wp:posOffset>
                      </wp:positionH>
                      <wp:positionV relativeFrom="paragraph">
                        <wp:posOffset>64639</wp:posOffset>
                      </wp:positionV>
                      <wp:extent cx="483235" cy="262255"/>
                      <wp:effectExtent l="0" t="0" r="12065" b="2349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3235" cy="262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C34D15" id="Rectangle 8" o:spid="_x0000_s1026" style="position:absolute;margin-left:223.75pt;margin-top:5.1pt;width:38.05pt;height:20.6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2EC762D" wp14:editId="00F1F163">
                      <wp:simplePos x="0" y="0"/>
                      <wp:positionH relativeFrom="column">
                        <wp:posOffset>385445</wp:posOffset>
                      </wp:positionH>
                      <wp:positionV relativeFrom="paragraph">
                        <wp:posOffset>69850</wp:posOffset>
                      </wp:positionV>
                      <wp:extent cx="483235" cy="262255"/>
                      <wp:effectExtent l="0" t="0" r="12065" b="2349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3235" cy="262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02F3D5" id="Rectangle 7" o:spid="_x0000_s1026" style="position:absolute;margin-left:30.35pt;margin-top:5.5pt;width:38.05pt;height:20.6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" fillcolor="white [3212]" strokecolor="black [3213]" strokeweight="1pt"/>
                  </w:pict>
                </mc:Fallback>
              </mc:AlternateContent>
            </w:r>
            <w:r w:rsidR="00E0448E" w:rsidRPr="0004558A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  <w:r w:rsidR="00331363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</w:t>
            </w:r>
            <w:r w:rsidR="00331363" w:rsidRPr="0004558A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  <w:p w14:paraId="286B35BD" w14:textId="46266F49" w:rsidR="00EF05AE" w:rsidRPr="0004558A" w:rsidRDefault="00331363" w:rsidP="0033136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</w:t>
            </w:r>
          </w:p>
        </w:tc>
      </w:tr>
      <w:tr w:rsidR="00EF05AE" w:rsidRPr="0004558A" w14:paraId="742BD6FD" w14:textId="77777777" w:rsidTr="00A02DD9">
        <w:tc>
          <w:tcPr>
            <w:tcW w:w="2808" w:type="dxa"/>
          </w:tcPr>
          <w:p w14:paraId="02779E59" w14:textId="77777777" w:rsidR="00EF05AE" w:rsidRPr="0004558A" w:rsidRDefault="00E0448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Contact Address </w:t>
            </w:r>
          </w:p>
        </w:tc>
        <w:tc>
          <w:tcPr>
            <w:tcW w:w="7020" w:type="dxa"/>
            <w:gridSpan w:val="3"/>
          </w:tcPr>
          <w:p w14:paraId="11638A68" w14:textId="77777777" w:rsidR="00A02DD9" w:rsidRDefault="00A02DD9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7CB8FE" w14:textId="77777777" w:rsidR="008C2711" w:rsidRDefault="008C2711" w:rsidP="00F71EC1">
            <w:pPr>
              <w:jc w:val="both"/>
              <w:rPr>
                <w:rFonts w:ascii="Times New Roman" w:hAnsi="Times New Roman" w:cs="Times New Roman"/>
                <w:sz w:val="14"/>
                <w:szCs w:val="24"/>
              </w:rPr>
            </w:pPr>
          </w:p>
          <w:p w14:paraId="3CD3D362" w14:textId="77777777" w:rsidR="003979CE" w:rsidRDefault="003979CE" w:rsidP="00F71EC1">
            <w:pPr>
              <w:jc w:val="both"/>
              <w:rPr>
                <w:rFonts w:ascii="Times New Roman" w:hAnsi="Times New Roman" w:cs="Times New Roman"/>
                <w:sz w:val="14"/>
                <w:szCs w:val="24"/>
              </w:rPr>
            </w:pPr>
          </w:p>
          <w:p w14:paraId="1ADEC159" w14:textId="77777777" w:rsidR="00450393" w:rsidRDefault="00450393" w:rsidP="00F71EC1">
            <w:pPr>
              <w:jc w:val="both"/>
              <w:rPr>
                <w:rFonts w:ascii="Times New Roman" w:hAnsi="Times New Roman" w:cs="Times New Roman"/>
                <w:sz w:val="14"/>
                <w:szCs w:val="24"/>
              </w:rPr>
            </w:pPr>
          </w:p>
          <w:p w14:paraId="42027ABF" w14:textId="77777777" w:rsidR="00450393" w:rsidRPr="00450393" w:rsidRDefault="00450393" w:rsidP="00F71EC1">
            <w:pPr>
              <w:jc w:val="both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</w:tr>
      <w:tr w:rsidR="00236A47" w:rsidRPr="0004558A" w14:paraId="4EC3A0B3" w14:textId="77777777" w:rsidTr="00A02DD9">
        <w:tc>
          <w:tcPr>
            <w:tcW w:w="2808" w:type="dxa"/>
          </w:tcPr>
          <w:p w14:paraId="50E3A471" w14:textId="77777777" w:rsidR="00236A47" w:rsidRPr="0004558A" w:rsidRDefault="00236A47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Telephone No</w:t>
            </w:r>
          </w:p>
        </w:tc>
        <w:tc>
          <w:tcPr>
            <w:tcW w:w="2970" w:type="dxa"/>
          </w:tcPr>
          <w:p w14:paraId="482858B2" w14:textId="77777777" w:rsidR="00A02DD9" w:rsidRPr="00A02DD9" w:rsidRDefault="00A02DD9" w:rsidP="00F71EC1">
            <w:pPr>
              <w:jc w:val="both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530" w:type="dxa"/>
          </w:tcPr>
          <w:p w14:paraId="4EDF6FBE" w14:textId="77777777" w:rsidR="00236A47" w:rsidRPr="0004558A" w:rsidRDefault="00236A47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Mobile No</w:t>
            </w:r>
          </w:p>
        </w:tc>
        <w:tc>
          <w:tcPr>
            <w:tcW w:w="2520" w:type="dxa"/>
          </w:tcPr>
          <w:p w14:paraId="6CCEA603" w14:textId="77777777" w:rsidR="00236A47" w:rsidRPr="0004558A" w:rsidRDefault="00236A47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05AE" w:rsidRPr="0004558A" w14:paraId="092751DE" w14:textId="77777777" w:rsidTr="008C2711">
        <w:trPr>
          <w:trHeight w:val="593"/>
        </w:trPr>
        <w:tc>
          <w:tcPr>
            <w:tcW w:w="2808" w:type="dxa"/>
          </w:tcPr>
          <w:p w14:paraId="41F8C42D" w14:textId="7BB55C9A" w:rsidR="00EF05AE" w:rsidRPr="0004558A" w:rsidRDefault="00A02DD9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 Address</w:t>
            </w:r>
          </w:p>
        </w:tc>
        <w:tc>
          <w:tcPr>
            <w:tcW w:w="7020" w:type="dxa"/>
            <w:gridSpan w:val="3"/>
          </w:tcPr>
          <w:p w14:paraId="7F8AC152" w14:textId="77777777" w:rsidR="00A02DD9" w:rsidRPr="00A02DD9" w:rsidRDefault="00A02DD9" w:rsidP="00F71EC1">
            <w:pPr>
              <w:jc w:val="both"/>
              <w:rPr>
                <w:rFonts w:ascii="Times New Roman" w:hAnsi="Times New Roman" w:cs="Times New Roman"/>
                <w:sz w:val="12"/>
                <w:szCs w:val="24"/>
              </w:rPr>
            </w:pPr>
          </w:p>
        </w:tc>
      </w:tr>
    </w:tbl>
    <w:p w14:paraId="447C547D" w14:textId="77777777" w:rsidR="00F13CD2" w:rsidRPr="0004558A" w:rsidRDefault="00DB7087" w:rsidP="00F71EC1">
      <w:pPr>
        <w:jc w:val="both"/>
        <w:rPr>
          <w:rFonts w:ascii="Times New Roman" w:hAnsi="Times New Roman" w:cs="Times New Roman"/>
          <w:sz w:val="24"/>
          <w:szCs w:val="24"/>
        </w:rPr>
      </w:pPr>
      <w:r w:rsidRPr="000455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C22B01" w14:textId="7A5DC0A4" w:rsidR="003728DB" w:rsidRPr="0004558A" w:rsidRDefault="003728DB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2. Details </w:t>
      </w:r>
      <w:r w:rsidR="007060D8" w:rsidRPr="0004558A">
        <w:rPr>
          <w:rFonts w:ascii="Times New Roman" w:hAnsi="Times New Roman" w:cs="Times New Roman"/>
          <w:b/>
          <w:bCs/>
          <w:sz w:val="24"/>
          <w:szCs w:val="24"/>
        </w:rPr>
        <w:t>of the Degree</w:t>
      </w:r>
      <w:r w:rsidR="00FB6BA7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Programme </w:t>
      </w:r>
      <w:r w:rsidR="003D25B6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FB6BA7" w:rsidRPr="0004558A">
        <w:rPr>
          <w:rFonts w:ascii="Times New Roman" w:hAnsi="Times New Roman" w:cs="Times New Roman"/>
          <w:b/>
          <w:bCs/>
          <w:sz w:val="24"/>
          <w:szCs w:val="24"/>
        </w:rPr>
        <w:t>which</w:t>
      </w:r>
      <w:r w:rsidR="005B4847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proofErr w:type="gramStart"/>
      <w:r w:rsidR="003D25B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5B4847">
        <w:rPr>
          <w:rFonts w:ascii="Times New Roman" w:hAnsi="Times New Roman" w:cs="Times New Roman"/>
          <w:b/>
          <w:bCs/>
          <w:sz w:val="24"/>
          <w:szCs w:val="24"/>
        </w:rPr>
        <w:t>tudent</w:t>
      </w:r>
      <w:proofErr w:type="gramEnd"/>
      <w:r w:rsidR="005B4847">
        <w:rPr>
          <w:rFonts w:ascii="Times New Roman" w:hAnsi="Times New Roman" w:cs="Times New Roman"/>
          <w:b/>
          <w:bCs/>
          <w:sz w:val="24"/>
          <w:szCs w:val="24"/>
        </w:rPr>
        <w:t xml:space="preserve"> has</w:t>
      </w:r>
      <w:r w:rsidR="00FB6BA7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been </w:t>
      </w:r>
      <w:r w:rsidR="00AD27E9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7060D8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egistered </w:t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3528"/>
        <w:gridCol w:w="6300"/>
      </w:tblGrid>
      <w:tr w:rsidR="00695F42" w:rsidRPr="0004558A" w14:paraId="0B1AD9C8" w14:textId="77777777" w:rsidTr="00F83693">
        <w:tc>
          <w:tcPr>
            <w:tcW w:w="3528" w:type="dxa"/>
          </w:tcPr>
          <w:p w14:paraId="63F8BF45" w14:textId="77777777" w:rsidR="00695F42" w:rsidRPr="0004558A" w:rsidRDefault="00695F42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Degree Programme </w:t>
            </w:r>
          </w:p>
        </w:tc>
        <w:tc>
          <w:tcPr>
            <w:tcW w:w="6300" w:type="dxa"/>
          </w:tcPr>
          <w:p w14:paraId="44AE0136" w14:textId="77777777" w:rsidR="00B3675F" w:rsidRDefault="00B3675F" w:rsidP="007910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CEA849" w14:textId="57AC8DA4" w:rsidR="007910F5" w:rsidRPr="0004558A" w:rsidRDefault="007910F5" w:rsidP="007910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5F42" w:rsidRPr="0004558A" w14:paraId="7A623B78" w14:textId="77777777" w:rsidTr="00F83693">
        <w:tc>
          <w:tcPr>
            <w:tcW w:w="3528" w:type="dxa"/>
          </w:tcPr>
          <w:p w14:paraId="762000FE" w14:textId="77777777" w:rsidR="00695F42" w:rsidRDefault="00695F42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Specialization Area </w:t>
            </w:r>
            <w:r w:rsidR="00E1214C" w:rsidRPr="0004558A">
              <w:rPr>
                <w:rFonts w:ascii="Times New Roman" w:hAnsi="Times New Roman" w:cs="Times New Roman"/>
                <w:sz w:val="24"/>
                <w:szCs w:val="24"/>
              </w:rPr>
              <w:t>(if any)</w:t>
            </w:r>
          </w:p>
          <w:p w14:paraId="2021784B" w14:textId="000BE9DC" w:rsidR="00F83693" w:rsidRPr="0004558A" w:rsidRDefault="00F83693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0" w:type="dxa"/>
          </w:tcPr>
          <w:p w14:paraId="3F109649" w14:textId="77777777" w:rsidR="00695F42" w:rsidRPr="0004558A" w:rsidRDefault="00695F42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5F42" w:rsidRPr="0004558A" w14:paraId="3F346243" w14:textId="77777777" w:rsidTr="00F83693">
        <w:tc>
          <w:tcPr>
            <w:tcW w:w="3528" w:type="dxa"/>
          </w:tcPr>
          <w:p w14:paraId="25905957" w14:textId="0C333C63" w:rsidR="00695F42" w:rsidRPr="0004558A" w:rsidRDefault="007060D8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Date of R</w:t>
            </w:r>
            <w:r w:rsidR="00695F42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egistration </w:t>
            </w:r>
          </w:p>
        </w:tc>
        <w:tc>
          <w:tcPr>
            <w:tcW w:w="6300" w:type="dxa"/>
          </w:tcPr>
          <w:p w14:paraId="10877A78" w14:textId="77777777" w:rsidR="00F83693" w:rsidRDefault="00F83693" w:rsidP="00F836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720019" wp14:editId="087A82E5">
                      <wp:simplePos x="0" y="0"/>
                      <wp:positionH relativeFrom="column">
                        <wp:posOffset>2956385</wp:posOffset>
                      </wp:positionH>
                      <wp:positionV relativeFrom="paragraph">
                        <wp:posOffset>48721</wp:posOffset>
                      </wp:positionV>
                      <wp:extent cx="851338" cy="283276"/>
                      <wp:effectExtent l="0" t="0" r="25400" b="2159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1338" cy="2832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C205FE" id="Rectangle 11" o:spid="_x0000_s1026" style="position:absolute;margin-left:232.8pt;margin-top:3.85pt;width:67.05pt;height:22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EFC4D6D" wp14:editId="10333E52">
                      <wp:simplePos x="0" y="0"/>
                      <wp:positionH relativeFrom="column">
                        <wp:posOffset>1705654</wp:posOffset>
                      </wp:positionH>
                      <wp:positionV relativeFrom="paragraph">
                        <wp:posOffset>48721</wp:posOffset>
                      </wp:positionV>
                      <wp:extent cx="483235" cy="283276"/>
                      <wp:effectExtent l="0" t="0" r="12065" b="2159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3235" cy="28327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5BF5DD" id="Rectangle 12" o:spid="_x0000_s1026" style="position:absolute;margin-left:134.3pt;margin-top:3.85pt;width:38.05pt;height:22.3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8EA7C99" wp14:editId="76BAC4E2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48260</wp:posOffset>
                      </wp:positionV>
                      <wp:extent cx="483235" cy="283210"/>
                      <wp:effectExtent l="0" t="0" r="12065" b="2159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3235" cy="2832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3AF58A" id="Rectangle 13" o:spid="_x0000_s1026" style="position:absolute;margin-left:30pt;margin-top:3.8pt;width:38.05pt;height:22.3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                    Month                      Year </w:t>
            </w:r>
          </w:p>
          <w:p w14:paraId="655E02A7" w14:textId="77777777" w:rsidR="00695F42" w:rsidRDefault="00695F42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C02411" w14:textId="2CC4340A" w:rsidR="00F83693" w:rsidRPr="007B3F3C" w:rsidRDefault="00F83693" w:rsidP="00F71EC1">
            <w:pPr>
              <w:jc w:val="both"/>
              <w:rPr>
                <w:rFonts w:ascii="Times New Roman" w:hAnsi="Times New Roman" w:cs="Times New Roman"/>
                <w:sz w:val="4"/>
                <w:szCs w:val="24"/>
              </w:rPr>
            </w:pPr>
          </w:p>
        </w:tc>
      </w:tr>
      <w:tr w:rsidR="00695F42" w:rsidRPr="0004558A" w14:paraId="3D536D67" w14:textId="77777777" w:rsidTr="00F83693">
        <w:tc>
          <w:tcPr>
            <w:tcW w:w="3528" w:type="dxa"/>
          </w:tcPr>
          <w:p w14:paraId="57AA861F" w14:textId="17F13218" w:rsidR="00695F42" w:rsidRPr="0004558A" w:rsidRDefault="00480819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PA of the Year Claimed</w:t>
            </w:r>
          </w:p>
        </w:tc>
        <w:tc>
          <w:tcPr>
            <w:tcW w:w="6300" w:type="dxa"/>
          </w:tcPr>
          <w:p w14:paraId="049FD579" w14:textId="0CF13959" w:rsidR="00584473" w:rsidRDefault="00584473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17233825" wp14:editId="0256FCD8">
                      <wp:simplePos x="0" y="0"/>
                      <wp:positionH relativeFrom="column">
                        <wp:posOffset>849761</wp:posOffset>
                      </wp:positionH>
                      <wp:positionV relativeFrom="paragraph">
                        <wp:posOffset>36195</wp:posOffset>
                      </wp:positionV>
                      <wp:extent cx="809297" cy="262255"/>
                      <wp:effectExtent l="0" t="0" r="10160" b="2349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9297" cy="262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8705E1D" w14:textId="77777777" w:rsidR="004D4694" w:rsidRDefault="004D4694" w:rsidP="0058447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233825" id="Rectangle 17" o:spid="_x0000_s1027" style="position:absolute;left:0;text-align:left;margin-left:66.9pt;margin-top:2.85pt;width:63.7pt;height:20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" fillcolor="white [3212]" strokecolor="black [3213]" strokeweight="1pt">
                      <v:textbox>
                        <w:txbxContent>
                          <w:p w14:paraId="58705E1D" w14:textId="77777777" w:rsidR="004D4694" w:rsidRDefault="004D4694" w:rsidP="00584473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E3698">
              <w:rPr>
                <w:rFonts w:ascii="Times New Roman" w:hAnsi="Times New Roman" w:cs="Times New Roman"/>
                <w:sz w:val="24"/>
                <w:szCs w:val="24"/>
              </w:rPr>
              <w:t xml:space="preserve">Semester I </w:t>
            </w:r>
          </w:p>
          <w:p w14:paraId="78E9F01D" w14:textId="77777777" w:rsidR="00695F42" w:rsidRPr="00584473" w:rsidRDefault="00695F42" w:rsidP="00F71EC1">
            <w:pPr>
              <w:jc w:val="both"/>
              <w:rPr>
                <w:rFonts w:ascii="Times New Roman" w:hAnsi="Times New Roman" w:cs="Times New Roman"/>
                <w:sz w:val="34"/>
                <w:szCs w:val="24"/>
              </w:rPr>
            </w:pPr>
          </w:p>
          <w:p w14:paraId="7B34A6CB" w14:textId="0DA0C192" w:rsidR="00584473" w:rsidRDefault="00584473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982D0FF" wp14:editId="7903CAA2">
                      <wp:simplePos x="0" y="0"/>
                      <wp:positionH relativeFrom="column">
                        <wp:posOffset>854075</wp:posOffset>
                      </wp:positionH>
                      <wp:positionV relativeFrom="paragraph">
                        <wp:posOffset>13335</wp:posOffset>
                      </wp:positionV>
                      <wp:extent cx="808990" cy="262255"/>
                      <wp:effectExtent l="0" t="0" r="10160" b="2349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8990" cy="2622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586497" w14:textId="77777777" w:rsidR="004D4694" w:rsidRDefault="004D4694" w:rsidP="0058447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82D0FF" id="Rectangle 19" o:spid="_x0000_s1028" style="position:absolute;left:0;text-align:left;margin-left:67.25pt;margin-top:1.05pt;width:63.7pt;height:20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" fillcolor="white [3212]" strokecolor="black [3213]" strokeweight="1pt">
                      <v:textbox>
                        <w:txbxContent>
                          <w:p w14:paraId="14586497" w14:textId="77777777" w:rsidR="004D4694" w:rsidRDefault="004D4694" w:rsidP="00584473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ester II  </w:t>
            </w:r>
          </w:p>
          <w:p w14:paraId="43E82EAD" w14:textId="5CD48DA3" w:rsidR="00584473" w:rsidRPr="0004558A" w:rsidRDefault="00584473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EC0108" w14:textId="77777777" w:rsidR="007A37B1" w:rsidRDefault="007A37B1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720" w:type="dxa"/>
        <w:tblInd w:w="108" w:type="dxa"/>
        <w:tblLook w:val="04A0" w:firstRow="1" w:lastRow="0" w:firstColumn="1" w:lastColumn="0" w:noHBand="0" w:noVBand="1"/>
      </w:tblPr>
      <w:tblGrid>
        <w:gridCol w:w="4950"/>
        <w:gridCol w:w="4770"/>
      </w:tblGrid>
      <w:tr w:rsidR="007A37B1" w:rsidRPr="0004558A" w14:paraId="7D213C07" w14:textId="77777777" w:rsidTr="002105B0">
        <w:tc>
          <w:tcPr>
            <w:tcW w:w="4950" w:type="dxa"/>
          </w:tcPr>
          <w:p w14:paraId="399DD3E3" w14:textId="5776EC54" w:rsidR="007A37B1" w:rsidRPr="007A37B1" w:rsidRDefault="007A37B1" w:rsidP="007A37B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>Recommendation of AR/SAR Examination</w:t>
            </w:r>
            <w:r w:rsidR="0053112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: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6D6786A" w14:textId="77777777" w:rsidR="007A37B1" w:rsidRDefault="007A37B1" w:rsidP="007A37B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A7FE00" w14:textId="0F264B22" w:rsidR="00A02DD9" w:rsidRPr="0004558A" w:rsidRDefault="007A37B1" w:rsidP="007A37B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tify that the GPA of the year claimed is correct according to the records in the Results Book and the records in the Division.</w:t>
            </w:r>
          </w:p>
        </w:tc>
        <w:tc>
          <w:tcPr>
            <w:tcW w:w="4770" w:type="dxa"/>
          </w:tcPr>
          <w:p w14:paraId="13F085D9" w14:textId="50BE3B86" w:rsidR="007A37B1" w:rsidRPr="007A37B1" w:rsidRDefault="007A37B1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ature </w:t>
            </w:r>
            <w:r w:rsidR="00EE73A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O</w:t>
            </w:r>
            <w:r w:rsidR="00AD27E9">
              <w:rPr>
                <w:rFonts w:ascii="Times New Roman" w:hAnsi="Times New Roman" w:cs="Times New Roman"/>
                <w:b/>
                <w:sz w:val="24"/>
                <w:szCs w:val="24"/>
              </w:rPr>
              <w:t>fficial S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>tamp</w:t>
            </w:r>
          </w:p>
          <w:p w14:paraId="5721F801" w14:textId="77777777" w:rsidR="007A37B1" w:rsidRPr="007A37B1" w:rsidRDefault="007A37B1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D3420E5" w14:textId="77777777" w:rsidR="007A37B1" w:rsidRDefault="007A37B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D8B81A" w14:textId="77777777" w:rsidR="00AD27E9" w:rsidRDefault="00AD27E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1B696D" w14:textId="77777777" w:rsidR="00AD27E9" w:rsidRDefault="00AD27E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A86C56" w14:textId="77777777" w:rsidR="00AD27E9" w:rsidRDefault="00AD27E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51151B" w14:textId="77777777" w:rsidR="00AD27E9" w:rsidRDefault="00AD27E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A37BF0" w14:textId="77777777" w:rsidR="00AD27E9" w:rsidRDefault="00AD27E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6122F5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4383BA" w14:textId="1EFA93F5" w:rsidR="007A37B1" w:rsidRPr="0004558A" w:rsidRDefault="007A37B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14:paraId="35E514CD" w14:textId="77777777" w:rsidR="007A37B1" w:rsidRPr="0004558A" w:rsidRDefault="007A37B1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A5308" w14:textId="7E0D38BF" w:rsidR="00DB7087" w:rsidRPr="0004558A" w:rsidRDefault="00B263C6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3. Det</w:t>
      </w:r>
      <w:r w:rsidR="007060D8" w:rsidRPr="0004558A">
        <w:rPr>
          <w:rFonts w:ascii="Times New Roman" w:hAnsi="Times New Roman" w:cs="Times New Roman"/>
          <w:b/>
          <w:bCs/>
          <w:sz w:val="24"/>
          <w:szCs w:val="24"/>
        </w:rPr>
        <w:t>ails of Any Disciplinary A</w:t>
      </w:r>
      <w:r w:rsidR="00F62DB2" w:rsidRPr="0004558A">
        <w:rPr>
          <w:rFonts w:ascii="Times New Roman" w:hAnsi="Times New Roman" w:cs="Times New Roman"/>
          <w:b/>
          <w:bCs/>
          <w:sz w:val="24"/>
          <w:szCs w:val="24"/>
        </w:rPr>
        <w:t>ction</w:t>
      </w:r>
      <w:r w:rsidR="00E1214C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1301612" w14:textId="0CE9B876" w:rsidR="00B263C6" w:rsidRDefault="00B863BE" w:rsidP="00B263C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A87753E" wp14:editId="458BB785">
                <wp:simplePos x="0" y="0"/>
                <wp:positionH relativeFrom="column">
                  <wp:posOffset>3067444</wp:posOffset>
                </wp:positionH>
                <wp:positionV relativeFrom="paragraph">
                  <wp:posOffset>189865</wp:posOffset>
                </wp:positionV>
                <wp:extent cx="483235" cy="283210"/>
                <wp:effectExtent l="0" t="0" r="12065" b="2159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" cy="2832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6EBC6" id="Rectangle 31" o:spid="_x0000_s1026" style="position:absolute;margin-left:241.55pt;margin-top:14.95pt;width:38.05pt;height:22.3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" fillcolor="white [3212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4AC8840" wp14:editId="572893A7">
                <wp:simplePos x="0" y="0"/>
                <wp:positionH relativeFrom="column">
                  <wp:posOffset>1332471</wp:posOffset>
                </wp:positionH>
                <wp:positionV relativeFrom="paragraph">
                  <wp:posOffset>189230</wp:posOffset>
                </wp:positionV>
                <wp:extent cx="483235" cy="283210"/>
                <wp:effectExtent l="0" t="0" r="12065" b="2159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" cy="2832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7C1D6F" id="Rectangle 30" o:spid="_x0000_s1026" style="position:absolute;margin-left:104.9pt;margin-top:14.9pt;width:38.05pt;height:22.3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" fillcolor="white [3212]" strokecolor="black [3213]" strokeweight="1pt"/>
            </w:pict>
          </mc:Fallback>
        </mc:AlternateContent>
      </w:r>
      <w:r w:rsidR="00B263C6" w:rsidRPr="0004558A">
        <w:rPr>
          <w:rFonts w:ascii="Times New Roman" w:hAnsi="Times New Roman" w:cs="Times New Roman"/>
          <w:sz w:val="24"/>
          <w:szCs w:val="24"/>
        </w:rPr>
        <w:t xml:space="preserve">Have you ever been subjected to any punishment or received any warning letter from </w:t>
      </w:r>
      <w:r w:rsidR="001E0011" w:rsidRPr="0004558A">
        <w:rPr>
          <w:rFonts w:ascii="Times New Roman" w:hAnsi="Times New Roman" w:cs="Times New Roman"/>
          <w:sz w:val="24"/>
          <w:szCs w:val="24"/>
        </w:rPr>
        <w:t>the University</w:t>
      </w:r>
      <w:r w:rsidR="00B263C6" w:rsidRPr="0004558A">
        <w:rPr>
          <w:rFonts w:ascii="Times New Roman" w:hAnsi="Times New Roman" w:cs="Times New Roman"/>
          <w:sz w:val="24"/>
          <w:szCs w:val="24"/>
        </w:rPr>
        <w:t xml:space="preserve">?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Yes                                     </w:t>
      </w:r>
      <w:r w:rsidR="00B263C6" w:rsidRPr="0004558A">
        <w:rPr>
          <w:rFonts w:ascii="Times New Roman" w:hAnsi="Times New Roman" w:cs="Times New Roman"/>
          <w:b/>
          <w:bCs/>
          <w:sz w:val="24"/>
          <w:szCs w:val="24"/>
        </w:rPr>
        <w:t>No</w:t>
      </w:r>
    </w:p>
    <w:p w14:paraId="1A86C801" w14:textId="77777777" w:rsidR="003979CE" w:rsidRPr="003979CE" w:rsidRDefault="003979CE" w:rsidP="00B263C6">
      <w:pPr>
        <w:jc w:val="both"/>
        <w:rPr>
          <w:rFonts w:ascii="Times New Roman" w:hAnsi="Times New Roman" w:cs="Times New Roman"/>
          <w:bCs/>
          <w:sz w:val="14"/>
          <w:szCs w:val="24"/>
        </w:rPr>
      </w:pPr>
    </w:p>
    <w:p w14:paraId="72DC190C" w14:textId="451FBE5B" w:rsidR="002105B0" w:rsidRPr="003E5C65" w:rsidRDefault="003E5C65" w:rsidP="00B263C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If y</w:t>
      </w:r>
      <w:r w:rsidRPr="003E5C65">
        <w:rPr>
          <w:rFonts w:ascii="Times New Roman" w:hAnsi="Times New Roman" w:cs="Times New Roman"/>
          <w:bCs/>
          <w:sz w:val="24"/>
          <w:szCs w:val="24"/>
        </w:rPr>
        <w:t>es, please attach a copy of such document)</w:t>
      </w:r>
    </w:p>
    <w:tbl>
      <w:tblPr>
        <w:tblStyle w:val="TableGrid"/>
        <w:tblW w:w="9720" w:type="dxa"/>
        <w:tblInd w:w="108" w:type="dxa"/>
        <w:tblLook w:val="04A0" w:firstRow="1" w:lastRow="0" w:firstColumn="1" w:lastColumn="0" w:noHBand="0" w:noVBand="1"/>
      </w:tblPr>
      <w:tblGrid>
        <w:gridCol w:w="4950"/>
        <w:gridCol w:w="4770"/>
      </w:tblGrid>
      <w:tr w:rsidR="002105B0" w:rsidRPr="0004558A" w14:paraId="05002D72" w14:textId="77777777" w:rsidTr="002105B0">
        <w:tc>
          <w:tcPr>
            <w:tcW w:w="4950" w:type="dxa"/>
          </w:tcPr>
          <w:p w14:paraId="4E7CEA7E" w14:textId="51918A64" w:rsidR="002105B0" w:rsidRDefault="002105B0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ommendation of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nior Student Counselor of the Faculty </w:t>
            </w:r>
            <w:r w:rsidR="0053112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251AB899" w14:textId="0D289B3A" w:rsidR="002105B0" w:rsidRDefault="002105B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DC76A8" w14:textId="43BD498D" w:rsidR="002105B0" w:rsidRPr="0004558A" w:rsidRDefault="002105B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tify that the</w:t>
            </w:r>
            <w:r w:rsidR="00EA11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874AA">
              <w:rPr>
                <w:rFonts w:ascii="Times New Roman" w:hAnsi="Times New Roman" w:cs="Times New Roman"/>
                <w:sz w:val="24"/>
                <w:szCs w:val="24"/>
              </w:rPr>
              <w:t>details provided in section 3 are</w:t>
            </w:r>
            <w:r w:rsidR="00EA112C">
              <w:rPr>
                <w:rFonts w:ascii="Times New Roman" w:hAnsi="Times New Roman" w:cs="Times New Roman"/>
                <w:sz w:val="24"/>
                <w:szCs w:val="24"/>
              </w:rPr>
              <w:t xml:space="preserve"> correct as indic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cording to the records in the 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vision.</w:t>
            </w:r>
          </w:p>
        </w:tc>
        <w:tc>
          <w:tcPr>
            <w:tcW w:w="4770" w:type="dxa"/>
          </w:tcPr>
          <w:p w14:paraId="72C0D20F" w14:textId="17C747E1" w:rsidR="002105B0" w:rsidRPr="007A37B1" w:rsidRDefault="002105B0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atur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O</w:t>
            </w:r>
            <w:r w:rsidR="003E5C65">
              <w:rPr>
                <w:rFonts w:ascii="Times New Roman" w:hAnsi="Times New Roman" w:cs="Times New Roman"/>
                <w:b/>
                <w:sz w:val="24"/>
                <w:szCs w:val="24"/>
              </w:rPr>
              <w:t>fficial S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>tamp</w:t>
            </w:r>
          </w:p>
          <w:p w14:paraId="6A479124" w14:textId="77777777" w:rsidR="002105B0" w:rsidRPr="007A37B1" w:rsidRDefault="002105B0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698107B" w14:textId="77777777" w:rsidR="002105B0" w:rsidRDefault="002105B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9E5223" w14:textId="77777777" w:rsidR="002105B0" w:rsidRDefault="002105B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C202A0" w14:textId="77777777" w:rsidR="002105B0" w:rsidRDefault="002105B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D68E22" w14:textId="77777777" w:rsidR="003E5C65" w:rsidRDefault="003E5C6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17AFD4" w14:textId="77777777" w:rsidR="003E5C65" w:rsidRDefault="003E5C6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C12D0F" w14:textId="77777777" w:rsidR="003E5C65" w:rsidRDefault="003E5C6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EA7882" w14:textId="77777777" w:rsidR="003E5C65" w:rsidRDefault="003E5C6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EB7BFC" w14:textId="77777777" w:rsidR="002105B0" w:rsidRPr="0004558A" w:rsidRDefault="002105B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14:paraId="34094429" w14:textId="6C54DF00" w:rsidR="007060D8" w:rsidRPr="0004558A" w:rsidRDefault="007060D8" w:rsidP="00F71EC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E17FEA" w14:textId="79FD44DA" w:rsidR="00C56A16" w:rsidRPr="0004558A" w:rsidRDefault="00FB6BA7" w:rsidP="00C56A1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4. Leadership</w:t>
      </w:r>
      <w:r w:rsidR="00234DE5">
        <w:rPr>
          <w:rFonts w:ascii="Times New Roman" w:hAnsi="Times New Roman" w:cs="Times New Roman"/>
          <w:b/>
          <w:bCs/>
          <w:sz w:val="24"/>
          <w:szCs w:val="24"/>
        </w:rPr>
        <w:t xml:space="preserve"> of a Recognize</w:t>
      </w:r>
      <w:r w:rsidR="00041F49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234DE5">
        <w:rPr>
          <w:rFonts w:ascii="Times New Roman" w:hAnsi="Times New Roman" w:cs="Times New Roman"/>
          <w:b/>
          <w:bCs/>
          <w:sz w:val="24"/>
          <w:szCs w:val="24"/>
        </w:rPr>
        <w:t xml:space="preserve"> Body</w:t>
      </w:r>
    </w:p>
    <w:p w14:paraId="5A3DCE36" w14:textId="77777777" w:rsidR="00C56A16" w:rsidRPr="0004558A" w:rsidRDefault="00C56A16" w:rsidP="00C56A1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2808"/>
        <w:gridCol w:w="2880"/>
        <w:gridCol w:w="1260"/>
        <w:gridCol w:w="1260"/>
        <w:gridCol w:w="1710"/>
      </w:tblGrid>
      <w:tr w:rsidR="00A02DD9" w:rsidRPr="0004558A" w14:paraId="3A9E2ADE" w14:textId="7B7B9A49" w:rsidTr="00271048">
        <w:tc>
          <w:tcPr>
            <w:tcW w:w="9918" w:type="dxa"/>
            <w:gridSpan w:val="5"/>
          </w:tcPr>
          <w:p w14:paraId="4FDAE6B1" w14:textId="591DF4E3" w:rsidR="00A02DD9" w:rsidRPr="0004558A" w:rsidRDefault="00A02DD9" w:rsidP="007060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3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.1 Holding a Recognized Position in a Recognized National Body </w:t>
            </w:r>
          </w:p>
        </w:tc>
      </w:tr>
      <w:tr w:rsidR="003755D9" w:rsidRPr="0004558A" w14:paraId="54EC6BBF" w14:textId="1BD0FE07" w:rsidTr="007B765B">
        <w:tc>
          <w:tcPr>
            <w:tcW w:w="2808" w:type="dxa"/>
          </w:tcPr>
          <w:p w14:paraId="60DF558C" w14:textId="2ED5DC05" w:rsidR="003755D9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3755D9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Union/ Association </w:t>
            </w:r>
          </w:p>
        </w:tc>
        <w:tc>
          <w:tcPr>
            <w:tcW w:w="2880" w:type="dxa"/>
          </w:tcPr>
          <w:p w14:paraId="72E1BFF6" w14:textId="5E84A266" w:rsidR="003755D9" w:rsidRPr="0004558A" w:rsidRDefault="00F225B0" w:rsidP="00F225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 Held</w:t>
            </w:r>
            <w:r w:rsidR="00234DE5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234DE5" w:rsidRPr="0004558A">
              <w:rPr>
                <w:rFonts w:ascii="Times New Roman" w:hAnsi="Times New Roman" w:cs="Times New Roman"/>
                <w:sz w:val="24"/>
                <w:szCs w:val="24"/>
              </w:rPr>
              <w:t>resident, Chairperson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ce President</w:t>
            </w:r>
            <w:r w:rsidR="00041F4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34DE5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Secretary, Treasure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234DE5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E61CD">
              <w:rPr>
                <w:rFonts w:ascii="Times New Roman" w:hAnsi="Times New Roman" w:cs="Times New Roman"/>
                <w:sz w:val="24"/>
                <w:szCs w:val="24"/>
              </w:rPr>
              <w:t>Editor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mittee M</w:t>
            </w:r>
            <w:r w:rsidR="00234DE5" w:rsidRPr="0004558A">
              <w:rPr>
                <w:rFonts w:ascii="Times New Roman" w:hAnsi="Times New Roman" w:cs="Times New Roman"/>
                <w:sz w:val="24"/>
                <w:szCs w:val="24"/>
              </w:rPr>
              <w:t>ember, Member</w:t>
            </w:r>
            <w:r w:rsidR="00234DE5">
              <w:rPr>
                <w:rFonts w:ascii="Times New Roman" w:hAnsi="Times New Roman" w:cs="Times New Roman"/>
                <w:sz w:val="24"/>
                <w:szCs w:val="24"/>
              </w:rPr>
              <w:t xml:space="preserve">) – </w:t>
            </w:r>
            <w:r w:rsidR="00234DE5" w:rsidRPr="00F225B0">
              <w:rPr>
                <w:rFonts w:ascii="Times New Roman" w:hAnsi="Times New Roman" w:cs="Times New Roman"/>
                <w:i/>
                <w:sz w:val="24"/>
                <w:szCs w:val="24"/>
              </w:rPr>
              <w:t>Please indicate the relevant position</w:t>
            </w:r>
            <w:r w:rsidRPr="00F225B0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1260" w:type="dxa"/>
          </w:tcPr>
          <w:p w14:paraId="4E6B3744" w14:textId="0634737D" w:rsidR="00234DE5" w:rsidRDefault="00234DE5" w:rsidP="00234D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14:paraId="598E33FB" w14:textId="69BEF9DE" w:rsidR="003755D9" w:rsidRPr="0004558A" w:rsidRDefault="00234DE5" w:rsidP="00234D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 w:rsidR="00B9671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)</w:t>
            </w:r>
          </w:p>
        </w:tc>
        <w:tc>
          <w:tcPr>
            <w:tcW w:w="1260" w:type="dxa"/>
          </w:tcPr>
          <w:p w14:paraId="3F6D0883" w14:textId="34FF092A" w:rsidR="003755D9" w:rsidRPr="0004558A" w:rsidRDefault="00234DE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710" w:type="dxa"/>
          </w:tcPr>
          <w:p w14:paraId="3BAE1155" w14:textId="7171B503" w:rsidR="003755D9" w:rsidRPr="0004558A" w:rsidRDefault="00234DE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3755D9" w:rsidRPr="0004558A" w14:paraId="3E1FC02A" w14:textId="1FDBCBF6" w:rsidTr="007B765B">
        <w:trPr>
          <w:trHeight w:val="521"/>
        </w:trPr>
        <w:tc>
          <w:tcPr>
            <w:tcW w:w="2808" w:type="dxa"/>
          </w:tcPr>
          <w:p w14:paraId="0DB20F37" w14:textId="77777777" w:rsidR="00807715" w:rsidRDefault="00807715" w:rsidP="008077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1</w:t>
            </w:r>
          </w:p>
          <w:p w14:paraId="560CD67A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20CCCB" w14:textId="77777777" w:rsidR="007B765B" w:rsidRDefault="007B765B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EE5648" w14:textId="77777777" w:rsidR="007B765B" w:rsidRPr="0004558A" w:rsidRDefault="007B765B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C53CC74" w14:textId="77777777" w:rsidR="003A3296" w:rsidRPr="0004558A" w:rsidRDefault="003A3296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5D76F22" w14:textId="09B73273" w:rsidR="003755D9" w:rsidRPr="0004558A" w:rsidRDefault="003755D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4CF41E5" w14:textId="77777777" w:rsidR="003755D9" w:rsidRPr="0004558A" w:rsidRDefault="003755D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E2C6D4A" w14:textId="77777777" w:rsidR="003755D9" w:rsidRPr="0004558A" w:rsidRDefault="003755D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18D8" w:rsidRPr="0004558A" w14:paraId="79212F9B" w14:textId="77777777" w:rsidTr="007B765B">
        <w:tc>
          <w:tcPr>
            <w:tcW w:w="2808" w:type="dxa"/>
          </w:tcPr>
          <w:p w14:paraId="551F89D2" w14:textId="45D9F21C" w:rsidR="00807715" w:rsidRDefault="00807715" w:rsidP="0080771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1.2</w:t>
            </w:r>
          </w:p>
          <w:p w14:paraId="267470E9" w14:textId="77777777" w:rsidR="00A818D8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1C6173" w14:textId="77777777" w:rsidR="00A02DD9" w:rsidRDefault="00A02DD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6B5FE2" w14:textId="77777777" w:rsidR="00F755F9" w:rsidRPr="0004558A" w:rsidRDefault="00F755F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721AFC5" w14:textId="77777777" w:rsidR="00A818D8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FAFA9" w14:textId="77777777" w:rsidR="00A818D8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D17965" w14:textId="77777777" w:rsidR="00A818D8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4A3A91" w14:textId="77777777" w:rsidR="003A3296" w:rsidRPr="0004558A" w:rsidRDefault="003A3296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7B5A1DF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E0FAFA5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AD2194B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18D8" w:rsidRPr="0004558A" w14:paraId="3F10EB5A" w14:textId="77777777" w:rsidTr="007B765B">
        <w:tc>
          <w:tcPr>
            <w:tcW w:w="2808" w:type="dxa"/>
          </w:tcPr>
          <w:p w14:paraId="6A38CE84" w14:textId="552A02AC" w:rsidR="00A818D8" w:rsidRDefault="0080771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.3</w:t>
            </w:r>
          </w:p>
          <w:p w14:paraId="49D61E3F" w14:textId="77777777" w:rsidR="00A02DD9" w:rsidRDefault="00A02DD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5323D7" w14:textId="77777777" w:rsidR="00F755F9" w:rsidRDefault="00F755F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C05507" w14:textId="77777777" w:rsidR="00F755F9" w:rsidRPr="0004558A" w:rsidRDefault="00F755F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260C467" w14:textId="77777777" w:rsidR="00A818D8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22DB22" w14:textId="77777777" w:rsidR="00A818D8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8A9781" w14:textId="77777777" w:rsidR="00F755F9" w:rsidRPr="0004558A" w:rsidRDefault="00F755F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AE2FEEB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15A39B0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D63F73E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DD9" w:rsidRPr="0004558A" w14:paraId="3E8D14A3" w14:textId="19699051" w:rsidTr="00271048">
        <w:tc>
          <w:tcPr>
            <w:tcW w:w="9918" w:type="dxa"/>
            <w:gridSpan w:val="5"/>
          </w:tcPr>
          <w:p w14:paraId="01D24481" w14:textId="41BB1F47" w:rsidR="00A02DD9" w:rsidRPr="0004558A" w:rsidRDefault="00A02DD9" w:rsidP="00FB6B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3BF">
              <w:rPr>
                <w:rFonts w:ascii="Times New Roman" w:hAnsi="Times New Roman" w:cs="Times New Roman"/>
                <w:b/>
                <w:sz w:val="24"/>
                <w:szCs w:val="24"/>
              </w:rPr>
              <w:t>4.2 Recognized Position in any Organizations/ Societies at the University</w:t>
            </w:r>
          </w:p>
        </w:tc>
      </w:tr>
      <w:tr w:rsidR="00FE61CD" w:rsidRPr="0004558A" w14:paraId="43D82123" w14:textId="7A9AAA81" w:rsidTr="002F3EE0">
        <w:tc>
          <w:tcPr>
            <w:tcW w:w="2808" w:type="dxa"/>
          </w:tcPr>
          <w:p w14:paraId="0761E843" w14:textId="507836A9" w:rsidR="00FE61CD" w:rsidRDefault="00FE61CD" w:rsidP="00C956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14:paraId="455D7E77" w14:textId="70ADA3F7" w:rsidR="00FE61CD" w:rsidRPr="0004558A" w:rsidRDefault="00FE61CD" w:rsidP="00C956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ittee/ S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ociety </w:t>
            </w:r>
          </w:p>
        </w:tc>
        <w:tc>
          <w:tcPr>
            <w:tcW w:w="2880" w:type="dxa"/>
          </w:tcPr>
          <w:p w14:paraId="2EC97F7C" w14:textId="2156FA59" w:rsidR="00FE61CD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 Held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resident, Chairperson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ce President</w:t>
            </w:r>
            <w:r w:rsidR="00041F4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Secretary, Treasure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itor, Committee M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ember, Memb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– </w:t>
            </w:r>
            <w:r w:rsidRPr="00F225B0">
              <w:rPr>
                <w:rFonts w:ascii="Times New Roman" w:hAnsi="Times New Roman" w:cs="Times New Roman"/>
                <w:i/>
                <w:sz w:val="24"/>
                <w:szCs w:val="24"/>
              </w:rPr>
              <w:t>Please indicate the relevant position.</w:t>
            </w:r>
          </w:p>
        </w:tc>
        <w:tc>
          <w:tcPr>
            <w:tcW w:w="1260" w:type="dxa"/>
          </w:tcPr>
          <w:p w14:paraId="2EBCD204" w14:textId="77777777" w:rsidR="00FE61CD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  <w:p w14:paraId="032C933D" w14:textId="20CEF343" w:rsidR="00FE61CD" w:rsidRPr="0004558A" w:rsidRDefault="002F3EE0" w:rsidP="002F3EE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FE61CD">
              <w:rPr>
                <w:rFonts w:ascii="Times New Roman" w:hAnsi="Times New Roman" w:cs="Times New Roman"/>
                <w:sz w:val="24"/>
                <w:szCs w:val="24"/>
              </w:rPr>
              <w:t>to)</w:t>
            </w:r>
          </w:p>
        </w:tc>
        <w:tc>
          <w:tcPr>
            <w:tcW w:w="1260" w:type="dxa"/>
          </w:tcPr>
          <w:p w14:paraId="601940CF" w14:textId="4A2B8E4E" w:rsidR="00FE61CD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710" w:type="dxa"/>
          </w:tcPr>
          <w:p w14:paraId="1A8C0610" w14:textId="03FF128B" w:rsidR="00FE61CD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A818D8" w:rsidRPr="0004558A" w14:paraId="507A858A" w14:textId="08D14D49" w:rsidTr="002F3EE0">
        <w:tc>
          <w:tcPr>
            <w:tcW w:w="2808" w:type="dxa"/>
          </w:tcPr>
          <w:p w14:paraId="50738805" w14:textId="7BE04748" w:rsidR="00A818D8" w:rsidRPr="0004558A" w:rsidRDefault="003874AA" w:rsidP="00C956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1</w:t>
            </w:r>
          </w:p>
        </w:tc>
        <w:tc>
          <w:tcPr>
            <w:tcW w:w="2880" w:type="dxa"/>
          </w:tcPr>
          <w:p w14:paraId="54E5E59A" w14:textId="77777777" w:rsidR="00A818D8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61C51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04CFD4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360E17" w14:textId="77777777" w:rsidR="008A6D34" w:rsidRPr="0004558A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3C7863C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8758BA1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608EA935" w14:textId="77777777" w:rsidR="00A818D8" w:rsidRPr="0004558A" w:rsidRDefault="00A818D8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11E" w:rsidRPr="0004558A" w14:paraId="56C696F5" w14:textId="77777777" w:rsidTr="002F3EE0">
        <w:tc>
          <w:tcPr>
            <w:tcW w:w="2808" w:type="dxa"/>
          </w:tcPr>
          <w:p w14:paraId="78DF11AE" w14:textId="661B84DF" w:rsidR="000A111E" w:rsidRPr="0004558A" w:rsidRDefault="003874AA" w:rsidP="00C956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</w:t>
            </w:r>
          </w:p>
        </w:tc>
        <w:tc>
          <w:tcPr>
            <w:tcW w:w="2880" w:type="dxa"/>
          </w:tcPr>
          <w:p w14:paraId="0998FAF6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E0774C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A5AE1D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64A75" w14:textId="77777777" w:rsidR="008A6D34" w:rsidRPr="0004558A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C5322EE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C6FAF51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3A5B2BC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11E" w:rsidRPr="0004558A" w14:paraId="6F4977C3" w14:textId="77777777" w:rsidTr="002F3EE0">
        <w:tc>
          <w:tcPr>
            <w:tcW w:w="2808" w:type="dxa"/>
          </w:tcPr>
          <w:p w14:paraId="1B9A2BD8" w14:textId="48C5589F" w:rsidR="000A111E" w:rsidRPr="0004558A" w:rsidRDefault="003874AA" w:rsidP="00C956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3</w:t>
            </w:r>
          </w:p>
        </w:tc>
        <w:tc>
          <w:tcPr>
            <w:tcW w:w="2880" w:type="dxa"/>
          </w:tcPr>
          <w:p w14:paraId="5A4D86D5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3A8C9E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156DEC" w14:textId="77777777" w:rsidR="008A6D34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90B418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E59C028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42D844B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138E8D8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11E" w:rsidRPr="0004558A" w14:paraId="5664FBB5" w14:textId="77777777" w:rsidTr="002F3EE0">
        <w:tc>
          <w:tcPr>
            <w:tcW w:w="2808" w:type="dxa"/>
          </w:tcPr>
          <w:p w14:paraId="13603E4D" w14:textId="55E59E08" w:rsidR="000A111E" w:rsidRPr="0004558A" w:rsidRDefault="003874AA" w:rsidP="00C956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4</w:t>
            </w:r>
          </w:p>
        </w:tc>
        <w:tc>
          <w:tcPr>
            <w:tcW w:w="2880" w:type="dxa"/>
          </w:tcPr>
          <w:p w14:paraId="4031712D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CF94DA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26B2FB" w14:textId="77777777" w:rsidR="000A111E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42BECD" w14:textId="77777777" w:rsidR="008A6D34" w:rsidRPr="0004558A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19EAC78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F4B43F3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57A7846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DD9" w:rsidRPr="0004558A" w14:paraId="3A834D6E" w14:textId="6990D9CA" w:rsidTr="00271048">
        <w:tc>
          <w:tcPr>
            <w:tcW w:w="9918" w:type="dxa"/>
            <w:gridSpan w:val="5"/>
          </w:tcPr>
          <w:p w14:paraId="74FFF9D7" w14:textId="1A543386" w:rsidR="00A02DD9" w:rsidRPr="0004558A" w:rsidRDefault="00A02DD9" w:rsidP="005255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3BF">
              <w:rPr>
                <w:rFonts w:ascii="Times New Roman" w:hAnsi="Times New Roman" w:cs="Times New Roman"/>
                <w:b/>
                <w:sz w:val="24"/>
                <w:szCs w:val="24"/>
              </w:rPr>
              <w:t>4.3 Recognized Position in a Faculty  or Department Body/Committee/ Society</w:t>
            </w:r>
          </w:p>
        </w:tc>
      </w:tr>
      <w:tr w:rsidR="00FE61CD" w:rsidRPr="0004558A" w14:paraId="1BD05825" w14:textId="1B2096AF" w:rsidTr="002F3EE0">
        <w:tc>
          <w:tcPr>
            <w:tcW w:w="2808" w:type="dxa"/>
          </w:tcPr>
          <w:p w14:paraId="5A3E5278" w14:textId="02CB12EF" w:rsidR="00FE61CD" w:rsidRPr="0004558A" w:rsidRDefault="00FE61CD" w:rsidP="00695E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Name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Facul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 Department B</w:t>
            </w:r>
            <w:r w:rsidR="008A6D34">
              <w:rPr>
                <w:rFonts w:ascii="Times New Roman" w:hAnsi="Times New Roman" w:cs="Times New Roman"/>
                <w:sz w:val="24"/>
                <w:szCs w:val="24"/>
              </w:rPr>
              <w:t>ody/Committee/ S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ociety</w:t>
            </w:r>
          </w:p>
        </w:tc>
        <w:tc>
          <w:tcPr>
            <w:tcW w:w="2880" w:type="dxa"/>
          </w:tcPr>
          <w:p w14:paraId="23EEB9CF" w14:textId="3E571D64" w:rsidR="00FE61CD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 Held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resident, Chairperson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ce President</w:t>
            </w:r>
            <w:r w:rsidR="00041F4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Secretary, Treasure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itor, Committee M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ember, Memb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– </w:t>
            </w:r>
            <w:r w:rsidRPr="00F225B0">
              <w:rPr>
                <w:rFonts w:ascii="Times New Roman" w:hAnsi="Times New Roman" w:cs="Times New Roman"/>
                <w:i/>
                <w:sz w:val="24"/>
                <w:szCs w:val="24"/>
              </w:rPr>
              <w:t>Please indicate the relevant position.</w:t>
            </w:r>
          </w:p>
        </w:tc>
        <w:tc>
          <w:tcPr>
            <w:tcW w:w="1260" w:type="dxa"/>
          </w:tcPr>
          <w:p w14:paraId="71DBD558" w14:textId="77777777" w:rsidR="00FE61CD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14:paraId="185B097A" w14:textId="7DDC4E1B" w:rsidR="00FE61CD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 w:rsidR="00B9671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)</w:t>
            </w:r>
          </w:p>
        </w:tc>
        <w:tc>
          <w:tcPr>
            <w:tcW w:w="1260" w:type="dxa"/>
          </w:tcPr>
          <w:p w14:paraId="77874789" w14:textId="74694C26" w:rsidR="00FE61CD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710" w:type="dxa"/>
          </w:tcPr>
          <w:p w14:paraId="4C416881" w14:textId="069B3BA7" w:rsidR="00FE61CD" w:rsidRPr="0004558A" w:rsidRDefault="00FE61CD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0A111E" w:rsidRPr="0004558A" w14:paraId="3BF889F1" w14:textId="0452E7CC" w:rsidTr="002F3EE0">
        <w:trPr>
          <w:trHeight w:val="1385"/>
        </w:trPr>
        <w:tc>
          <w:tcPr>
            <w:tcW w:w="2808" w:type="dxa"/>
          </w:tcPr>
          <w:p w14:paraId="224C475D" w14:textId="64EC83AD" w:rsidR="000A111E" w:rsidRDefault="003874A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1</w:t>
            </w:r>
          </w:p>
          <w:p w14:paraId="635A790C" w14:textId="77777777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E2BF64" w14:textId="77777777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D24335" w14:textId="77777777" w:rsidR="002F3EE0" w:rsidRPr="0004558A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76911D5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4DE0075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3C44785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B9322CC" w14:textId="77777777" w:rsidR="000A111E" w:rsidRPr="0004558A" w:rsidRDefault="000A111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0DF5" w:rsidRPr="0004558A" w14:paraId="0964396D" w14:textId="77777777" w:rsidTr="002F3EE0">
        <w:trPr>
          <w:trHeight w:val="1385"/>
        </w:trPr>
        <w:tc>
          <w:tcPr>
            <w:tcW w:w="2808" w:type="dxa"/>
          </w:tcPr>
          <w:p w14:paraId="216E0424" w14:textId="60847DD4" w:rsidR="002F3EE0" w:rsidRPr="0004558A" w:rsidRDefault="003874A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3.2</w:t>
            </w:r>
          </w:p>
        </w:tc>
        <w:tc>
          <w:tcPr>
            <w:tcW w:w="2880" w:type="dxa"/>
          </w:tcPr>
          <w:p w14:paraId="5D81C751" w14:textId="77777777" w:rsidR="009F0DF5" w:rsidRDefault="009F0DF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861BD" w14:textId="77777777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5A7E67" w14:textId="77777777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A197DF" w14:textId="77777777" w:rsidR="002F3EE0" w:rsidRPr="0004558A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64C01BC" w14:textId="77777777" w:rsidR="009F0DF5" w:rsidRPr="0004558A" w:rsidRDefault="009F0DF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D7CC0D6" w14:textId="77777777" w:rsidR="009F0DF5" w:rsidRDefault="009F0DF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EB33DA" w14:textId="77777777" w:rsidR="002F3EE0" w:rsidRPr="0004558A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1F249DF" w14:textId="77777777" w:rsidR="009F0DF5" w:rsidRDefault="009F0DF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08B3AB" w14:textId="77777777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1A826" w14:textId="77777777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3138FD" w14:textId="77777777" w:rsidR="002F3EE0" w:rsidRPr="0004558A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0DF5" w:rsidRPr="0004558A" w14:paraId="7982DFD0" w14:textId="77777777" w:rsidTr="002F3EE0">
        <w:trPr>
          <w:trHeight w:val="1385"/>
        </w:trPr>
        <w:tc>
          <w:tcPr>
            <w:tcW w:w="2808" w:type="dxa"/>
          </w:tcPr>
          <w:p w14:paraId="25F690B0" w14:textId="55DC2321" w:rsidR="009F0DF5" w:rsidRDefault="003874A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3</w:t>
            </w:r>
          </w:p>
          <w:p w14:paraId="7F197AF0" w14:textId="77777777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FEFB29" w14:textId="77777777" w:rsidR="002F3EE0" w:rsidRPr="0004558A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FF631B5" w14:textId="77777777" w:rsidR="009F0DF5" w:rsidRPr="0004558A" w:rsidRDefault="009F0DF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2DDB01D" w14:textId="115A53E5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5137A8" w14:textId="33D0FC1A" w:rsidR="002F3EE0" w:rsidRDefault="002F3EE0" w:rsidP="002F3E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B6C759" w14:textId="77777777" w:rsidR="009F0DF5" w:rsidRDefault="009F0DF5" w:rsidP="002F3E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915D58" w14:textId="77777777" w:rsidR="002F3EE0" w:rsidRPr="002F3EE0" w:rsidRDefault="002F3EE0" w:rsidP="002F3E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DBA2DB0" w14:textId="36C736AA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88D62D" w14:textId="038D3B97" w:rsidR="002F3EE0" w:rsidRDefault="002F3EE0" w:rsidP="002F3E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02328F" w14:textId="77777777" w:rsidR="009F0DF5" w:rsidRPr="002F3EE0" w:rsidRDefault="009F0DF5" w:rsidP="002F3E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A779B05" w14:textId="612B050F" w:rsidR="002F3EE0" w:rsidRDefault="002F3EE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87CF1C" w14:textId="77777777" w:rsidR="002F3EE0" w:rsidRPr="002F3EE0" w:rsidRDefault="002F3EE0" w:rsidP="002F3E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AB2C16" w14:textId="77777777" w:rsidR="009F0DF5" w:rsidRPr="002F3EE0" w:rsidRDefault="009F0DF5" w:rsidP="002F3E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6A51BB" w14:textId="77777777" w:rsidR="00184264" w:rsidRDefault="00184264" w:rsidP="0069715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810" w:type="dxa"/>
        <w:tblInd w:w="18" w:type="dxa"/>
        <w:tblLook w:val="04A0" w:firstRow="1" w:lastRow="0" w:firstColumn="1" w:lastColumn="0" w:noHBand="0" w:noVBand="1"/>
      </w:tblPr>
      <w:tblGrid>
        <w:gridCol w:w="5040"/>
        <w:gridCol w:w="4770"/>
      </w:tblGrid>
      <w:tr w:rsidR="00184264" w:rsidRPr="0004558A" w14:paraId="4EC4B5C2" w14:textId="77777777" w:rsidTr="00184264">
        <w:tc>
          <w:tcPr>
            <w:tcW w:w="5040" w:type="dxa"/>
          </w:tcPr>
          <w:p w14:paraId="445D8109" w14:textId="43A203A9" w:rsidR="00184264" w:rsidRDefault="0018426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ommendatio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y the Head of </w:t>
            </w:r>
            <w:r w:rsidR="008A6D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partment</w:t>
            </w:r>
            <w:r w:rsidR="0053112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22C0EC2" w14:textId="77777777" w:rsidR="00184264" w:rsidRDefault="001842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54265" w14:textId="579F84C2" w:rsidR="00E7769B" w:rsidRDefault="003874AA" w:rsidP="00E776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vant c</w:t>
            </w:r>
            <w:r w:rsidR="00E7769B">
              <w:rPr>
                <w:rFonts w:ascii="Times New Roman" w:hAnsi="Times New Roman" w:cs="Times New Roman"/>
                <w:sz w:val="24"/>
                <w:szCs w:val="24"/>
              </w:rPr>
              <w:t xml:space="preserve">ertified documents </w:t>
            </w:r>
            <w:r w:rsidR="00041F49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="00E7769B">
              <w:rPr>
                <w:rFonts w:ascii="Times New Roman" w:hAnsi="Times New Roman" w:cs="Times New Roman"/>
                <w:sz w:val="24"/>
                <w:szCs w:val="24"/>
              </w:rPr>
              <w:t xml:space="preserve">attached. </w:t>
            </w:r>
          </w:p>
          <w:p w14:paraId="5C82DE84" w14:textId="35529390" w:rsidR="00041F49" w:rsidRDefault="00041F49" w:rsidP="00E7769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520721D6" wp14:editId="4D876221">
                      <wp:simplePos x="0" y="0"/>
                      <wp:positionH relativeFrom="column">
                        <wp:posOffset>1785839</wp:posOffset>
                      </wp:positionH>
                      <wp:positionV relativeFrom="paragraph">
                        <wp:posOffset>114081</wp:posOffset>
                      </wp:positionV>
                      <wp:extent cx="409575" cy="231140"/>
                      <wp:effectExtent l="0" t="0" r="28575" b="1651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27BB7" id="Rectangle 14" o:spid="_x0000_s1026" style="position:absolute;margin-left:140.6pt;margin-top:9pt;width:32.25pt;height:18.2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W0Yy&#10;6t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23C480B" wp14:editId="30382E33">
                      <wp:simplePos x="0" y="0"/>
                      <wp:positionH relativeFrom="column">
                        <wp:posOffset>349885</wp:posOffset>
                      </wp:positionH>
                      <wp:positionV relativeFrom="paragraph">
                        <wp:posOffset>139065</wp:posOffset>
                      </wp:positionV>
                      <wp:extent cx="409575" cy="231140"/>
                      <wp:effectExtent l="0" t="0" r="2857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2B72C" id="Rectangle 33" o:spid="_x0000_s1026" style="position:absolute;margin-left:27.55pt;margin-top:10.95pt;width:32.25pt;height:18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CbeNiZ&#10;3QAAAAg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</w:p>
          <w:p w14:paraId="42C0EA78" w14:textId="2C48C651" w:rsidR="00E7769B" w:rsidRDefault="00041F4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      No </w:t>
            </w:r>
          </w:p>
          <w:p w14:paraId="7EECCCC4" w14:textId="77777777" w:rsidR="005D2FE5" w:rsidRDefault="005D2FE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55C893" w14:textId="07AD5E31" w:rsidR="00184264" w:rsidRPr="0004558A" w:rsidRDefault="001842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tify that the details provided in section</w:t>
            </w:r>
            <w:r w:rsidR="00E7769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.1, 4.2 &amp; 4.3 are correct as indicated according to the records in the Division.</w:t>
            </w:r>
          </w:p>
        </w:tc>
        <w:tc>
          <w:tcPr>
            <w:tcW w:w="4770" w:type="dxa"/>
          </w:tcPr>
          <w:p w14:paraId="2AFC74CA" w14:textId="27029D19" w:rsidR="00184264" w:rsidRPr="007A37B1" w:rsidRDefault="0018426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atur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O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ficial </w:t>
            </w:r>
            <w:r w:rsidR="00863220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>tamp</w:t>
            </w:r>
          </w:p>
          <w:p w14:paraId="32192481" w14:textId="77777777" w:rsidR="00184264" w:rsidRPr="007A37B1" w:rsidRDefault="0018426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073218" w14:textId="77777777" w:rsidR="00184264" w:rsidRDefault="001842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9A4E1" w14:textId="77777777" w:rsidR="00184264" w:rsidRDefault="001842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734403" w14:textId="77777777" w:rsidR="008A6D34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04FADD" w14:textId="77777777" w:rsidR="008A6D34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18A69B" w14:textId="77777777" w:rsidR="008A6D34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BC7C99" w14:textId="77777777" w:rsidR="008A6D34" w:rsidRDefault="008A6D3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8F000A" w14:textId="77777777" w:rsidR="0045382E" w:rsidRDefault="0045382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D6FD6B" w14:textId="77777777" w:rsidR="00184264" w:rsidRPr="0004558A" w:rsidRDefault="001842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14:paraId="2D3F5846" w14:textId="77777777" w:rsidR="00F755F9" w:rsidRDefault="00F755F9" w:rsidP="0069715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017D96" w14:textId="77777777" w:rsidR="0045382E" w:rsidRDefault="0045382E" w:rsidP="0069715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79BC371" w14:textId="12ADACD2" w:rsidR="00697152" w:rsidRPr="0004558A" w:rsidRDefault="00FB6BA7" w:rsidP="0069715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5.  Community S</w:t>
      </w:r>
      <w:r w:rsidR="00697152" w:rsidRPr="0004558A">
        <w:rPr>
          <w:rFonts w:ascii="Times New Roman" w:hAnsi="Times New Roman" w:cs="Times New Roman"/>
          <w:b/>
          <w:bCs/>
          <w:sz w:val="24"/>
          <w:szCs w:val="24"/>
        </w:rPr>
        <w:t>ervice and Good Citizenship</w:t>
      </w:r>
    </w:p>
    <w:p w14:paraId="15418785" w14:textId="3E0F9D34" w:rsidR="00697152" w:rsidRPr="0004558A" w:rsidRDefault="00697152" w:rsidP="006971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2718"/>
        <w:gridCol w:w="3256"/>
        <w:gridCol w:w="1129"/>
        <w:gridCol w:w="1375"/>
        <w:gridCol w:w="1350"/>
      </w:tblGrid>
      <w:tr w:rsidR="00A10D5C" w:rsidRPr="0004558A" w14:paraId="35565BF0" w14:textId="357C9096" w:rsidTr="00A10D5C">
        <w:trPr>
          <w:trHeight w:val="481"/>
        </w:trPr>
        <w:tc>
          <w:tcPr>
            <w:tcW w:w="2718" w:type="dxa"/>
          </w:tcPr>
          <w:p w14:paraId="0DF8C5AC" w14:textId="77777777" w:rsidR="00A10D5C" w:rsidRPr="0004558A" w:rsidRDefault="00A10D5C" w:rsidP="0069715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Activity </w:t>
            </w:r>
          </w:p>
        </w:tc>
        <w:tc>
          <w:tcPr>
            <w:tcW w:w="3256" w:type="dxa"/>
          </w:tcPr>
          <w:p w14:paraId="1BC40E7C" w14:textId="77777777" w:rsidR="00A10D5C" w:rsidRPr="0004558A" w:rsidRDefault="00A10D5C" w:rsidP="0069715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Related Institute </w:t>
            </w:r>
          </w:p>
        </w:tc>
        <w:tc>
          <w:tcPr>
            <w:tcW w:w="1129" w:type="dxa"/>
          </w:tcPr>
          <w:p w14:paraId="4B6C6AF6" w14:textId="77777777" w:rsidR="00A10D5C" w:rsidRPr="0004558A" w:rsidRDefault="00A10D5C" w:rsidP="0069715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1375" w:type="dxa"/>
          </w:tcPr>
          <w:p w14:paraId="195036E3" w14:textId="31DC9A2C" w:rsidR="00A10D5C" w:rsidRPr="0004558A" w:rsidRDefault="00A10D5C" w:rsidP="0069715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350" w:type="dxa"/>
          </w:tcPr>
          <w:p w14:paraId="06C39BCB" w14:textId="771349E5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A10D5C" w:rsidRPr="0004558A" w14:paraId="61F5DEE9" w14:textId="193C714C" w:rsidTr="00A10D5C">
        <w:trPr>
          <w:trHeight w:val="285"/>
        </w:trPr>
        <w:tc>
          <w:tcPr>
            <w:tcW w:w="2718" w:type="dxa"/>
          </w:tcPr>
          <w:p w14:paraId="4FC8C8D8" w14:textId="241C6003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Assisting a victim of an accident</w:t>
            </w:r>
          </w:p>
        </w:tc>
        <w:tc>
          <w:tcPr>
            <w:tcW w:w="3256" w:type="dxa"/>
          </w:tcPr>
          <w:p w14:paraId="456D98EA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750947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CDEFBE" w14:textId="77777777" w:rsidR="00670744" w:rsidRPr="0004558A" w:rsidRDefault="00670744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</w:tcPr>
          <w:p w14:paraId="4B732DBB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</w:tcPr>
          <w:p w14:paraId="1CAE3361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ED32D14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D5C" w:rsidRPr="0004558A" w14:paraId="59352726" w14:textId="46752225" w:rsidTr="00A10D5C">
        <w:trPr>
          <w:trHeight w:val="302"/>
        </w:trPr>
        <w:tc>
          <w:tcPr>
            <w:tcW w:w="2718" w:type="dxa"/>
          </w:tcPr>
          <w:p w14:paraId="2A76C296" w14:textId="24C37E99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Serving as a volunteer</w:t>
            </w:r>
            <w:r w:rsidR="009F14F1">
              <w:rPr>
                <w:rFonts w:ascii="Times New Roman" w:hAnsi="Times New Roman" w:cs="Times New Roman"/>
                <w:sz w:val="24"/>
                <w:szCs w:val="24"/>
              </w:rPr>
              <w:t xml:space="preserve"> during a natural disaster</w:t>
            </w:r>
          </w:p>
        </w:tc>
        <w:tc>
          <w:tcPr>
            <w:tcW w:w="3256" w:type="dxa"/>
          </w:tcPr>
          <w:p w14:paraId="6ADDE44A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13BB14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</w:tcPr>
          <w:p w14:paraId="74FCA5C9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</w:tcPr>
          <w:p w14:paraId="1B7100B7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6ABC308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D5C" w:rsidRPr="0004558A" w14:paraId="3A02A02C" w14:textId="5665B85C" w:rsidTr="00A10D5C">
        <w:trPr>
          <w:trHeight w:val="588"/>
        </w:trPr>
        <w:tc>
          <w:tcPr>
            <w:tcW w:w="2718" w:type="dxa"/>
          </w:tcPr>
          <w:p w14:paraId="054FA091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Assisting fellow citizens in an exceptional way</w:t>
            </w:r>
          </w:p>
          <w:p w14:paraId="5438E781" w14:textId="282F8FEF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6" w:type="dxa"/>
          </w:tcPr>
          <w:p w14:paraId="26161B34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</w:tcPr>
          <w:p w14:paraId="391E5D7A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</w:tcPr>
          <w:p w14:paraId="5CF4E504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75E92F1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D5C" w:rsidRPr="0004558A" w14:paraId="6A03C20F" w14:textId="2237E226" w:rsidTr="00A10D5C">
        <w:trPr>
          <w:trHeight w:val="285"/>
        </w:trPr>
        <w:tc>
          <w:tcPr>
            <w:tcW w:w="2718" w:type="dxa"/>
          </w:tcPr>
          <w:p w14:paraId="5AA0B808" w14:textId="2C3D1306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Acceptable CSR activities</w:t>
            </w:r>
          </w:p>
        </w:tc>
        <w:tc>
          <w:tcPr>
            <w:tcW w:w="3256" w:type="dxa"/>
          </w:tcPr>
          <w:p w14:paraId="587682D0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55967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C0F30E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</w:tcPr>
          <w:p w14:paraId="1F394C5C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</w:tcPr>
          <w:p w14:paraId="74332AF4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4EB80EE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D5C" w:rsidRPr="0004558A" w14:paraId="25B5F32C" w14:textId="69BDFBFB" w:rsidTr="00A10D5C">
        <w:trPr>
          <w:trHeight w:val="302"/>
        </w:trPr>
        <w:tc>
          <w:tcPr>
            <w:tcW w:w="2718" w:type="dxa"/>
          </w:tcPr>
          <w:p w14:paraId="2D389730" w14:textId="3C7CBB6E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Any Other</w:t>
            </w:r>
            <w:r w:rsidR="0053112A">
              <w:rPr>
                <w:rFonts w:ascii="Times New Roman" w:hAnsi="Times New Roman" w:cs="Times New Roman"/>
                <w:sz w:val="24"/>
                <w:szCs w:val="24"/>
              </w:rPr>
              <w:t xml:space="preserve"> (Please indicate)</w:t>
            </w:r>
          </w:p>
        </w:tc>
        <w:tc>
          <w:tcPr>
            <w:tcW w:w="3256" w:type="dxa"/>
          </w:tcPr>
          <w:p w14:paraId="77C39736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8CE7CF" w14:textId="77777777" w:rsidR="00A10D5C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0CC8D4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9" w:type="dxa"/>
          </w:tcPr>
          <w:p w14:paraId="5881564A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</w:tcPr>
          <w:p w14:paraId="74D836A9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878BE00" w14:textId="77777777" w:rsidR="00A10D5C" w:rsidRPr="0004558A" w:rsidRDefault="00A10D5C" w:rsidP="0069715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20311F" w14:textId="77777777" w:rsidR="00794057" w:rsidRDefault="00794057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810" w:type="dxa"/>
        <w:tblInd w:w="18" w:type="dxa"/>
        <w:tblLook w:val="04A0" w:firstRow="1" w:lastRow="0" w:firstColumn="1" w:lastColumn="0" w:noHBand="0" w:noVBand="1"/>
      </w:tblPr>
      <w:tblGrid>
        <w:gridCol w:w="5040"/>
        <w:gridCol w:w="4770"/>
      </w:tblGrid>
      <w:tr w:rsidR="0053112A" w:rsidRPr="0004558A" w14:paraId="781FFFB6" w14:textId="77777777" w:rsidTr="00670744">
        <w:tc>
          <w:tcPr>
            <w:tcW w:w="5040" w:type="dxa"/>
          </w:tcPr>
          <w:p w14:paraId="57610013" w14:textId="4714CAE9" w:rsidR="0053112A" w:rsidRDefault="0053112A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Recommendatio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y the Mentor :</w:t>
            </w:r>
          </w:p>
          <w:p w14:paraId="3F4CCC38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552FBB" w14:textId="3DA1F849" w:rsidR="0053112A" w:rsidRDefault="00773C9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vant c</w:t>
            </w:r>
            <w:r w:rsidR="0053112A">
              <w:rPr>
                <w:rFonts w:ascii="Times New Roman" w:hAnsi="Times New Roman" w:cs="Times New Roman"/>
                <w:sz w:val="24"/>
                <w:szCs w:val="24"/>
              </w:rPr>
              <w:t xml:space="preserve">ertified documents </w:t>
            </w:r>
            <w:r w:rsidR="000A0F86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="0053112A">
              <w:rPr>
                <w:rFonts w:ascii="Times New Roman" w:hAnsi="Times New Roman" w:cs="Times New Roman"/>
                <w:sz w:val="24"/>
                <w:szCs w:val="24"/>
              </w:rPr>
              <w:t xml:space="preserve">attached. </w:t>
            </w:r>
          </w:p>
          <w:p w14:paraId="4BE5DAC8" w14:textId="5A193ADC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609B427" wp14:editId="14F4003D">
                      <wp:simplePos x="0" y="0"/>
                      <wp:positionH relativeFrom="column">
                        <wp:posOffset>1737360</wp:posOffset>
                      </wp:positionH>
                      <wp:positionV relativeFrom="paragraph">
                        <wp:posOffset>155575</wp:posOffset>
                      </wp:positionV>
                      <wp:extent cx="409575" cy="231140"/>
                      <wp:effectExtent l="0" t="0" r="28575" b="1651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823062" id="Rectangle 41" o:spid="_x0000_s1026" style="position:absolute;margin-left:136.8pt;margin-top:12.25pt;width:32.25pt;height:18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B9C9C0B" wp14:editId="7E375146">
                      <wp:simplePos x="0" y="0"/>
                      <wp:positionH relativeFrom="column">
                        <wp:posOffset>355600</wp:posOffset>
                      </wp:positionH>
                      <wp:positionV relativeFrom="paragraph">
                        <wp:posOffset>150495</wp:posOffset>
                      </wp:positionV>
                      <wp:extent cx="409575" cy="231140"/>
                      <wp:effectExtent l="0" t="0" r="28575" b="165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F99EA0" id="Rectangle 40" o:spid="_x0000_s1026" style="position:absolute;margin-left:28pt;margin-top:11.85pt;width:32.25pt;height:18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A7UT1n&#10;3QAAAAg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</w:p>
          <w:p w14:paraId="0ED6F682" w14:textId="72F27256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      No </w:t>
            </w:r>
          </w:p>
          <w:p w14:paraId="1F87D8C8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45AE41" w14:textId="35678352" w:rsidR="0053112A" w:rsidRPr="0004558A" w:rsidRDefault="0053112A" w:rsidP="006B271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certify that the </w:t>
            </w:r>
            <w:r w:rsidR="006B2710">
              <w:rPr>
                <w:rFonts w:ascii="Times New Roman" w:hAnsi="Times New Roman" w:cs="Times New Roman"/>
                <w:sz w:val="24"/>
                <w:szCs w:val="24"/>
              </w:rPr>
              <w:t xml:space="preserve">details provided in section 5 of this application 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rrect </w:t>
            </w:r>
            <w:r w:rsidR="00964D06">
              <w:rPr>
                <w:rFonts w:ascii="Times New Roman" w:hAnsi="Times New Roman" w:cs="Times New Roman"/>
                <w:sz w:val="24"/>
                <w:szCs w:val="24"/>
              </w:rPr>
              <w:t>to my knowledge.</w:t>
            </w:r>
          </w:p>
        </w:tc>
        <w:tc>
          <w:tcPr>
            <w:tcW w:w="4770" w:type="dxa"/>
          </w:tcPr>
          <w:p w14:paraId="7E3AC5A8" w14:textId="06B675B0" w:rsidR="0053112A" w:rsidRPr="007A37B1" w:rsidRDefault="0053112A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atur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O</w:t>
            </w:r>
            <w:r w:rsidR="009F14F1">
              <w:rPr>
                <w:rFonts w:ascii="Times New Roman" w:hAnsi="Times New Roman" w:cs="Times New Roman"/>
                <w:b/>
                <w:sz w:val="24"/>
                <w:szCs w:val="24"/>
              </w:rPr>
              <w:t>fficial S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>tamp</w:t>
            </w:r>
          </w:p>
          <w:p w14:paraId="2FBDBA44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CDA799" w14:textId="77777777" w:rsidR="009F14F1" w:rsidRPr="007A37B1" w:rsidRDefault="009F14F1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C9F7C7A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770985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B50BCE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92CB89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96F741" w14:textId="77777777" w:rsidR="0053112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5FB4C8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A35713" w14:textId="77777777" w:rsidR="009F14F1" w:rsidRDefault="009F14F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9819BB" w14:textId="77777777" w:rsidR="0053112A" w:rsidRPr="0004558A" w:rsidRDefault="0053112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14:paraId="182F41F5" w14:textId="77777777" w:rsidR="0053112A" w:rsidRPr="0004558A" w:rsidRDefault="0053112A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DB52B5" w14:textId="3381C481" w:rsidR="00117B74" w:rsidRPr="00670744" w:rsidRDefault="00697152" w:rsidP="00F71EC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306F2C" w:rsidRPr="0004558A">
        <w:rPr>
          <w:rFonts w:ascii="Times New Roman" w:hAnsi="Times New Roman" w:cs="Times New Roman"/>
          <w:b/>
          <w:bCs/>
          <w:sz w:val="24"/>
          <w:szCs w:val="24"/>
        </w:rPr>
        <w:t>. Outstanding P</w:t>
      </w:r>
      <w:r w:rsidR="00C20C49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erformances </w:t>
      </w:r>
      <w:r w:rsidR="00306F2C" w:rsidRPr="0004558A">
        <w:rPr>
          <w:rFonts w:ascii="Times New Roman" w:hAnsi="Times New Roman" w:cs="Times New Roman"/>
          <w:b/>
          <w:bCs/>
          <w:sz w:val="24"/>
          <w:szCs w:val="24"/>
        </w:rPr>
        <w:t>in the Field of S</w:t>
      </w:r>
      <w:r w:rsidR="00670744">
        <w:rPr>
          <w:rFonts w:ascii="Times New Roman" w:hAnsi="Times New Roman" w:cs="Times New Roman"/>
          <w:b/>
          <w:bCs/>
          <w:sz w:val="24"/>
          <w:szCs w:val="24"/>
        </w:rPr>
        <w:t>ports</w:t>
      </w:r>
    </w:p>
    <w:tbl>
      <w:tblPr>
        <w:tblStyle w:val="TableGrid"/>
        <w:tblW w:w="10188" w:type="dxa"/>
        <w:tblLayout w:type="fixed"/>
        <w:tblLook w:val="04A0" w:firstRow="1" w:lastRow="0" w:firstColumn="1" w:lastColumn="0" w:noHBand="0" w:noVBand="1"/>
      </w:tblPr>
      <w:tblGrid>
        <w:gridCol w:w="1728"/>
        <w:gridCol w:w="1530"/>
        <w:gridCol w:w="3150"/>
        <w:gridCol w:w="1170"/>
        <w:gridCol w:w="1260"/>
        <w:gridCol w:w="1350"/>
      </w:tblGrid>
      <w:tr w:rsidR="0062147C" w:rsidRPr="0004558A" w14:paraId="6C0BAB64" w14:textId="1A391D98" w:rsidTr="00271048">
        <w:tc>
          <w:tcPr>
            <w:tcW w:w="10188" w:type="dxa"/>
            <w:gridSpan w:val="6"/>
          </w:tcPr>
          <w:p w14:paraId="1C31086B" w14:textId="0E3E0B4B" w:rsidR="0062147C" w:rsidRPr="003D03BF" w:rsidRDefault="003874AA" w:rsidP="0069715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1 </w:t>
            </w:r>
            <w:r w:rsidR="0062147C" w:rsidRPr="003D03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orld University Games/ International Sports Events </w:t>
            </w:r>
          </w:p>
        </w:tc>
      </w:tr>
      <w:tr w:rsidR="00670744" w:rsidRPr="0004558A" w14:paraId="4FC98103" w14:textId="201CAD31" w:rsidTr="002F3EE0">
        <w:tc>
          <w:tcPr>
            <w:tcW w:w="1728" w:type="dxa"/>
          </w:tcPr>
          <w:p w14:paraId="16BB0820" w14:textId="77777777" w:rsidR="00670744" w:rsidRPr="0004558A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</w:tc>
        <w:tc>
          <w:tcPr>
            <w:tcW w:w="1530" w:type="dxa"/>
          </w:tcPr>
          <w:p w14:paraId="20338393" w14:textId="52DBD190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Place/Awar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Participation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50" w:type="dxa"/>
          </w:tcPr>
          <w:p w14:paraId="734B70F8" w14:textId="5F25A054" w:rsidR="00670744" w:rsidRPr="0004558A" w:rsidRDefault="009F14F1" w:rsidP="009F1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s H</w:t>
            </w:r>
            <w:r w:rsidR="00670744" w:rsidRPr="0004558A">
              <w:rPr>
                <w:rFonts w:ascii="Times New Roman" w:hAnsi="Times New Roman" w:cs="Times New Roman"/>
                <w:sz w:val="24"/>
                <w:szCs w:val="24"/>
              </w:rPr>
              <w:t>el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670744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resident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ce President</w:t>
            </w:r>
            <w:r w:rsidR="0067074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70744" w:rsidRPr="0004558A">
              <w:rPr>
                <w:rFonts w:ascii="Times New Roman" w:hAnsi="Times New Roman" w:cs="Times New Roman"/>
                <w:sz w:val="24"/>
                <w:szCs w:val="24"/>
              </w:rPr>
              <w:t>Secretary, Treasure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670744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70744">
              <w:rPr>
                <w:rFonts w:ascii="Times New Roman" w:hAnsi="Times New Roman" w:cs="Times New Roman"/>
                <w:sz w:val="24"/>
                <w:szCs w:val="24"/>
              </w:rPr>
              <w:t>Editor 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670744">
              <w:rPr>
                <w:rFonts w:ascii="Times New Roman" w:hAnsi="Times New Roman" w:cs="Times New Roman"/>
                <w:sz w:val="24"/>
                <w:szCs w:val="24"/>
              </w:rPr>
              <w:t xml:space="preserve"> Sports Council) 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70744" w:rsidRPr="009F14F1">
              <w:rPr>
                <w:rFonts w:ascii="Times New Roman" w:hAnsi="Times New Roman" w:cs="Times New Roman"/>
                <w:i/>
                <w:sz w:val="24"/>
                <w:szCs w:val="24"/>
              </w:rPr>
              <w:t>Pleas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ndicate the relevant position</w:t>
            </w:r>
          </w:p>
        </w:tc>
        <w:tc>
          <w:tcPr>
            <w:tcW w:w="1170" w:type="dxa"/>
          </w:tcPr>
          <w:p w14:paraId="4410D50A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14:paraId="2B966768" w14:textId="4184918E" w:rsidR="009F14F1" w:rsidRDefault="009F14F1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to)</w:t>
            </w:r>
          </w:p>
        </w:tc>
        <w:tc>
          <w:tcPr>
            <w:tcW w:w="1260" w:type="dxa"/>
          </w:tcPr>
          <w:p w14:paraId="376F9C3C" w14:textId="6A5720E9" w:rsidR="00670744" w:rsidRPr="0004558A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350" w:type="dxa"/>
          </w:tcPr>
          <w:p w14:paraId="072CECBF" w14:textId="7BC95158" w:rsidR="00670744" w:rsidRPr="0004558A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670744" w:rsidRPr="0004558A" w14:paraId="3382E598" w14:textId="77777777" w:rsidTr="002F3EE0">
        <w:tc>
          <w:tcPr>
            <w:tcW w:w="1728" w:type="dxa"/>
          </w:tcPr>
          <w:p w14:paraId="788B89AE" w14:textId="500F3D18" w:rsidR="003979CE" w:rsidRDefault="003874AA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.1</w:t>
            </w:r>
          </w:p>
          <w:p w14:paraId="1C2DD74B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A90E1F" w14:textId="77777777" w:rsidR="003979CE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6863B8" w14:textId="77777777" w:rsidR="003979CE" w:rsidRPr="0004558A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AC650CD" w14:textId="77777777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3516A2D6" w14:textId="77777777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071C7D4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80BF2EB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D731895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0744" w:rsidRPr="0004558A" w14:paraId="7A4AA41D" w14:textId="77777777" w:rsidTr="002F3EE0">
        <w:tc>
          <w:tcPr>
            <w:tcW w:w="1728" w:type="dxa"/>
          </w:tcPr>
          <w:p w14:paraId="0706BC64" w14:textId="02FB8C9D" w:rsidR="00670744" w:rsidRDefault="003874AA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.2</w:t>
            </w:r>
          </w:p>
          <w:p w14:paraId="618F85BD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0A92A1" w14:textId="77777777" w:rsidR="003979CE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804B3" w14:textId="77777777" w:rsidR="003979CE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563223" w14:textId="77777777" w:rsidR="003979CE" w:rsidRPr="0004558A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6CE2867" w14:textId="77777777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DF0E064" w14:textId="77777777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CDD4886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034219B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AFA2AD9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0744" w:rsidRPr="0004558A" w14:paraId="389A7CE7" w14:textId="77777777" w:rsidTr="002F3EE0">
        <w:tc>
          <w:tcPr>
            <w:tcW w:w="1728" w:type="dxa"/>
          </w:tcPr>
          <w:p w14:paraId="62C93B8A" w14:textId="5AA49A5F" w:rsidR="00670744" w:rsidRDefault="003874AA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.3</w:t>
            </w:r>
          </w:p>
          <w:p w14:paraId="5CFE0847" w14:textId="77777777" w:rsidR="003979CE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908242" w14:textId="77777777" w:rsidR="003979CE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1D81E" w14:textId="77777777" w:rsidR="003979CE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D004A4" w14:textId="77777777" w:rsidR="003979CE" w:rsidRPr="0004558A" w:rsidRDefault="003979CE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75A89E91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4EC8EA" w14:textId="77777777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757EA1D4" w14:textId="77777777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61346B7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C8CA854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B229427" w14:textId="77777777" w:rsidR="00670744" w:rsidRDefault="00670744" w:rsidP="00F71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147C" w:rsidRPr="0004558A" w14:paraId="1EAE7E72" w14:textId="7B998FE5" w:rsidTr="00271048">
        <w:tc>
          <w:tcPr>
            <w:tcW w:w="10188" w:type="dxa"/>
            <w:gridSpan w:val="6"/>
          </w:tcPr>
          <w:p w14:paraId="4D324E6F" w14:textId="77C32545" w:rsidR="0062147C" w:rsidRPr="003D03BF" w:rsidRDefault="003874AA" w:rsidP="00F71EC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2 </w:t>
            </w:r>
            <w:r w:rsidR="0062147C" w:rsidRPr="003D03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tional Games/ Registered Sports Clubs </w:t>
            </w:r>
          </w:p>
        </w:tc>
      </w:tr>
      <w:tr w:rsidR="00300811" w:rsidRPr="0004558A" w14:paraId="54EF0A9F" w14:textId="1DF7D71C" w:rsidTr="002F3EE0">
        <w:tc>
          <w:tcPr>
            <w:tcW w:w="1728" w:type="dxa"/>
          </w:tcPr>
          <w:p w14:paraId="27359E7A" w14:textId="5A0C1868" w:rsidR="00300811" w:rsidRPr="0004558A" w:rsidRDefault="00300811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</w:tc>
        <w:tc>
          <w:tcPr>
            <w:tcW w:w="1530" w:type="dxa"/>
          </w:tcPr>
          <w:p w14:paraId="4F0D7799" w14:textId="39152ECF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Place/Awar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Participation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50" w:type="dxa"/>
          </w:tcPr>
          <w:p w14:paraId="52B21B26" w14:textId="04C8B194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s H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el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resident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ce President, 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Secretary, Treasure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itor of Sports Council) – </w:t>
            </w:r>
            <w:r w:rsidRPr="009F14F1">
              <w:rPr>
                <w:rFonts w:ascii="Times New Roman" w:hAnsi="Times New Roman" w:cs="Times New Roman"/>
                <w:i/>
                <w:sz w:val="24"/>
                <w:szCs w:val="24"/>
              </w:rPr>
              <w:t>Pleas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ndicate the relevant position</w:t>
            </w:r>
          </w:p>
        </w:tc>
        <w:tc>
          <w:tcPr>
            <w:tcW w:w="1170" w:type="dxa"/>
          </w:tcPr>
          <w:p w14:paraId="32AEBF9B" w14:textId="77777777" w:rsidR="00300811" w:rsidRDefault="00300811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14:paraId="63BCDE60" w14:textId="15D0C2AA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to)</w:t>
            </w:r>
          </w:p>
        </w:tc>
        <w:tc>
          <w:tcPr>
            <w:tcW w:w="1260" w:type="dxa"/>
          </w:tcPr>
          <w:p w14:paraId="40BAAF97" w14:textId="3D5F3EEF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350" w:type="dxa"/>
          </w:tcPr>
          <w:p w14:paraId="48041E65" w14:textId="74E33ADA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300811" w:rsidRPr="0004558A" w14:paraId="653EAF47" w14:textId="77777777" w:rsidTr="002F3EE0">
        <w:tc>
          <w:tcPr>
            <w:tcW w:w="1728" w:type="dxa"/>
          </w:tcPr>
          <w:p w14:paraId="6398DFD7" w14:textId="1479C473" w:rsidR="00300811" w:rsidRDefault="003874AA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.1</w:t>
            </w:r>
          </w:p>
          <w:p w14:paraId="452CF54D" w14:textId="77777777" w:rsidR="00300811" w:rsidRDefault="00300811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CB754B" w14:textId="77777777" w:rsidR="003979CE" w:rsidRDefault="003979CE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23756" w14:textId="77777777" w:rsidR="003979CE" w:rsidRDefault="003979CE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C1A3A1" w14:textId="77777777" w:rsidR="003874AA" w:rsidRDefault="003874AA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4782A1" w14:textId="77777777" w:rsidR="003874AA" w:rsidRPr="0004558A" w:rsidRDefault="003874AA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C6B1742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0367FE5F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796403E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A2B6EE1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F499751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1FF84B8E" w14:textId="77777777" w:rsidTr="002F3EE0">
        <w:tc>
          <w:tcPr>
            <w:tcW w:w="1728" w:type="dxa"/>
          </w:tcPr>
          <w:p w14:paraId="7AD0243A" w14:textId="05AF129C" w:rsidR="00300811" w:rsidRDefault="003874AA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2.2</w:t>
            </w:r>
          </w:p>
          <w:p w14:paraId="1E0ABF35" w14:textId="77777777" w:rsidR="00300811" w:rsidRDefault="00300811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A74422" w14:textId="77777777" w:rsidR="00300811" w:rsidRDefault="00300811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EDA045" w14:textId="77777777" w:rsidR="003979CE" w:rsidRDefault="003979CE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5949EB" w14:textId="77777777" w:rsidR="003979CE" w:rsidRPr="0004558A" w:rsidRDefault="003979CE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C758DAA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74C8B607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2FC33BC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059A39E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9E6A296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56EED50B" w14:textId="610EDEA2" w:rsidTr="002F3EE0">
        <w:tc>
          <w:tcPr>
            <w:tcW w:w="1728" w:type="dxa"/>
          </w:tcPr>
          <w:p w14:paraId="1D560ABB" w14:textId="2869AA36" w:rsidR="00300811" w:rsidRDefault="003874AA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.3</w:t>
            </w:r>
          </w:p>
          <w:p w14:paraId="08E65D70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2A61B1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F2890F" w14:textId="77777777" w:rsidR="003979CE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55A3A0" w14:textId="77777777" w:rsidR="003979CE" w:rsidRPr="0004558A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E11080D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3384B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C438928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5AB9886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5F1C3BB" w14:textId="5FAC0794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27FD3CE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388" w:rsidRPr="0004558A" w14:paraId="727CCD7C" w14:textId="77777777" w:rsidTr="002F3EE0">
        <w:tc>
          <w:tcPr>
            <w:tcW w:w="1728" w:type="dxa"/>
          </w:tcPr>
          <w:p w14:paraId="38E3F3F3" w14:textId="1C128C51" w:rsidR="00407388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.4</w:t>
            </w:r>
          </w:p>
          <w:p w14:paraId="0E9DCD81" w14:textId="77777777" w:rsidR="00407388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E18BAE" w14:textId="77777777" w:rsidR="00407388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B8666F" w14:textId="77777777" w:rsidR="00407388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F19158" w14:textId="77777777" w:rsidR="00407388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F61C5A5" w14:textId="77777777" w:rsidR="00407388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74E81B56" w14:textId="77777777" w:rsidR="00407388" w:rsidRPr="0004558A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76DAEA0" w14:textId="77777777" w:rsidR="00407388" w:rsidRPr="0004558A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5D0F7AF" w14:textId="77777777" w:rsidR="00407388" w:rsidRPr="0004558A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CBAB9F6" w14:textId="77777777" w:rsidR="00407388" w:rsidRPr="0004558A" w:rsidRDefault="00407388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170E3809" w14:textId="4CED4F57" w:rsidTr="00271048">
        <w:tc>
          <w:tcPr>
            <w:tcW w:w="10188" w:type="dxa"/>
            <w:gridSpan w:val="6"/>
          </w:tcPr>
          <w:p w14:paraId="47099DB6" w14:textId="78B3B4A7" w:rsidR="00300811" w:rsidRPr="003D03BF" w:rsidRDefault="003874AA" w:rsidP="009F112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3 </w:t>
            </w:r>
            <w:r w:rsidR="00300811" w:rsidRPr="003D03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 University Games </w:t>
            </w:r>
          </w:p>
        </w:tc>
      </w:tr>
      <w:tr w:rsidR="00300811" w:rsidRPr="0004558A" w14:paraId="46E8D9EF" w14:textId="56F4388A" w:rsidTr="002F3EE0">
        <w:tc>
          <w:tcPr>
            <w:tcW w:w="1728" w:type="dxa"/>
          </w:tcPr>
          <w:p w14:paraId="17887947" w14:textId="792F2BC6" w:rsidR="00300811" w:rsidRPr="0004558A" w:rsidRDefault="00300811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</w:tc>
        <w:tc>
          <w:tcPr>
            <w:tcW w:w="1530" w:type="dxa"/>
          </w:tcPr>
          <w:p w14:paraId="69A1619F" w14:textId="5975709E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Place/Awar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Participation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50" w:type="dxa"/>
          </w:tcPr>
          <w:p w14:paraId="6F2AFFE1" w14:textId="225128A0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s H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el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resident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ce President, 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Secretary, Treasure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itor of Sports Council) – </w:t>
            </w:r>
            <w:r w:rsidRPr="009F14F1">
              <w:rPr>
                <w:rFonts w:ascii="Times New Roman" w:hAnsi="Times New Roman" w:cs="Times New Roman"/>
                <w:i/>
                <w:sz w:val="24"/>
                <w:szCs w:val="24"/>
              </w:rPr>
              <w:t>Pleas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ndicate the relevant position</w:t>
            </w:r>
          </w:p>
        </w:tc>
        <w:tc>
          <w:tcPr>
            <w:tcW w:w="1170" w:type="dxa"/>
          </w:tcPr>
          <w:p w14:paraId="00EA76D6" w14:textId="77777777" w:rsidR="00300811" w:rsidRDefault="00300811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14:paraId="5DE5E965" w14:textId="1E903BE6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to)</w:t>
            </w:r>
          </w:p>
        </w:tc>
        <w:tc>
          <w:tcPr>
            <w:tcW w:w="1260" w:type="dxa"/>
          </w:tcPr>
          <w:p w14:paraId="2EBDEAE3" w14:textId="70BA955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350" w:type="dxa"/>
          </w:tcPr>
          <w:p w14:paraId="7229F5C6" w14:textId="3F37B05B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300811" w:rsidRPr="0004558A" w14:paraId="6FE04F78" w14:textId="4EC69F7F" w:rsidTr="002F3EE0">
        <w:tc>
          <w:tcPr>
            <w:tcW w:w="1728" w:type="dxa"/>
          </w:tcPr>
          <w:p w14:paraId="040B4E04" w14:textId="21265F1C" w:rsidR="00300811" w:rsidRPr="0004558A" w:rsidRDefault="003874AA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.1</w:t>
            </w:r>
          </w:p>
        </w:tc>
        <w:tc>
          <w:tcPr>
            <w:tcW w:w="1530" w:type="dxa"/>
          </w:tcPr>
          <w:p w14:paraId="089B3954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F3025D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80E26A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7AA771" w14:textId="77777777" w:rsidR="003979CE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E1465A" w14:textId="77777777" w:rsidR="003979CE" w:rsidRPr="0004558A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B54C74E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91471E3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E6EE8A8" w14:textId="5837A07B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4E19AA3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4168825B" w14:textId="77777777" w:rsidTr="002F3EE0">
        <w:tc>
          <w:tcPr>
            <w:tcW w:w="1728" w:type="dxa"/>
          </w:tcPr>
          <w:p w14:paraId="7F8E84F9" w14:textId="581B7323" w:rsidR="00300811" w:rsidRDefault="003874AA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.2</w:t>
            </w:r>
          </w:p>
          <w:p w14:paraId="19904D0E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7676F7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BE9E33" w14:textId="77777777" w:rsidR="003979CE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50DFC7" w14:textId="77777777" w:rsidR="003979CE" w:rsidRPr="0004558A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3A5D725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2C3B780A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078EA0F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9B7ED6F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01C86B4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787A1BEE" w14:textId="77777777" w:rsidTr="002F3EE0">
        <w:tc>
          <w:tcPr>
            <w:tcW w:w="1728" w:type="dxa"/>
          </w:tcPr>
          <w:p w14:paraId="4FE8CAA8" w14:textId="301CE7DF" w:rsidR="00300811" w:rsidRDefault="003874AA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.3</w:t>
            </w:r>
          </w:p>
          <w:p w14:paraId="30B36E31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C7D467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2C775E" w14:textId="77777777" w:rsidR="003979CE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CF1E17" w14:textId="77777777" w:rsidR="003979CE" w:rsidRPr="0004558A" w:rsidRDefault="003979CE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DC2497F" w14:textId="77777777" w:rsidR="00300811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18A71C4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73B43DF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7A7896B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14FABAE" w14:textId="77777777" w:rsidR="00300811" w:rsidRPr="0004558A" w:rsidRDefault="00300811" w:rsidP="009F11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6CC16C3D" w14:textId="4DF62E57" w:rsidTr="00271048">
        <w:tc>
          <w:tcPr>
            <w:tcW w:w="10188" w:type="dxa"/>
            <w:gridSpan w:val="6"/>
          </w:tcPr>
          <w:p w14:paraId="785C9240" w14:textId="5FF82DE7" w:rsidR="00300811" w:rsidRPr="003D03BF" w:rsidRDefault="003874AA" w:rsidP="0056062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4 </w:t>
            </w:r>
            <w:r w:rsidR="00300811" w:rsidRPr="003D03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 Faculty  Games </w:t>
            </w:r>
          </w:p>
        </w:tc>
      </w:tr>
      <w:tr w:rsidR="00300811" w:rsidRPr="0004558A" w14:paraId="1C0EB7E2" w14:textId="12638881" w:rsidTr="002F3EE0">
        <w:tc>
          <w:tcPr>
            <w:tcW w:w="1728" w:type="dxa"/>
          </w:tcPr>
          <w:p w14:paraId="53623F51" w14:textId="65ED538B" w:rsidR="00300811" w:rsidRPr="0004558A" w:rsidRDefault="00300811" w:rsidP="00A44E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</w:tc>
        <w:tc>
          <w:tcPr>
            <w:tcW w:w="1530" w:type="dxa"/>
          </w:tcPr>
          <w:p w14:paraId="7B23FAA3" w14:textId="21037333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Place/Awar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Participation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50" w:type="dxa"/>
          </w:tcPr>
          <w:p w14:paraId="2E5334DB" w14:textId="1E569BC2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s H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el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resident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ce President, 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Secretary, Treasure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itor of Sports Council) – </w:t>
            </w:r>
            <w:r w:rsidRPr="009F14F1">
              <w:rPr>
                <w:rFonts w:ascii="Times New Roman" w:hAnsi="Times New Roman" w:cs="Times New Roman"/>
                <w:i/>
                <w:sz w:val="24"/>
                <w:szCs w:val="24"/>
              </w:rPr>
              <w:t>Pleas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ndicate the relevant position</w:t>
            </w:r>
          </w:p>
        </w:tc>
        <w:tc>
          <w:tcPr>
            <w:tcW w:w="1170" w:type="dxa"/>
          </w:tcPr>
          <w:p w14:paraId="5CB34135" w14:textId="77777777" w:rsidR="00300811" w:rsidRDefault="00300811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14:paraId="4054B739" w14:textId="7BA2139A" w:rsidR="00300811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to)</w:t>
            </w:r>
          </w:p>
        </w:tc>
        <w:tc>
          <w:tcPr>
            <w:tcW w:w="1260" w:type="dxa"/>
          </w:tcPr>
          <w:p w14:paraId="5615C40B" w14:textId="7C3980F6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350" w:type="dxa"/>
          </w:tcPr>
          <w:p w14:paraId="0F787C08" w14:textId="5C46C34E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300811" w:rsidRPr="0004558A" w14:paraId="0A1BF85D" w14:textId="77777777" w:rsidTr="002F3EE0">
        <w:tc>
          <w:tcPr>
            <w:tcW w:w="1728" w:type="dxa"/>
          </w:tcPr>
          <w:p w14:paraId="6E13C5F9" w14:textId="4F05D33B" w:rsidR="00300811" w:rsidRDefault="003874AA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.1</w:t>
            </w:r>
          </w:p>
          <w:p w14:paraId="079ED886" w14:textId="77777777" w:rsidR="00300811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C260B" w14:textId="77777777" w:rsidR="00300811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771FE9" w14:textId="77777777" w:rsidR="003979CE" w:rsidRPr="0004558A" w:rsidRDefault="003979CE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00FF520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0F3BB168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011A206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F817F58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5FF3187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5AA24172" w14:textId="77777777" w:rsidTr="002F3EE0">
        <w:tc>
          <w:tcPr>
            <w:tcW w:w="1728" w:type="dxa"/>
          </w:tcPr>
          <w:p w14:paraId="73E531EB" w14:textId="2D854FE2" w:rsidR="00300811" w:rsidRDefault="003874AA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4.2</w:t>
            </w:r>
          </w:p>
          <w:p w14:paraId="3AB8E8C7" w14:textId="77777777" w:rsidR="00300811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9AC9BC" w14:textId="77777777" w:rsidR="00300811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3E6A18" w14:textId="77777777" w:rsidR="003979CE" w:rsidRDefault="003979CE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24E61C" w14:textId="77777777" w:rsidR="00407388" w:rsidRPr="0004558A" w:rsidRDefault="00407388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649C84A8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6399FB9E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556CD64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E124BE0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EF57BFB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683715FE" w14:textId="1C3AF71B" w:rsidTr="002F3EE0">
        <w:tc>
          <w:tcPr>
            <w:tcW w:w="1728" w:type="dxa"/>
          </w:tcPr>
          <w:p w14:paraId="4E608834" w14:textId="6E565595" w:rsidR="00300811" w:rsidRDefault="003874AA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.3</w:t>
            </w:r>
          </w:p>
          <w:p w14:paraId="6017ABE5" w14:textId="77777777" w:rsidR="003979CE" w:rsidRDefault="003979CE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2A4D68" w14:textId="77777777" w:rsidR="003979CE" w:rsidRDefault="003979CE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C6DD0D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5620F5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B3B50B0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3D93492D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27DF0A4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66B2A00" w14:textId="0D05CC5E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D268321" w14:textId="77777777" w:rsidR="00300811" w:rsidRPr="0004558A" w:rsidRDefault="00300811" w:rsidP="005606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9BE036" w14:textId="77777777" w:rsidR="00700A3C" w:rsidRPr="0004558A" w:rsidRDefault="00700A3C" w:rsidP="00F71EC1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810" w:type="dxa"/>
        <w:tblInd w:w="18" w:type="dxa"/>
        <w:tblLook w:val="04A0" w:firstRow="1" w:lastRow="0" w:firstColumn="1" w:lastColumn="0" w:noHBand="0" w:noVBand="1"/>
      </w:tblPr>
      <w:tblGrid>
        <w:gridCol w:w="5040"/>
        <w:gridCol w:w="4770"/>
      </w:tblGrid>
      <w:tr w:rsidR="00670744" w:rsidRPr="0004558A" w14:paraId="4C6031A6" w14:textId="77777777" w:rsidTr="00670744">
        <w:tc>
          <w:tcPr>
            <w:tcW w:w="5040" w:type="dxa"/>
          </w:tcPr>
          <w:p w14:paraId="0FE88F34" w14:textId="192C8F08" w:rsidR="00670744" w:rsidRDefault="0067074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ommendatio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y the Director/ Physical Education :</w:t>
            </w:r>
          </w:p>
          <w:p w14:paraId="67CA715D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6BF4D2" w14:textId="1B3EE84B" w:rsidR="00670744" w:rsidRDefault="003874A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vant certif</w:t>
            </w:r>
            <w:r w:rsidR="00670744">
              <w:rPr>
                <w:rFonts w:ascii="Times New Roman" w:hAnsi="Times New Roman" w:cs="Times New Roman"/>
                <w:sz w:val="24"/>
                <w:szCs w:val="24"/>
              </w:rPr>
              <w:t xml:space="preserve">ied documents </w:t>
            </w:r>
            <w:r w:rsidR="000A0F86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="00670744">
              <w:rPr>
                <w:rFonts w:ascii="Times New Roman" w:hAnsi="Times New Roman" w:cs="Times New Roman"/>
                <w:sz w:val="24"/>
                <w:szCs w:val="24"/>
              </w:rPr>
              <w:t xml:space="preserve">attached. </w:t>
            </w:r>
          </w:p>
          <w:p w14:paraId="349BF5AE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15D892B" wp14:editId="1C6404A0">
                      <wp:simplePos x="0" y="0"/>
                      <wp:positionH relativeFrom="column">
                        <wp:posOffset>1737360</wp:posOffset>
                      </wp:positionH>
                      <wp:positionV relativeFrom="paragraph">
                        <wp:posOffset>155575</wp:posOffset>
                      </wp:positionV>
                      <wp:extent cx="409575" cy="231140"/>
                      <wp:effectExtent l="0" t="0" r="28575" b="1651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25018A" id="Rectangle 42" o:spid="_x0000_s1026" style="position:absolute;margin-left:136.8pt;margin-top:12.25pt;width:32.25pt;height:18.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41224F9" wp14:editId="07213CCD">
                      <wp:simplePos x="0" y="0"/>
                      <wp:positionH relativeFrom="column">
                        <wp:posOffset>355600</wp:posOffset>
                      </wp:positionH>
                      <wp:positionV relativeFrom="paragraph">
                        <wp:posOffset>150495</wp:posOffset>
                      </wp:positionV>
                      <wp:extent cx="409575" cy="231140"/>
                      <wp:effectExtent l="0" t="0" r="28575" b="1651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10B792" id="Rectangle 43" o:spid="_x0000_s1026" style="position:absolute;margin-left:28pt;margin-top:11.85pt;width:32.25pt;height:18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A7UT1n&#10;3QAAAAg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</w:p>
          <w:p w14:paraId="5E2CE26F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      No </w:t>
            </w:r>
          </w:p>
          <w:p w14:paraId="7AF7AE70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EBF108" w14:textId="13D6E8A5" w:rsidR="00670744" w:rsidRPr="0004558A" w:rsidRDefault="00670744" w:rsidP="00775C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certify that the details provided in section </w:t>
            </w:r>
            <w:r w:rsidR="00775C8C">
              <w:rPr>
                <w:rFonts w:ascii="Times New Roman" w:hAnsi="Times New Roman" w:cs="Times New Roman"/>
                <w:sz w:val="24"/>
                <w:szCs w:val="24"/>
              </w:rPr>
              <w:t>6 are correct as indicated according to the records in the division.</w:t>
            </w:r>
          </w:p>
        </w:tc>
        <w:tc>
          <w:tcPr>
            <w:tcW w:w="4770" w:type="dxa"/>
          </w:tcPr>
          <w:p w14:paraId="188A7A94" w14:textId="088FF53D" w:rsidR="00670744" w:rsidRPr="007A37B1" w:rsidRDefault="0067074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atur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O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ficial </w:t>
            </w:r>
            <w:r w:rsidR="0030081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7A37B1">
              <w:rPr>
                <w:rFonts w:ascii="Times New Roman" w:hAnsi="Times New Roman" w:cs="Times New Roman"/>
                <w:b/>
                <w:sz w:val="24"/>
                <w:szCs w:val="24"/>
              </w:rPr>
              <w:t>tamp</w:t>
            </w:r>
          </w:p>
          <w:p w14:paraId="138D3BDC" w14:textId="77777777" w:rsidR="00670744" w:rsidRPr="007A37B1" w:rsidRDefault="0067074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C3E3453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6A1FFA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9B322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39D5C0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C9FBA5" w14:textId="77777777" w:rsidR="00670744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BFDC63" w14:textId="77777777" w:rsidR="00300811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76706B" w14:textId="77777777" w:rsidR="00300811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C7BB11" w14:textId="77777777" w:rsidR="00670744" w:rsidRPr="0004558A" w:rsidRDefault="0067074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14:paraId="21263DDF" w14:textId="77777777" w:rsidR="00670744" w:rsidRDefault="00670744" w:rsidP="00700A3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E3EB71" w14:textId="66C3AA63" w:rsidR="00700A3C" w:rsidRPr="0004558A" w:rsidRDefault="00306F2C" w:rsidP="00700A3C">
      <w:pPr>
        <w:jc w:val="both"/>
        <w:rPr>
          <w:rFonts w:ascii="Times New Roman" w:hAnsi="Times New Roman" w:cs="Times New Roman"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7. Creativity and Exceptional A</w:t>
      </w:r>
      <w:r w:rsidR="00853DA2">
        <w:rPr>
          <w:rFonts w:ascii="Times New Roman" w:hAnsi="Times New Roman" w:cs="Times New Roman"/>
          <w:b/>
          <w:bCs/>
          <w:sz w:val="24"/>
          <w:szCs w:val="24"/>
        </w:rPr>
        <w:t>bility</w:t>
      </w:r>
      <w:r w:rsidR="00697152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0811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r w:rsidR="00697152" w:rsidRPr="0004558A">
        <w:rPr>
          <w:rFonts w:ascii="Times New Roman" w:hAnsi="Times New Roman" w:cs="Times New Roman"/>
          <w:b/>
          <w:bCs/>
          <w:sz w:val="24"/>
          <w:szCs w:val="24"/>
        </w:rPr>
        <w:t>Aesthetic or Technical Fields</w:t>
      </w:r>
      <w:r w:rsidR="00700A3C" w:rsidRPr="0004558A">
        <w:rPr>
          <w:rFonts w:ascii="Times New Roman" w:hAnsi="Times New Roman" w:cs="Times New Roman"/>
          <w:sz w:val="24"/>
          <w:szCs w:val="24"/>
        </w:rPr>
        <w:t xml:space="preserve">  </w:t>
      </w:r>
    </w:p>
    <w:tbl>
      <w:tblPr>
        <w:tblStyle w:val="TableGrid"/>
        <w:tblW w:w="9828" w:type="dxa"/>
        <w:tblLayout w:type="fixed"/>
        <w:tblLook w:val="04A0" w:firstRow="1" w:lastRow="0" w:firstColumn="1" w:lastColumn="0" w:noHBand="0" w:noVBand="1"/>
      </w:tblPr>
      <w:tblGrid>
        <w:gridCol w:w="3602"/>
        <w:gridCol w:w="16"/>
        <w:gridCol w:w="1440"/>
        <w:gridCol w:w="49"/>
        <w:gridCol w:w="41"/>
        <w:gridCol w:w="270"/>
        <w:gridCol w:w="900"/>
        <w:gridCol w:w="90"/>
        <w:gridCol w:w="360"/>
        <w:gridCol w:w="1080"/>
        <w:gridCol w:w="238"/>
        <w:gridCol w:w="32"/>
        <w:gridCol w:w="1710"/>
      </w:tblGrid>
      <w:tr w:rsidR="00D40D79" w:rsidRPr="0004558A" w14:paraId="6A36C423" w14:textId="582E7CF0" w:rsidTr="0062147C">
        <w:tc>
          <w:tcPr>
            <w:tcW w:w="8118" w:type="dxa"/>
            <w:gridSpan w:val="12"/>
          </w:tcPr>
          <w:p w14:paraId="44CC3C6C" w14:textId="686E443C" w:rsidR="00D40D79" w:rsidRPr="00EB19A0" w:rsidRDefault="004D4694" w:rsidP="0092002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7.1 </w:t>
            </w:r>
            <w:r w:rsidR="00D40D79" w:rsidRPr="00EB19A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ational / National Aesthetic Competitions </w:t>
            </w:r>
          </w:p>
        </w:tc>
        <w:tc>
          <w:tcPr>
            <w:tcW w:w="1710" w:type="dxa"/>
          </w:tcPr>
          <w:p w14:paraId="0A7BE0ED" w14:textId="77777777" w:rsidR="00D40D79" w:rsidRPr="0004558A" w:rsidRDefault="00D40D79" w:rsidP="009200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0D79" w:rsidRPr="0004558A" w14:paraId="46DAA432" w14:textId="4D70A07D" w:rsidTr="0062147C">
        <w:tc>
          <w:tcPr>
            <w:tcW w:w="3618" w:type="dxa"/>
            <w:gridSpan w:val="2"/>
          </w:tcPr>
          <w:p w14:paraId="520F68CD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</w:tc>
        <w:tc>
          <w:tcPr>
            <w:tcW w:w="1800" w:type="dxa"/>
            <w:gridSpan w:val="4"/>
          </w:tcPr>
          <w:p w14:paraId="34346481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Place/Award </w:t>
            </w:r>
          </w:p>
        </w:tc>
        <w:tc>
          <w:tcPr>
            <w:tcW w:w="1350" w:type="dxa"/>
            <w:gridSpan w:val="3"/>
          </w:tcPr>
          <w:p w14:paraId="59006F25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1350" w:type="dxa"/>
            <w:gridSpan w:val="3"/>
          </w:tcPr>
          <w:p w14:paraId="323C1ABD" w14:textId="1DBCFC93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710" w:type="dxa"/>
          </w:tcPr>
          <w:p w14:paraId="74C9C4AE" w14:textId="76325BDB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D40D79" w:rsidRPr="0004558A" w14:paraId="7352F0EC" w14:textId="77777777" w:rsidTr="0062147C">
        <w:tc>
          <w:tcPr>
            <w:tcW w:w="3618" w:type="dxa"/>
            <w:gridSpan w:val="2"/>
          </w:tcPr>
          <w:p w14:paraId="0DD24D58" w14:textId="1BFE538F" w:rsidR="00D40D79" w:rsidRPr="0004558A" w:rsidRDefault="004D4694" w:rsidP="00D40D7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1.1 </w:t>
            </w:r>
            <w:r w:rsidR="00D40D79">
              <w:rPr>
                <w:rFonts w:ascii="Times New Roman" w:hAnsi="Times New Roman" w:cs="Times New Roman"/>
                <w:sz w:val="24"/>
                <w:szCs w:val="24"/>
              </w:rPr>
              <w:t xml:space="preserve">International  Aesthet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40D79">
              <w:rPr>
                <w:rFonts w:ascii="Times New Roman" w:hAnsi="Times New Roman" w:cs="Times New Roman"/>
                <w:sz w:val="24"/>
                <w:szCs w:val="24"/>
              </w:rPr>
              <w:t xml:space="preserve">Awards/ Accolades </w:t>
            </w:r>
          </w:p>
        </w:tc>
        <w:tc>
          <w:tcPr>
            <w:tcW w:w="1800" w:type="dxa"/>
            <w:gridSpan w:val="4"/>
          </w:tcPr>
          <w:p w14:paraId="57EDDC12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5B2073BB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0704BAEF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B8408D0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0D79" w:rsidRPr="0004558A" w14:paraId="54641622" w14:textId="77777777" w:rsidTr="0062147C">
        <w:tc>
          <w:tcPr>
            <w:tcW w:w="3618" w:type="dxa"/>
            <w:gridSpan w:val="2"/>
          </w:tcPr>
          <w:p w14:paraId="7F13D68F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1B2C14" w14:textId="26812D78" w:rsidR="00D40D79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.1.1</w:t>
            </w:r>
          </w:p>
          <w:p w14:paraId="4FFA6634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4"/>
          </w:tcPr>
          <w:p w14:paraId="7CE840C1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09323B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D90707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2FCB74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489D16ED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4D85709E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33E342B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0D79" w:rsidRPr="0004558A" w14:paraId="1E6BA579" w14:textId="77777777" w:rsidTr="0062147C">
        <w:tc>
          <w:tcPr>
            <w:tcW w:w="3618" w:type="dxa"/>
            <w:gridSpan w:val="2"/>
          </w:tcPr>
          <w:p w14:paraId="2876C61F" w14:textId="44BA1D03" w:rsidR="00D40D79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.1.2</w:t>
            </w:r>
          </w:p>
          <w:p w14:paraId="6F9B5858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5E12AC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4"/>
          </w:tcPr>
          <w:p w14:paraId="2CEF92A7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D9D4ED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CA7425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FF509E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2EC478D1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425BC557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5AE6528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0D79" w:rsidRPr="0004558A" w14:paraId="6A7B92C7" w14:textId="77777777" w:rsidTr="0062147C">
        <w:tc>
          <w:tcPr>
            <w:tcW w:w="3618" w:type="dxa"/>
            <w:gridSpan w:val="2"/>
          </w:tcPr>
          <w:p w14:paraId="59C5E5CD" w14:textId="2B4E95E1" w:rsidR="00D40D79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1.2   </w:t>
            </w:r>
            <w:r w:rsidR="00D40D79">
              <w:rPr>
                <w:rFonts w:ascii="Times New Roman" w:hAnsi="Times New Roman" w:cs="Times New Roman"/>
                <w:sz w:val="24"/>
                <w:szCs w:val="24"/>
              </w:rPr>
              <w:t>National Aesthetic Awards/ Accolades</w:t>
            </w:r>
          </w:p>
        </w:tc>
        <w:tc>
          <w:tcPr>
            <w:tcW w:w="1800" w:type="dxa"/>
            <w:gridSpan w:val="4"/>
          </w:tcPr>
          <w:p w14:paraId="180DDC0A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66BF3B0E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5149769B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A57EF14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0D79" w:rsidRPr="0004558A" w14:paraId="1179265F" w14:textId="7B8B4F47" w:rsidTr="0062147C">
        <w:tc>
          <w:tcPr>
            <w:tcW w:w="3618" w:type="dxa"/>
            <w:gridSpan w:val="2"/>
          </w:tcPr>
          <w:p w14:paraId="734D896E" w14:textId="32F7D811" w:rsidR="00D40D79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.2.1</w:t>
            </w:r>
          </w:p>
        </w:tc>
        <w:tc>
          <w:tcPr>
            <w:tcW w:w="1800" w:type="dxa"/>
            <w:gridSpan w:val="4"/>
          </w:tcPr>
          <w:p w14:paraId="66F0BC42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69D966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D68694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9E4105" w14:textId="77777777" w:rsidR="003979CE" w:rsidRPr="0004558A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5230FA43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3BFDC4F1" w14:textId="54F36421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A6D519A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811" w:rsidRPr="0004558A" w14:paraId="246FAE84" w14:textId="77777777" w:rsidTr="0062147C">
        <w:tc>
          <w:tcPr>
            <w:tcW w:w="3618" w:type="dxa"/>
            <w:gridSpan w:val="2"/>
          </w:tcPr>
          <w:p w14:paraId="6B86C79B" w14:textId="6928C968" w:rsidR="00300811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.1.2.2</w:t>
            </w:r>
          </w:p>
          <w:p w14:paraId="2CA4745B" w14:textId="77777777" w:rsidR="00300811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4A5024" w14:textId="77777777" w:rsidR="00300811" w:rsidRPr="0004558A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4"/>
          </w:tcPr>
          <w:p w14:paraId="35719A7E" w14:textId="77777777" w:rsidR="00300811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40A272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A4E4FA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F142EE" w14:textId="77777777" w:rsidR="003979CE" w:rsidRDefault="003979CE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0CA173BD" w14:textId="77777777" w:rsidR="00300811" w:rsidRPr="0004558A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gridSpan w:val="3"/>
          </w:tcPr>
          <w:p w14:paraId="28E1D3E2" w14:textId="77777777" w:rsidR="00300811" w:rsidRPr="0004558A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A8A3DBE" w14:textId="77777777" w:rsidR="00300811" w:rsidRPr="0004558A" w:rsidRDefault="0030081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0AA9" w:rsidRPr="00300811" w14:paraId="1403A084" w14:textId="77777777" w:rsidTr="0062147C">
        <w:tc>
          <w:tcPr>
            <w:tcW w:w="3618" w:type="dxa"/>
            <w:gridSpan w:val="2"/>
          </w:tcPr>
          <w:p w14:paraId="34EB717D" w14:textId="6C49A838" w:rsidR="002D0AA9" w:rsidRPr="00300811" w:rsidRDefault="002D0AA9" w:rsidP="002D0AA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>Recommendation of Subject – in charge :</w:t>
            </w:r>
          </w:p>
          <w:p w14:paraId="22B0F4D2" w14:textId="2B62D46E" w:rsidR="0078270C" w:rsidRDefault="0078270C" w:rsidP="003008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CE51AF" w14:textId="1AF0B48D" w:rsidR="000A0F86" w:rsidRDefault="004D4694" w:rsidP="003008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vant c</w:t>
            </w:r>
            <w:r w:rsidR="000A0F86">
              <w:rPr>
                <w:rFonts w:ascii="Times New Roman" w:hAnsi="Times New Roman" w:cs="Times New Roman"/>
                <w:sz w:val="24"/>
                <w:szCs w:val="24"/>
              </w:rPr>
              <w:t xml:space="preserve">ertified documents are attached </w:t>
            </w:r>
          </w:p>
          <w:p w14:paraId="67ADD1D5" w14:textId="097C5994" w:rsidR="000A0F86" w:rsidRDefault="000A0F86" w:rsidP="003008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0DAC918A" wp14:editId="02853F89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132080</wp:posOffset>
                      </wp:positionV>
                      <wp:extent cx="409575" cy="231140"/>
                      <wp:effectExtent l="0" t="0" r="2857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751EF5" id="Rectangle 18" o:spid="_x0000_s1026" style="position:absolute;margin-left:113.1pt;margin-top:10.4pt;width:32.25pt;height:18.2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DZuiPz&#10;3QAAAAk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20DD2497" wp14:editId="25A4F1A8">
                      <wp:simplePos x="0" y="0"/>
                      <wp:positionH relativeFrom="column">
                        <wp:posOffset>338455</wp:posOffset>
                      </wp:positionH>
                      <wp:positionV relativeFrom="paragraph">
                        <wp:posOffset>137160</wp:posOffset>
                      </wp:positionV>
                      <wp:extent cx="409575" cy="231140"/>
                      <wp:effectExtent l="0" t="0" r="2857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8B87E1" id="Rectangle 20" o:spid="_x0000_s1026" style="position:absolute;margin-left:26.65pt;margin-top:10.8pt;width:32.25pt;height:18.2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" fillcolor="white [3212]" strokecolor="black [3213]" strokeweight="1pt"/>
                  </w:pict>
                </mc:Fallback>
              </mc:AlternateContent>
            </w:r>
          </w:p>
          <w:p w14:paraId="60591E82" w14:textId="4CE32A29" w:rsidR="00300811" w:rsidRDefault="0078270C" w:rsidP="003008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0A0F86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="000A0F86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0A0F8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5F44481" w14:textId="77777777" w:rsidR="00300811" w:rsidRDefault="00300811" w:rsidP="002D0A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AC801" w14:textId="36A7B26C" w:rsidR="002D0AA9" w:rsidRDefault="002D0AA9" w:rsidP="002D0A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certify that the details provided above are correct </w:t>
            </w:r>
            <w:r w:rsidR="005E054E">
              <w:rPr>
                <w:rFonts w:ascii="Times New Roman" w:hAnsi="Times New Roman" w:cs="Times New Roman"/>
                <w:sz w:val="24"/>
                <w:szCs w:val="24"/>
              </w:rPr>
              <w:t xml:space="preserve">as p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records and up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my knowledge.</w:t>
            </w:r>
          </w:p>
          <w:p w14:paraId="60250A75" w14:textId="1A9D13D8" w:rsidR="00250A18" w:rsidRPr="0004558A" w:rsidRDefault="00250A18" w:rsidP="002D0A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10" w:type="dxa"/>
            <w:gridSpan w:val="11"/>
          </w:tcPr>
          <w:p w14:paraId="50B9103D" w14:textId="77777777" w:rsidR="00300811" w:rsidRPr="005E054E" w:rsidRDefault="002D0AA9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          </w:t>
            </w:r>
          </w:p>
          <w:p w14:paraId="2768ACD9" w14:textId="77777777" w:rsidR="00300811" w:rsidRPr="005E054E" w:rsidRDefault="00300811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900E8F" w14:textId="77777777" w:rsidR="00300811" w:rsidRPr="005E054E" w:rsidRDefault="002D0AA9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      </w:t>
            </w:r>
          </w:p>
          <w:p w14:paraId="7AB1618C" w14:textId="77777777" w:rsidR="00300811" w:rsidRPr="005E054E" w:rsidRDefault="00300811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353F77" w14:textId="77777777" w:rsidR="002D0AA9" w:rsidRPr="005E054E" w:rsidRDefault="00300811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Signature                                                      Official Stamp</w:t>
            </w:r>
          </w:p>
          <w:p w14:paraId="46D0A759" w14:textId="77777777" w:rsidR="00C95879" w:rsidRPr="005E054E" w:rsidRDefault="00C95879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DB0E97B" w14:textId="77777777" w:rsidR="00C95879" w:rsidRPr="005E054E" w:rsidRDefault="00C95879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6F9FFF5" w14:textId="77777777" w:rsidR="00C95879" w:rsidRPr="005E054E" w:rsidRDefault="00C95879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FDD1F8A" w14:textId="77777777" w:rsidR="00C95879" w:rsidRPr="005E054E" w:rsidRDefault="00C95879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7EDCE5" w14:textId="77777777" w:rsidR="003979CE" w:rsidRPr="005E054E" w:rsidRDefault="003979CE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FB1142" w14:textId="77777777" w:rsidR="002F3EE0" w:rsidRPr="005E054E" w:rsidRDefault="002F3EE0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14CA9B5" w14:textId="77777777" w:rsidR="002F3EE0" w:rsidRPr="005E054E" w:rsidRDefault="002F3EE0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25CBAE" w14:textId="703BD995" w:rsidR="00C95879" w:rsidRPr="005E054E" w:rsidRDefault="005E054E" w:rsidP="003008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</w:tr>
      <w:tr w:rsidR="00A20473" w:rsidRPr="0004558A" w14:paraId="7A2EBBB6" w14:textId="3EE04FB2" w:rsidTr="0062147C">
        <w:tc>
          <w:tcPr>
            <w:tcW w:w="9828" w:type="dxa"/>
            <w:gridSpan w:val="13"/>
          </w:tcPr>
          <w:p w14:paraId="3E5E35D5" w14:textId="1F4B4ACC" w:rsidR="00A20473" w:rsidRPr="00EB19A0" w:rsidRDefault="004D4694" w:rsidP="004D00E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7.2 </w:t>
            </w:r>
            <w:r w:rsidR="00A20473" w:rsidRPr="00EB19A0">
              <w:rPr>
                <w:rFonts w:ascii="Times New Roman" w:hAnsi="Times New Roman" w:cs="Times New Roman"/>
                <w:b/>
                <w:sz w:val="24"/>
                <w:szCs w:val="24"/>
              </w:rPr>
              <w:t>Completion of Examinations or Graduating Performance i</w:t>
            </w:r>
            <w:r w:rsidR="004D00E7">
              <w:rPr>
                <w:rFonts w:ascii="Times New Roman" w:hAnsi="Times New Roman" w:cs="Times New Roman"/>
                <w:b/>
                <w:sz w:val="24"/>
                <w:szCs w:val="24"/>
              </w:rPr>
              <w:t>n the</w:t>
            </w:r>
            <w:r w:rsidR="00A20473" w:rsidRPr="00EB19A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esthetic Fields </w:t>
            </w:r>
          </w:p>
        </w:tc>
      </w:tr>
      <w:tr w:rsidR="00D40D79" w:rsidRPr="0004558A" w14:paraId="1408F73F" w14:textId="3F4401DF" w:rsidTr="0062147C">
        <w:tc>
          <w:tcPr>
            <w:tcW w:w="3602" w:type="dxa"/>
          </w:tcPr>
          <w:p w14:paraId="6DE4371E" w14:textId="70FE8566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Examination/ Degree/ Other</w:t>
            </w:r>
          </w:p>
        </w:tc>
        <w:tc>
          <w:tcPr>
            <w:tcW w:w="1456" w:type="dxa"/>
            <w:gridSpan w:val="2"/>
          </w:tcPr>
          <w:p w14:paraId="6723596E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Place/Award </w:t>
            </w:r>
          </w:p>
        </w:tc>
        <w:tc>
          <w:tcPr>
            <w:tcW w:w="1260" w:type="dxa"/>
            <w:gridSpan w:val="4"/>
          </w:tcPr>
          <w:p w14:paraId="522AC194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1530" w:type="dxa"/>
            <w:gridSpan w:val="3"/>
          </w:tcPr>
          <w:p w14:paraId="3CFEBF98" w14:textId="5B2E7E13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980" w:type="dxa"/>
            <w:gridSpan w:val="3"/>
          </w:tcPr>
          <w:p w14:paraId="2F08AB85" w14:textId="21A77F0A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D40D79" w:rsidRPr="0004558A" w14:paraId="105AA7B9" w14:textId="77777777" w:rsidTr="0062147C">
        <w:tc>
          <w:tcPr>
            <w:tcW w:w="3602" w:type="dxa"/>
          </w:tcPr>
          <w:p w14:paraId="61A1EDC3" w14:textId="2CFFF060" w:rsidR="000338B4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E6A97D4" wp14:editId="71B54F6A">
                      <wp:simplePos x="0" y="0"/>
                      <wp:positionH relativeFrom="column">
                        <wp:posOffset>1748155</wp:posOffset>
                      </wp:positionH>
                      <wp:positionV relativeFrom="paragraph">
                        <wp:posOffset>156845</wp:posOffset>
                      </wp:positionV>
                      <wp:extent cx="409575" cy="231140"/>
                      <wp:effectExtent l="0" t="0" r="2857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73C243" id="Rectangle 44" o:spid="_x0000_s1026" style="position:absolute;margin-left:137.65pt;margin-top:12.35pt;width:32.25pt;height:18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zEOI&#10;69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</w:p>
          <w:p w14:paraId="0A6C3AC1" w14:textId="054E6EDE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sha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Orient </w:t>
            </w:r>
            <w:r w:rsidR="000338B4">
              <w:rPr>
                <w:rFonts w:ascii="Times New Roman" w:hAnsi="Times New Roman" w:cs="Times New Roman"/>
                <w:sz w:val="24"/>
                <w:szCs w:val="24"/>
              </w:rPr>
              <w:t xml:space="preserve">Music </w:t>
            </w:r>
          </w:p>
          <w:p w14:paraId="3476AE4C" w14:textId="2DB48C28" w:rsidR="000338B4" w:rsidRPr="000338B4" w:rsidRDefault="000338B4" w:rsidP="00670744">
            <w:pPr>
              <w:jc w:val="both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456" w:type="dxa"/>
            <w:gridSpan w:val="2"/>
          </w:tcPr>
          <w:p w14:paraId="47FD898F" w14:textId="77777777" w:rsidR="00D40D79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09703A" w14:textId="77777777" w:rsidR="00EB19A0" w:rsidRDefault="00EB19A0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</w:tcPr>
          <w:p w14:paraId="2D233A03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3B754FDE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1E85DC21" w14:textId="77777777" w:rsidR="00D40D79" w:rsidRPr="0004558A" w:rsidRDefault="00D40D7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38B4" w:rsidRPr="0004558A" w14:paraId="57F0F33A" w14:textId="77777777" w:rsidTr="0062147C">
        <w:tc>
          <w:tcPr>
            <w:tcW w:w="3602" w:type="dxa"/>
          </w:tcPr>
          <w:p w14:paraId="4BB5955D" w14:textId="10406F6E" w:rsidR="001F2ACC" w:rsidRDefault="001F2AC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1790CECE" wp14:editId="12FF7D0B">
                      <wp:simplePos x="0" y="0"/>
                      <wp:positionH relativeFrom="column">
                        <wp:posOffset>1748155</wp:posOffset>
                      </wp:positionH>
                      <wp:positionV relativeFrom="paragraph">
                        <wp:posOffset>149225</wp:posOffset>
                      </wp:positionV>
                      <wp:extent cx="409575" cy="231140"/>
                      <wp:effectExtent l="0" t="0" r="28575" b="1651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E15E86" id="Rectangle 45" o:spid="_x0000_s1026" style="position:absolute;margin-left:137.65pt;margin-top:11.75pt;width:32.25pt;height:18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rMxO&#10;wd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  <w:r w:rsidR="009D667A">
              <w:rPr>
                <w:rFonts w:ascii="Times New Roman" w:hAnsi="Times New Roman" w:cs="Times New Roman"/>
                <w:sz w:val="24"/>
                <w:szCs w:val="24"/>
              </w:rPr>
              <w:t>Royal/</w:t>
            </w:r>
            <w:r w:rsidR="000338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inity </w:t>
            </w:r>
          </w:p>
          <w:p w14:paraId="1A14E49E" w14:textId="05D0364C" w:rsidR="001F2ACC" w:rsidRDefault="004D00E7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1F2ACC">
              <w:rPr>
                <w:rFonts w:ascii="Times New Roman" w:hAnsi="Times New Roman" w:cs="Times New Roman"/>
                <w:sz w:val="24"/>
                <w:szCs w:val="24"/>
              </w:rPr>
              <w:t>o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1F2ACC">
              <w:rPr>
                <w:rFonts w:ascii="Times New Roman" w:hAnsi="Times New Roman" w:cs="Times New Roman"/>
                <w:sz w:val="24"/>
                <w:szCs w:val="24"/>
              </w:rPr>
              <w:t xml:space="preserve">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1F2ACC">
              <w:rPr>
                <w:rFonts w:ascii="Times New Roman" w:hAnsi="Times New Roman" w:cs="Times New Roman"/>
                <w:sz w:val="24"/>
                <w:szCs w:val="24"/>
              </w:rPr>
              <w:t xml:space="preserve">xaminations in </w:t>
            </w:r>
          </w:p>
          <w:p w14:paraId="7481185E" w14:textId="2E9342BD" w:rsidR="000338B4" w:rsidRDefault="001F2AC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stern Music</w:t>
            </w:r>
          </w:p>
          <w:p w14:paraId="7A62E43F" w14:textId="77777777" w:rsidR="000338B4" w:rsidRPr="0004558A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6" w:type="dxa"/>
            <w:gridSpan w:val="2"/>
          </w:tcPr>
          <w:p w14:paraId="3EDB477D" w14:textId="77777777" w:rsidR="000338B4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</w:tcPr>
          <w:p w14:paraId="7D5250F6" w14:textId="709A7152" w:rsidR="000338B4" w:rsidRPr="0004558A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59F8E34E" w14:textId="77777777" w:rsidR="000338B4" w:rsidRPr="0004558A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3C34FD94" w14:textId="77777777" w:rsidR="000338B4" w:rsidRPr="0004558A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38B4" w:rsidRPr="0004558A" w14:paraId="094F3950" w14:textId="77777777" w:rsidTr="0062147C">
        <w:tc>
          <w:tcPr>
            <w:tcW w:w="3602" w:type="dxa"/>
          </w:tcPr>
          <w:p w14:paraId="1A9287A6" w14:textId="62674352" w:rsidR="004D00E7" w:rsidRDefault="004D00E7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EBF8ABC" wp14:editId="2E8E923B">
                      <wp:simplePos x="0" y="0"/>
                      <wp:positionH relativeFrom="column">
                        <wp:posOffset>1748155</wp:posOffset>
                      </wp:positionH>
                      <wp:positionV relativeFrom="paragraph">
                        <wp:posOffset>50800</wp:posOffset>
                      </wp:positionV>
                      <wp:extent cx="409575" cy="231140"/>
                      <wp:effectExtent l="0" t="0" r="28575" b="1651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8BCF9C" id="Rectangle 46" o:spid="_x0000_s1026" style="position:absolute;margin-left:137.65pt;margin-top:4pt;width:32.25pt;height:18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wCLB&#10;494AAAAI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  <w:proofErr w:type="spellStart"/>
            <w:r w:rsidR="001F2ACC">
              <w:rPr>
                <w:rFonts w:ascii="Times New Roman" w:hAnsi="Times New Roman" w:cs="Times New Roman"/>
                <w:sz w:val="24"/>
                <w:szCs w:val="24"/>
              </w:rPr>
              <w:t>Arangethram</w:t>
            </w:r>
            <w:proofErr w:type="spellEnd"/>
            <w:r w:rsidR="001F2ACC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</w:p>
          <w:p w14:paraId="2DAEC8DD" w14:textId="70705246" w:rsidR="001F2ACC" w:rsidRDefault="004D00E7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anatyam</w:t>
            </w:r>
          </w:p>
          <w:p w14:paraId="20114DB4" w14:textId="77777777" w:rsidR="004D00E7" w:rsidRDefault="004D00E7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EA57F" w14:textId="263B2A6F" w:rsidR="001F2ACC" w:rsidRDefault="004D00E7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6D4B390" wp14:editId="46D7AAAF">
                      <wp:simplePos x="0" y="0"/>
                      <wp:positionH relativeFrom="column">
                        <wp:posOffset>1747520</wp:posOffset>
                      </wp:positionH>
                      <wp:positionV relativeFrom="paragraph">
                        <wp:posOffset>120015</wp:posOffset>
                      </wp:positionV>
                      <wp:extent cx="409575" cy="231140"/>
                      <wp:effectExtent l="0" t="0" r="28575" b="1651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6542E2" id="Rectangle 16" o:spid="_x0000_s1026" style="position:absolute;margin-left:137.6pt;margin-top:9.45pt;width:32.25pt;height:18.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nTnN&#10;1t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  <w:r w:rsidR="001F2ACC">
              <w:rPr>
                <w:rFonts w:ascii="Times New Roman" w:hAnsi="Times New Roman" w:cs="Times New Roman"/>
                <w:sz w:val="24"/>
                <w:szCs w:val="24"/>
              </w:rPr>
              <w:t>Perform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F2ACC">
              <w:rPr>
                <w:rFonts w:ascii="Times New Roman" w:hAnsi="Times New Roman" w:cs="Times New Roman"/>
                <w:sz w:val="24"/>
                <w:szCs w:val="24"/>
              </w:rPr>
              <w:t xml:space="preserve">of up </w:t>
            </w:r>
          </w:p>
          <w:p w14:paraId="389EC212" w14:textId="50661CD8" w:rsidR="001F2ACC" w:rsidRDefault="004D00E7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 dancing</w:t>
            </w:r>
          </w:p>
          <w:p w14:paraId="786D6966" w14:textId="77777777" w:rsidR="004D00E7" w:rsidRDefault="004D00E7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A89A8F" w14:textId="4A7DDF6F" w:rsidR="001F2ACC" w:rsidRDefault="001F2AC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ditional Kandyan </w:t>
            </w:r>
          </w:p>
          <w:p w14:paraId="72C92A21" w14:textId="59F1781E" w:rsidR="000338B4" w:rsidRDefault="004D00E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38A246EA" wp14:editId="1F9A0C17">
                      <wp:simplePos x="0" y="0"/>
                      <wp:positionH relativeFrom="column">
                        <wp:posOffset>1742440</wp:posOffset>
                      </wp:positionH>
                      <wp:positionV relativeFrom="paragraph">
                        <wp:posOffset>41275</wp:posOffset>
                      </wp:positionV>
                      <wp:extent cx="409575" cy="231140"/>
                      <wp:effectExtent l="0" t="0" r="2857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1298EC" id="Rectangle 15" o:spid="_x0000_s1026" style="position:absolute;margin-left:137.2pt;margin-top:3.25pt;width:32.25pt;height:18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CGiW&#10;3t4AAAAI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  <w:r w:rsidR="001F2ACC">
              <w:rPr>
                <w:rFonts w:ascii="Times New Roman" w:hAnsi="Times New Roman" w:cs="Times New Roman"/>
                <w:sz w:val="24"/>
                <w:szCs w:val="24"/>
              </w:rPr>
              <w:t xml:space="preserve">Dancing </w:t>
            </w:r>
          </w:p>
          <w:p w14:paraId="5BB0A0E1" w14:textId="77777777" w:rsidR="00322DF7" w:rsidRDefault="00322DF7" w:rsidP="00322DF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E2C9C7" w14:textId="77777777" w:rsidR="00630241" w:rsidRPr="00630241" w:rsidRDefault="00630241" w:rsidP="00322DF7">
            <w:pPr>
              <w:jc w:val="both"/>
              <w:rPr>
                <w:rFonts w:ascii="Times New Roman" w:hAnsi="Times New Roman" w:cs="Times New Roman"/>
                <w:sz w:val="2"/>
                <w:szCs w:val="24"/>
              </w:rPr>
            </w:pPr>
          </w:p>
          <w:p w14:paraId="16AA9510" w14:textId="77777777" w:rsidR="0061176C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53452B4" wp14:editId="6519CCC6">
                      <wp:simplePos x="0" y="0"/>
                      <wp:positionH relativeFrom="column">
                        <wp:posOffset>1723697</wp:posOffset>
                      </wp:positionH>
                      <wp:positionV relativeFrom="paragraph">
                        <wp:posOffset>102366</wp:posOffset>
                      </wp:positionV>
                      <wp:extent cx="430595" cy="231140"/>
                      <wp:effectExtent l="0" t="0" r="26670" b="1651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05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F0B595" id="Rectangle 9" o:spid="_x0000_s1026" style="position:absolute;margin-left:135.7pt;margin-top:8.05pt;width:33.9pt;height:18.2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y Other </w:t>
            </w:r>
          </w:p>
          <w:p w14:paraId="74D72402" w14:textId="2925412F" w:rsidR="008748B9" w:rsidRPr="0004558A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lease specify)</w:t>
            </w:r>
          </w:p>
        </w:tc>
        <w:tc>
          <w:tcPr>
            <w:tcW w:w="1456" w:type="dxa"/>
            <w:gridSpan w:val="2"/>
          </w:tcPr>
          <w:p w14:paraId="4F861CB5" w14:textId="77777777" w:rsidR="000338B4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08291D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1E23D0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50BA15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FF7119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A2B222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98C268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6D398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D03074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DFC1DB" w14:textId="77777777" w:rsidR="00322DF7" w:rsidRDefault="00322DF7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426EA9" w14:textId="77777777" w:rsidR="00630241" w:rsidRDefault="00630241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9C00EB" w14:textId="77777777" w:rsidR="008748B9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DC01B3" w14:textId="77777777" w:rsidR="008748B9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3A110F" w14:textId="77777777" w:rsidR="008748B9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AD4EFB" w14:textId="77777777" w:rsidR="008748B9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BBC7A0" w14:textId="77777777" w:rsidR="008748B9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63A2A" w14:textId="77777777" w:rsidR="008748B9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8D6259" w14:textId="63754DEB" w:rsidR="008748B9" w:rsidRDefault="008748B9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</w:tcPr>
          <w:p w14:paraId="5702F9D3" w14:textId="77777777" w:rsidR="000338B4" w:rsidRPr="0004558A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2836F97B" w14:textId="77777777" w:rsidR="000338B4" w:rsidRPr="0004558A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600DB7C0" w14:textId="77777777" w:rsidR="000338B4" w:rsidRPr="0004558A" w:rsidRDefault="000338B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4564" w:rsidRPr="0004558A" w14:paraId="02EF2358" w14:textId="77777777" w:rsidTr="0062147C">
        <w:tc>
          <w:tcPr>
            <w:tcW w:w="3602" w:type="dxa"/>
          </w:tcPr>
          <w:p w14:paraId="6EE2756C" w14:textId="77777777" w:rsidR="00A74564" w:rsidRPr="00300811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Recommendation of Subject – in charge :</w:t>
            </w:r>
          </w:p>
          <w:p w14:paraId="00BF91CC" w14:textId="23396B1C" w:rsidR="00A74564" w:rsidRDefault="00A7456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3EE06B" w14:textId="13737617" w:rsidR="000A0F86" w:rsidRDefault="000A0F86" w:rsidP="000A0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evant </w:t>
            </w:r>
            <w:r w:rsidR="00322DF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tified documents are attached </w:t>
            </w:r>
          </w:p>
          <w:p w14:paraId="0A345B97" w14:textId="42EFD839" w:rsidR="000A0F86" w:rsidRDefault="0013520E" w:rsidP="000A0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45389F79" wp14:editId="676AF9D3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79375</wp:posOffset>
                      </wp:positionV>
                      <wp:extent cx="409575" cy="231140"/>
                      <wp:effectExtent l="0" t="0" r="28575" b="16510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6649A5" id="Rectangle 34" o:spid="_x0000_s1026" style="position:absolute;margin-left:113.1pt;margin-top:6.25pt;width:32.25pt;height:18.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B+x2jw&#10;3QAAAAk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562D4DCA" wp14:editId="0646DBCD">
                      <wp:simplePos x="0" y="0"/>
                      <wp:positionH relativeFrom="column">
                        <wp:posOffset>338455</wp:posOffset>
                      </wp:positionH>
                      <wp:positionV relativeFrom="paragraph">
                        <wp:posOffset>84455</wp:posOffset>
                      </wp:positionV>
                      <wp:extent cx="409575" cy="231140"/>
                      <wp:effectExtent l="0" t="0" r="2857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F86235" id="Rectangle 35" o:spid="_x0000_s1026" style="position:absolute;margin-left:26.65pt;margin-top:6.65pt;width:32.25pt;height:18.2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D5G0rB&#10;3QAAAAg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</w:p>
          <w:p w14:paraId="15AA66DB" w14:textId="77777777" w:rsidR="000A0F86" w:rsidRDefault="000A0F86" w:rsidP="000A0F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No </w:t>
            </w:r>
          </w:p>
          <w:p w14:paraId="01086438" w14:textId="77777777" w:rsidR="00752E32" w:rsidRDefault="00752E32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B3EA1A" w14:textId="5A74A0B7" w:rsidR="00A74564" w:rsidRDefault="00A7456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certify that the details provided above are correct </w:t>
            </w:r>
            <w:r w:rsidR="00A3096A">
              <w:rPr>
                <w:rFonts w:ascii="Times New Roman" w:hAnsi="Times New Roman" w:cs="Times New Roman"/>
                <w:sz w:val="24"/>
                <w:szCs w:val="24"/>
              </w:rPr>
              <w:t xml:space="preserve">as p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records and up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my knowledge.</w:t>
            </w:r>
          </w:p>
          <w:p w14:paraId="32AB8BCA" w14:textId="77AC848F" w:rsidR="00A74564" w:rsidRDefault="00A74564" w:rsidP="00271048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226" w:type="dxa"/>
            <w:gridSpan w:val="12"/>
          </w:tcPr>
          <w:p w14:paraId="62E31E40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          </w:t>
            </w:r>
          </w:p>
          <w:p w14:paraId="3E0C6879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10C105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      </w:t>
            </w:r>
          </w:p>
          <w:p w14:paraId="06C9DF92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C965D9D" w14:textId="77777777" w:rsidR="00C82D3A" w:rsidRDefault="00C82D3A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92962B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Signature                                                      Official Stamp</w:t>
            </w:r>
          </w:p>
          <w:p w14:paraId="5797B6F4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52857B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D7AD87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28F8FA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9E435A2" w14:textId="77777777" w:rsidR="00A74564" w:rsidRPr="005E054E" w:rsidRDefault="00A7456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382E15" w14:textId="77777777" w:rsidR="002F3EE0" w:rsidRPr="005E054E" w:rsidRDefault="002F3EE0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C9D205C" w14:textId="4317151A" w:rsidR="002F3EE0" w:rsidRPr="005E054E" w:rsidRDefault="005E054E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</w:tr>
      <w:tr w:rsidR="0078270C" w:rsidRPr="0004558A" w14:paraId="4442856A" w14:textId="47ED1F2A" w:rsidTr="0062147C">
        <w:tc>
          <w:tcPr>
            <w:tcW w:w="9828" w:type="dxa"/>
            <w:gridSpan w:val="13"/>
          </w:tcPr>
          <w:p w14:paraId="6ED16E03" w14:textId="5CC394B0" w:rsidR="0078270C" w:rsidRPr="006842F3" w:rsidRDefault="004D469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7.3 </w:t>
            </w:r>
            <w:r w:rsidR="0078270C" w:rsidRPr="006842F3">
              <w:rPr>
                <w:rFonts w:ascii="Times New Roman" w:hAnsi="Times New Roman" w:cs="Times New Roman"/>
                <w:b/>
                <w:sz w:val="24"/>
                <w:szCs w:val="24"/>
              </w:rPr>
              <w:t>Public/Mass Media Performance in Aesthetic Fields(Outside the University)</w:t>
            </w:r>
          </w:p>
        </w:tc>
      </w:tr>
      <w:tr w:rsidR="0078270C" w:rsidRPr="0004558A" w14:paraId="676E9A5A" w14:textId="73766E89" w:rsidTr="00A74564">
        <w:tc>
          <w:tcPr>
            <w:tcW w:w="3618" w:type="dxa"/>
            <w:gridSpan w:val="2"/>
          </w:tcPr>
          <w:p w14:paraId="317FFCF8" w14:textId="77777777" w:rsidR="0078270C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  <w:p w14:paraId="47051C8F" w14:textId="16188C0A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lease tick the relevant field)</w:t>
            </w:r>
          </w:p>
        </w:tc>
        <w:tc>
          <w:tcPr>
            <w:tcW w:w="1530" w:type="dxa"/>
            <w:gridSpan w:val="3"/>
          </w:tcPr>
          <w:p w14:paraId="2A2566C1" w14:textId="79648035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of Performance &amp; Place/ Award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  <w:gridSpan w:val="2"/>
          </w:tcPr>
          <w:p w14:paraId="77E3B48E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1530" w:type="dxa"/>
            <w:gridSpan w:val="3"/>
          </w:tcPr>
          <w:p w14:paraId="14FDCB58" w14:textId="0CCD3FEE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980" w:type="dxa"/>
            <w:gridSpan w:val="3"/>
          </w:tcPr>
          <w:p w14:paraId="217B6AF1" w14:textId="391A3446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78270C" w:rsidRPr="0004558A" w14:paraId="5648131F" w14:textId="16C26C0E" w:rsidTr="00A74564">
        <w:tc>
          <w:tcPr>
            <w:tcW w:w="3618" w:type="dxa"/>
            <w:gridSpan w:val="2"/>
          </w:tcPr>
          <w:p w14:paraId="3A177CAF" w14:textId="77777777" w:rsidR="0078270C" w:rsidRDefault="0078270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A4E2C00" wp14:editId="3FF53962">
                      <wp:simplePos x="0" y="0"/>
                      <wp:positionH relativeFrom="column">
                        <wp:posOffset>1180596</wp:posOffset>
                      </wp:positionH>
                      <wp:positionV relativeFrom="paragraph">
                        <wp:posOffset>156845</wp:posOffset>
                      </wp:positionV>
                      <wp:extent cx="409575" cy="231140"/>
                      <wp:effectExtent l="0" t="0" r="28575" b="16510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64D27F" id="Rectangle 47" o:spid="_x0000_s1026" style="position:absolute;margin-left:92.95pt;margin-top:12.35pt;width:32.25pt;height:18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/2QY&#10;YN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</w:p>
          <w:p w14:paraId="3217135A" w14:textId="2A911120" w:rsidR="0078270C" w:rsidRDefault="0078270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ge Drama</w:t>
            </w:r>
          </w:p>
          <w:p w14:paraId="0067EFEC" w14:textId="77777777" w:rsidR="0078270C" w:rsidRPr="00DB48DB" w:rsidRDefault="0078270C" w:rsidP="00670744">
            <w:pPr>
              <w:jc w:val="both"/>
              <w:rPr>
                <w:rFonts w:ascii="Times New Roman" w:hAnsi="Times New Roman" w:cs="Times New Roman"/>
                <w:sz w:val="10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2E6BD6A6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</w:tcPr>
          <w:p w14:paraId="7A1674B2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4A87C973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3BB81A05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70C" w:rsidRPr="0004558A" w14:paraId="4309E1CA" w14:textId="169AE5A9" w:rsidTr="00A74564">
        <w:tc>
          <w:tcPr>
            <w:tcW w:w="3618" w:type="dxa"/>
            <w:gridSpan w:val="2"/>
          </w:tcPr>
          <w:p w14:paraId="563A8F6E" w14:textId="77777777" w:rsidR="0078270C" w:rsidRDefault="0078270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6EB42104" wp14:editId="51D74075">
                      <wp:simplePos x="0" y="0"/>
                      <wp:positionH relativeFrom="column">
                        <wp:posOffset>1180597</wp:posOffset>
                      </wp:positionH>
                      <wp:positionV relativeFrom="paragraph">
                        <wp:posOffset>156845</wp:posOffset>
                      </wp:positionV>
                      <wp:extent cx="409575" cy="231140"/>
                      <wp:effectExtent l="0" t="0" r="28575" b="16510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6B508C" id="Rectangle 49" o:spid="_x0000_s1026" style="position:absolute;margin-left:92.95pt;margin-top:12.35pt;width:32.25pt;height:18.2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/2QY&#10;YN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</w:p>
          <w:p w14:paraId="1F9D402F" w14:textId="49D0B05B" w:rsidR="0078270C" w:rsidRDefault="0078270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vie</w:t>
            </w:r>
          </w:p>
          <w:p w14:paraId="68CBDC68" w14:textId="543D7EE9" w:rsidR="0078270C" w:rsidRPr="00DB48DB" w:rsidRDefault="0078270C" w:rsidP="00670744">
            <w:pPr>
              <w:jc w:val="both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6FD37ACA" w14:textId="76CEC86F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</w:tcPr>
          <w:p w14:paraId="1F1A7EA3" w14:textId="75EC395D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78F751CB" w14:textId="0261AC7C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4F69413C" w14:textId="7822C2B9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70C" w:rsidRPr="0004558A" w14:paraId="135D5FF7" w14:textId="13F88785" w:rsidTr="00A74564">
        <w:tc>
          <w:tcPr>
            <w:tcW w:w="3618" w:type="dxa"/>
            <w:gridSpan w:val="2"/>
          </w:tcPr>
          <w:p w14:paraId="0521BC9F" w14:textId="77777777" w:rsidR="0078270C" w:rsidRDefault="0078270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1679DF2A" wp14:editId="5C72FEBC">
                      <wp:simplePos x="0" y="0"/>
                      <wp:positionH relativeFrom="column">
                        <wp:posOffset>1180597</wp:posOffset>
                      </wp:positionH>
                      <wp:positionV relativeFrom="paragraph">
                        <wp:posOffset>156845</wp:posOffset>
                      </wp:positionV>
                      <wp:extent cx="409575" cy="231140"/>
                      <wp:effectExtent l="0" t="0" r="2857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888717" id="Rectangle 50" o:spid="_x0000_s1026" style="position:absolute;margin-left:92.95pt;margin-top:12.35pt;width:32.25pt;height:18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/2QY&#10;YN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</w:p>
          <w:p w14:paraId="775EBF40" w14:textId="77777777" w:rsidR="0078270C" w:rsidRDefault="0078270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 in reality</w:t>
            </w:r>
          </w:p>
          <w:p w14:paraId="7A4DD1E3" w14:textId="7BAAF44C" w:rsidR="0078270C" w:rsidRDefault="0078270C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</w:t>
            </w:r>
          </w:p>
          <w:p w14:paraId="36B9F073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164A3CDA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</w:tcPr>
          <w:p w14:paraId="390D3F34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4C3E76B8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4073C24C" w14:textId="77777777" w:rsidR="0078270C" w:rsidRPr="0004558A" w:rsidRDefault="0078270C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49F8C1CC" w14:textId="77777777" w:rsidTr="00A74564">
        <w:tc>
          <w:tcPr>
            <w:tcW w:w="3618" w:type="dxa"/>
            <w:gridSpan w:val="2"/>
          </w:tcPr>
          <w:p w14:paraId="0F21C645" w14:textId="6FF1136B" w:rsidR="004D4694" w:rsidRDefault="004D4694" w:rsidP="004D46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7A996011" wp14:editId="690757B2">
                      <wp:simplePos x="0" y="0"/>
                      <wp:positionH relativeFrom="column">
                        <wp:posOffset>1180597</wp:posOffset>
                      </wp:positionH>
                      <wp:positionV relativeFrom="paragraph">
                        <wp:posOffset>156845</wp:posOffset>
                      </wp:positionV>
                      <wp:extent cx="409575" cy="231140"/>
                      <wp:effectExtent l="0" t="0" r="28575" b="1651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A54282" id="Rectangle 21" o:spid="_x0000_s1026" style="position:absolute;margin-left:92.95pt;margin-top:12.35pt;width:32.25pt;height:18.2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" fillcolor="white [3212]" strokecolor="black [3213]" strokeweight="1pt"/>
                  </w:pict>
                </mc:Fallback>
              </mc:AlternateContent>
            </w:r>
          </w:p>
          <w:p w14:paraId="6BDC3991" w14:textId="59BC3AAE" w:rsidR="004D4694" w:rsidRDefault="004D4694" w:rsidP="004D46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</w:t>
            </w:r>
          </w:p>
          <w:p w14:paraId="2523F815" w14:textId="0E82EF41" w:rsidR="004D4694" w:rsidRDefault="004D4694" w:rsidP="004D46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lease specify)</w:t>
            </w:r>
          </w:p>
          <w:p w14:paraId="68B8C160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2DF7B0F" w14:textId="77777777" w:rsidR="00C82D3A" w:rsidRDefault="00C82D3A" w:rsidP="00271048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280B99B" w14:textId="77777777" w:rsidR="00C82D3A" w:rsidRDefault="00C82D3A" w:rsidP="00271048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AF9BDC1" w14:textId="77777777" w:rsidR="00C82D3A" w:rsidRDefault="00C82D3A" w:rsidP="00271048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79F15493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</w:tcPr>
          <w:p w14:paraId="3A4685D6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3E893517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30C67EBC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057280BD" w14:textId="77777777" w:rsidTr="0061176C">
        <w:tc>
          <w:tcPr>
            <w:tcW w:w="3618" w:type="dxa"/>
            <w:gridSpan w:val="2"/>
          </w:tcPr>
          <w:p w14:paraId="323D9F30" w14:textId="09AC51BF" w:rsidR="004D4694" w:rsidRPr="00300811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mmendation of Subject – in C</w:t>
            </w: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>harge :</w:t>
            </w:r>
          </w:p>
          <w:p w14:paraId="0110C823" w14:textId="4EC4998D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2CA45D" w14:textId="58674A9F" w:rsidR="004D4694" w:rsidRDefault="004D4694" w:rsidP="00F809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evant certified documents are attached. </w:t>
            </w:r>
          </w:p>
          <w:p w14:paraId="3EAA4340" w14:textId="77777777" w:rsidR="004D4694" w:rsidRDefault="004D4694" w:rsidP="00F809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2A4595FD" wp14:editId="4A97C85A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132080</wp:posOffset>
                      </wp:positionV>
                      <wp:extent cx="409575" cy="231140"/>
                      <wp:effectExtent l="0" t="0" r="28575" b="16510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947BE6" id="Rectangle 36" o:spid="_x0000_s1026" style="position:absolute;margin-left:113.1pt;margin-top:10.4pt;width:32.25pt;height:18.2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DZuiPz&#10;3QAAAAk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3BEDFC70" wp14:editId="33FA2310">
                      <wp:simplePos x="0" y="0"/>
                      <wp:positionH relativeFrom="column">
                        <wp:posOffset>338455</wp:posOffset>
                      </wp:positionH>
                      <wp:positionV relativeFrom="paragraph">
                        <wp:posOffset>137160</wp:posOffset>
                      </wp:positionV>
                      <wp:extent cx="409575" cy="231140"/>
                      <wp:effectExtent l="0" t="0" r="2857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AB5BA1" id="Rectangle 37" o:spid="_x0000_s1026" style="position:absolute;margin-left:26.65pt;margin-top:10.8pt;width:32.25pt;height:18.2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" fillcolor="white [3212]" strokecolor="black [3213]" strokeweight="1pt"/>
                  </w:pict>
                </mc:Fallback>
              </mc:AlternateContent>
            </w:r>
          </w:p>
          <w:p w14:paraId="24E2C252" w14:textId="77777777" w:rsidR="004D4694" w:rsidRDefault="004D4694" w:rsidP="00F809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No </w:t>
            </w:r>
          </w:p>
          <w:p w14:paraId="0BBC0297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BC15F9" w14:textId="21A0AD7C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tify that the details provided above are correct as per the records and up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my knowledge.</w:t>
            </w:r>
          </w:p>
          <w:p w14:paraId="1D4FDEB6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210" w:type="dxa"/>
            <w:gridSpan w:val="11"/>
          </w:tcPr>
          <w:p w14:paraId="19FADA84" w14:textId="3EC44568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</w:t>
            </w:r>
          </w:p>
          <w:p w14:paraId="479DC4CE" w14:textId="77777777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A93FE49" w14:textId="0AA76AAB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Design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</w:p>
          <w:p w14:paraId="6A8EFC20" w14:textId="77777777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924047" w14:textId="77777777" w:rsidR="00C82D3A" w:rsidRDefault="00C82D3A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A6B4E04" w14:textId="53B3EB53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Official Stamp</w:t>
            </w:r>
          </w:p>
          <w:p w14:paraId="519CA2A1" w14:textId="77777777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17D6A7" w14:textId="77777777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A92882F" w14:textId="77777777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174291" w14:textId="77777777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61AF42" w14:textId="77777777" w:rsidR="004D4694" w:rsidRPr="005E054E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D7AA757" w14:textId="3857BAC0" w:rsidR="004D4694" w:rsidRPr="005E054E" w:rsidRDefault="004D469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54E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4D4694" w:rsidRPr="0004558A" w14:paraId="63E5DC39" w14:textId="33F1B44D" w:rsidTr="00271048">
        <w:tc>
          <w:tcPr>
            <w:tcW w:w="9828" w:type="dxa"/>
            <w:gridSpan w:val="13"/>
          </w:tcPr>
          <w:p w14:paraId="5A9ECDE1" w14:textId="0DA6A868" w:rsidR="004D4694" w:rsidRPr="0004558A" w:rsidRDefault="004D4694" w:rsidP="00BC5CE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7.4 </w:t>
            </w:r>
            <w:r w:rsidRPr="00202DB6">
              <w:rPr>
                <w:rFonts w:ascii="Times New Roman" w:hAnsi="Times New Roman" w:cs="Times New Roman"/>
                <w:b/>
                <w:sz w:val="24"/>
                <w:szCs w:val="24"/>
              </w:rPr>
              <w:t>Performance in the Aesthetic Field at a University Approved Event</w:t>
            </w:r>
          </w:p>
        </w:tc>
      </w:tr>
      <w:tr w:rsidR="004D4694" w:rsidRPr="0004558A" w14:paraId="7A41D9E9" w14:textId="194D1DC3" w:rsidTr="0062147C">
        <w:tc>
          <w:tcPr>
            <w:tcW w:w="3618" w:type="dxa"/>
            <w:gridSpan w:val="2"/>
          </w:tcPr>
          <w:p w14:paraId="043E629C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</w:tc>
        <w:tc>
          <w:tcPr>
            <w:tcW w:w="1530" w:type="dxa"/>
            <w:gridSpan w:val="3"/>
          </w:tcPr>
          <w:p w14:paraId="6859ABBF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Place/Award</w:t>
            </w:r>
          </w:p>
        </w:tc>
        <w:tc>
          <w:tcPr>
            <w:tcW w:w="1170" w:type="dxa"/>
            <w:gridSpan w:val="2"/>
          </w:tcPr>
          <w:p w14:paraId="531EBD9D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1530" w:type="dxa"/>
            <w:gridSpan w:val="3"/>
          </w:tcPr>
          <w:p w14:paraId="57C34BDA" w14:textId="1C024FF9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980" w:type="dxa"/>
            <w:gridSpan w:val="3"/>
          </w:tcPr>
          <w:p w14:paraId="3E7B8055" w14:textId="1FC2D1E9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4D4694" w:rsidRPr="0004558A" w14:paraId="4BDE6F17" w14:textId="22F70317" w:rsidTr="0062147C">
        <w:tc>
          <w:tcPr>
            <w:tcW w:w="3618" w:type="dxa"/>
            <w:gridSpan w:val="2"/>
          </w:tcPr>
          <w:p w14:paraId="7A8FFE6B" w14:textId="4090E899" w:rsidR="004D4694" w:rsidRPr="0004558A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.1</w:t>
            </w:r>
          </w:p>
        </w:tc>
        <w:tc>
          <w:tcPr>
            <w:tcW w:w="1530" w:type="dxa"/>
            <w:gridSpan w:val="3"/>
          </w:tcPr>
          <w:p w14:paraId="012058F8" w14:textId="505C2F5F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633DB7" w14:textId="77777777" w:rsidR="004D4694" w:rsidRDefault="004D4694" w:rsidP="003979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435F6F" w14:textId="77777777" w:rsidR="004D4694" w:rsidRDefault="004D4694" w:rsidP="003979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40FA0F" w14:textId="77777777" w:rsidR="004D4694" w:rsidRDefault="004D4694" w:rsidP="003979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92235A" w14:textId="77777777" w:rsidR="004D4694" w:rsidRPr="003979CE" w:rsidRDefault="004D4694" w:rsidP="003979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</w:tcPr>
          <w:p w14:paraId="5101CC94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4D12233B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793E4465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657D8138" w14:textId="77777777" w:rsidTr="0062147C">
        <w:tc>
          <w:tcPr>
            <w:tcW w:w="3618" w:type="dxa"/>
            <w:gridSpan w:val="2"/>
          </w:tcPr>
          <w:p w14:paraId="6F29CC27" w14:textId="12380CBA" w:rsidR="004D4694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.2</w:t>
            </w:r>
          </w:p>
          <w:p w14:paraId="3189D7F9" w14:textId="77777777" w:rsidR="004D4694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ED0529" w14:textId="77777777" w:rsidR="004D4694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35B109E1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D4CD6F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DA0D36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1DD353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EBF31A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</w:tcPr>
          <w:p w14:paraId="74D9F3ED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686FAFE0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1FBB0A0E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7EF01911" w14:textId="77777777" w:rsidTr="0062147C">
        <w:tc>
          <w:tcPr>
            <w:tcW w:w="3618" w:type="dxa"/>
            <w:gridSpan w:val="2"/>
          </w:tcPr>
          <w:p w14:paraId="102F4334" w14:textId="0B4CF891" w:rsidR="004D4694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.3</w:t>
            </w:r>
          </w:p>
          <w:p w14:paraId="0031C9E8" w14:textId="77777777" w:rsidR="004D4694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E6BAD7" w14:textId="77777777" w:rsidR="004D4694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4939D46A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96D3D4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494662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9AC0F1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</w:tcPr>
          <w:p w14:paraId="17E8BA8A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3"/>
          </w:tcPr>
          <w:p w14:paraId="56490391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gridSpan w:val="3"/>
          </w:tcPr>
          <w:p w14:paraId="4A1ABDCC" w14:textId="77777777" w:rsidR="004D469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5034E7C9" w14:textId="77777777" w:rsidTr="0062147C">
        <w:tc>
          <w:tcPr>
            <w:tcW w:w="3618" w:type="dxa"/>
            <w:gridSpan w:val="2"/>
          </w:tcPr>
          <w:p w14:paraId="2DD9CACE" w14:textId="1F9C235C" w:rsidR="004D4694" w:rsidRPr="00300811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ommendation of Subject – i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>harge :</w:t>
            </w:r>
          </w:p>
          <w:p w14:paraId="174610DD" w14:textId="066F22A2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DE8F35" w14:textId="4C9AA169" w:rsidR="004D4694" w:rsidRDefault="004D4694" w:rsidP="00930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evant certified documents are attached. </w:t>
            </w:r>
          </w:p>
          <w:p w14:paraId="5928B3FA" w14:textId="77777777" w:rsidR="004D4694" w:rsidRDefault="004D4694" w:rsidP="00930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0FEFAE7B" wp14:editId="790566B1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132080</wp:posOffset>
                      </wp:positionV>
                      <wp:extent cx="409575" cy="231140"/>
                      <wp:effectExtent l="0" t="0" r="28575" b="1651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91F303" id="Rectangle 38" o:spid="_x0000_s1026" style="position:absolute;margin-left:113.1pt;margin-top:10.4pt;width:32.25pt;height:18.2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DZuiPz&#10;3QAAAAk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5F41957A" wp14:editId="721048DA">
                      <wp:simplePos x="0" y="0"/>
                      <wp:positionH relativeFrom="column">
                        <wp:posOffset>338455</wp:posOffset>
                      </wp:positionH>
                      <wp:positionV relativeFrom="paragraph">
                        <wp:posOffset>137160</wp:posOffset>
                      </wp:positionV>
                      <wp:extent cx="409575" cy="231140"/>
                      <wp:effectExtent l="0" t="0" r="28575" b="1651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D514C2" id="Rectangle 39" o:spid="_x0000_s1026" style="position:absolute;margin-left:26.65pt;margin-top:10.8pt;width:32.25pt;height:18.2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" fillcolor="white [3212]" strokecolor="black [3213]" strokeweight="1pt"/>
                  </w:pict>
                </mc:Fallback>
              </mc:AlternateContent>
            </w:r>
          </w:p>
          <w:p w14:paraId="098D61DA" w14:textId="77777777" w:rsidR="004D4694" w:rsidRDefault="004D4694" w:rsidP="00930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No </w:t>
            </w:r>
          </w:p>
          <w:p w14:paraId="68D3D60C" w14:textId="77777777" w:rsidR="004D4694" w:rsidRDefault="004D4694" w:rsidP="00930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ECDE90" w14:textId="47467142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tify that the details provided above are correct as per the records and up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my knowledge.</w:t>
            </w:r>
          </w:p>
          <w:p w14:paraId="03B7BAC0" w14:textId="77777777" w:rsidR="004D4694" w:rsidRDefault="004D4694" w:rsidP="00384B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10" w:type="dxa"/>
            <w:gridSpan w:val="11"/>
          </w:tcPr>
          <w:p w14:paraId="10CFC9F9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   </w:t>
            </w:r>
          </w:p>
          <w:p w14:paraId="01509FEC" w14:textId="0E8413BA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</w:p>
          <w:p w14:paraId="0D13C6A7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39CCE09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</w:t>
            </w:r>
          </w:p>
          <w:p w14:paraId="4AB8A4B3" w14:textId="41990EE1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</w:t>
            </w:r>
          </w:p>
          <w:p w14:paraId="28933691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A11811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                                                      Official Stamp</w:t>
            </w:r>
          </w:p>
          <w:p w14:paraId="69251146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E14A71C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5BC09B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FF8AF36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66673C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7C5E24B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875712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A07EFF" w14:textId="21C771D6" w:rsidR="004D4694" w:rsidRPr="00A3096A" w:rsidRDefault="004D469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096A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</w:tr>
      <w:tr w:rsidR="004D4694" w:rsidRPr="0004558A" w14:paraId="72A8B753" w14:textId="77777777" w:rsidTr="0062147C">
        <w:tc>
          <w:tcPr>
            <w:tcW w:w="9828" w:type="dxa"/>
            <w:gridSpan w:val="13"/>
          </w:tcPr>
          <w:p w14:paraId="70D33BC4" w14:textId="1AA9E9F0" w:rsidR="004D4694" w:rsidRPr="00FC67D0" w:rsidRDefault="004D4694" w:rsidP="00BF183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7.5 </w:t>
            </w:r>
            <w:r w:rsidRPr="00FC67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vention i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na</w:t>
            </w:r>
            <w:r w:rsidR="00BF1835">
              <w:rPr>
                <w:rFonts w:ascii="Times New Roman" w:hAnsi="Times New Roman" w:cs="Times New Roman"/>
                <w:b/>
                <w:sz w:val="24"/>
                <w:szCs w:val="24"/>
              </w:rPr>
              <w:t>gerial</w:t>
            </w:r>
            <w:r w:rsidRPr="00FC67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ield or Taking part in Project of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na</w:t>
            </w:r>
            <w:r w:rsidR="00BF1835">
              <w:rPr>
                <w:rFonts w:ascii="Times New Roman" w:hAnsi="Times New Roman" w:cs="Times New Roman"/>
                <w:b/>
                <w:sz w:val="24"/>
                <w:szCs w:val="24"/>
              </w:rPr>
              <w:t>gerial</w:t>
            </w:r>
            <w:r w:rsidRPr="00FC67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dvancement</w:t>
            </w:r>
          </w:p>
        </w:tc>
      </w:tr>
      <w:tr w:rsidR="004D4694" w:rsidRPr="0004558A" w14:paraId="1CCC13C0" w14:textId="77777777" w:rsidTr="002F3EE0">
        <w:tc>
          <w:tcPr>
            <w:tcW w:w="3618" w:type="dxa"/>
            <w:gridSpan w:val="2"/>
          </w:tcPr>
          <w:p w14:paraId="6AEB4EF0" w14:textId="0E6BDA98" w:rsidR="004D4694" w:rsidRPr="00EB19A0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Event </w:t>
            </w:r>
          </w:p>
        </w:tc>
        <w:tc>
          <w:tcPr>
            <w:tcW w:w="1489" w:type="dxa"/>
            <w:gridSpan w:val="2"/>
          </w:tcPr>
          <w:p w14:paraId="0C2CF04E" w14:textId="4AB65F0F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301" w:type="dxa"/>
            <w:gridSpan w:val="4"/>
          </w:tcPr>
          <w:p w14:paraId="330B850D" w14:textId="5495F106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1678" w:type="dxa"/>
            <w:gridSpan w:val="3"/>
          </w:tcPr>
          <w:p w14:paraId="5BFC1DB6" w14:textId="174C56C3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742" w:type="dxa"/>
            <w:gridSpan w:val="2"/>
          </w:tcPr>
          <w:p w14:paraId="6040460C" w14:textId="66A939AD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4D4694" w:rsidRPr="0004558A" w14:paraId="1675EF03" w14:textId="77777777" w:rsidTr="002F3EE0">
        <w:tc>
          <w:tcPr>
            <w:tcW w:w="3618" w:type="dxa"/>
            <w:gridSpan w:val="2"/>
          </w:tcPr>
          <w:p w14:paraId="59E2E878" w14:textId="2588DFE3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5.1</w:t>
            </w:r>
          </w:p>
          <w:p w14:paraId="0F01C150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7BD06F" w14:textId="77777777" w:rsidR="004D4694" w:rsidRPr="00EB19A0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gridSpan w:val="2"/>
          </w:tcPr>
          <w:p w14:paraId="6EF82C3B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gridSpan w:val="4"/>
          </w:tcPr>
          <w:p w14:paraId="41C5C1A7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8" w:type="dxa"/>
            <w:gridSpan w:val="3"/>
          </w:tcPr>
          <w:p w14:paraId="5AA30500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2" w:type="dxa"/>
            <w:gridSpan w:val="2"/>
          </w:tcPr>
          <w:p w14:paraId="3B03A8F7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10428594" w14:textId="77777777" w:rsidTr="002F3EE0">
        <w:tc>
          <w:tcPr>
            <w:tcW w:w="3618" w:type="dxa"/>
            <w:gridSpan w:val="2"/>
          </w:tcPr>
          <w:p w14:paraId="630B2F64" w14:textId="5161D63B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5.2</w:t>
            </w:r>
          </w:p>
          <w:p w14:paraId="3F260B1C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9E6A07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gridSpan w:val="2"/>
          </w:tcPr>
          <w:p w14:paraId="01DE59B5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242130" w14:textId="77777777" w:rsidR="00B55992" w:rsidRDefault="00B55992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19FD43" w14:textId="77777777" w:rsidR="00B55992" w:rsidRDefault="00B55992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565A71" w14:textId="77777777" w:rsidR="00B55992" w:rsidRDefault="00B55992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gridSpan w:val="4"/>
          </w:tcPr>
          <w:p w14:paraId="00D8A155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8" w:type="dxa"/>
            <w:gridSpan w:val="3"/>
          </w:tcPr>
          <w:p w14:paraId="11B1EC29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2" w:type="dxa"/>
            <w:gridSpan w:val="2"/>
          </w:tcPr>
          <w:p w14:paraId="71BD8FCC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3D876EA5" w14:textId="77777777" w:rsidTr="002F3EE0">
        <w:tc>
          <w:tcPr>
            <w:tcW w:w="3618" w:type="dxa"/>
            <w:gridSpan w:val="2"/>
          </w:tcPr>
          <w:p w14:paraId="70FD31D0" w14:textId="316469CE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.5.3</w:t>
            </w:r>
          </w:p>
          <w:p w14:paraId="3C6CD9D2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7A7ABF" w14:textId="77777777" w:rsidR="004D4694" w:rsidRPr="00EB19A0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gridSpan w:val="2"/>
          </w:tcPr>
          <w:p w14:paraId="36C3CD2D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gridSpan w:val="4"/>
          </w:tcPr>
          <w:p w14:paraId="10A2FE62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8" w:type="dxa"/>
            <w:gridSpan w:val="3"/>
          </w:tcPr>
          <w:p w14:paraId="5805B092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2" w:type="dxa"/>
            <w:gridSpan w:val="2"/>
          </w:tcPr>
          <w:p w14:paraId="6D53A901" w14:textId="77777777" w:rsidR="004D4694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4694" w:rsidRPr="0004558A" w14:paraId="5E676FEF" w14:textId="77777777" w:rsidTr="0062147C">
        <w:tc>
          <w:tcPr>
            <w:tcW w:w="3618" w:type="dxa"/>
            <w:gridSpan w:val="2"/>
          </w:tcPr>
          <w:p w14:paraId="704693CE" w14:textId="5201392A" w:rsidR="004D4694" w:rsidRPr="00300811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mmendation of Subject – in C</w:t>
            </w: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>harge :</w:t>
            </w:r>
          </w:p>
          <w:p w14:paraId="5EA14B6E" w14:textId="1860C0CC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6F2A9" w14:textId="177DFACF" w:rsidR="004D4694" w:rsidRDefault="004D4694" w:rsidP="00A309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evant certified documents are attached. </w:t>
            </w:r>
          </w:p>
          <w:p w14:paraId="37782805" w14:textId="77777777" w:rsidR="004D4694" w:rsidRDefault="004D4694" w:rsidP="00A309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0BA99E5E" wp14:editId="052D2716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132080</wp:posOffset>
                      </wp:positionV>
                      <wp:extent cx="409575" cy="231140"/>
                      <wp:effectExtent l="0" t="0" r="28575" b="1651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1ACDE2" id="Rectangle 48" o:spid="_x0000_s1026" style="position:absolute;margin-left:113.1pt;margin-top:10.4pt;width:32.25pt;height:18.2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DZuiPz&#10;3QAAAAk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30412D8B" wp14:editId="4F7CE9F6">
                      <wp:simplePos x="0" y="0"/>
                      <wp:positionH relativeFrom="column">
                        <wp:posOffset>338455</wp:posOffset>
                      </wp:positionH>
                      <wp:positionV relativeFrom="paragraph">
                        <wp:posOffset>137160</wp:posOffset>
                      </wp:positionV>
                      <wp:extent cx="409575" cy="231140"/>
                      <wp:effectExtent l="0" t="0" r="28575" b="1651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0FB5E0" id="Rectangle 51" o:spid="_x0000_s1026" style="position:absolute;margin-left:26.65pt;margin-top:10.8pt;width:32.25pt;height:18.2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" fillcolor="white [3212]" strokecolor="black [3213]" strokeweight="1pt"/>
                  </w:pict>
                </mc:Fallback>
              </mc:AlternateContent>
            </w:r>
          </w:p>
          <w:p w14:paraId="17A40D94" w14:textId="77777777" w:rsidR="004D4694" w:rsidRDefault="004D4694" w:rsidP="00A309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No </w:t>
            </w:r>
          </w:p>
          <w:p w14:paraId="2A7094BA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066270" w14:textId="7473D694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tify that the details provided above are correct as per the records and up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my knowledge.</w:t>
            </w:r>
          </w:p>
          <w:p w14:paraId="0ABD197D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10" w:type="dxa"/>
            <w:gridSpan w:val="11"/>
          </w:tcPr>
          <w:p w14:paraId="0CB95FE6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          </w:t>
            </w:r>
          </w:p>
          <w:p w14:paraId="3EA0B1B4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5068C2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DC9EE3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</w:t>
            </w:r>
          </w:p>
          <w:p w14:paraId="35CE143E" w14:textId="55C83970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</w:t>
            </w:r>
          </w:p>
          <w:p w14:paraId="3DEB5DCC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7A3BB2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                                                      Official Stamp</w:t>
            </w:r>
          </w:p>
          <w:p w14:paraId="3150D450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4EDC0D5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00B4E99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D3054B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67EF38E" w14:textId="77777777" w:rsidR="004D4694" w:rsidRDefault="004D4694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9A58836" w14:textId="595DB981" w:rsidR="004D4694" w:rsidRPr="00A3096A" w:rsidRDefault="004D4694" w:rsidP="0067074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096A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</w:tr>
    </w:tbl>
    <w:p w14:paraId="39058C0C" w14:textId="77777777" w:rsidR="001E0011" w:rsidRPr="0010104E" w:rsidRDefault="001E0011" w:rsidP="00F62DB2">
      <w:pPr>
        <w:rPr>
          <w:rFonts w:ascii="Times New Roman" w:hAnsi="Times New Roman" w:cs="Times New Roman"/>
          <w:sz w:val="12"/>
          <w:szCs w:val="24"/>
        </w:rPr>
      </w:pPr>
    </w:p>
    <w:p w14:paraId="19130056" w14:textId="0900B4FE" w:rsidR="00280025" w:rsidRPr="00280025" w:rsidRDefault="00033EF2" w:rsidP="00280025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8.</w:t>
      </w:r>
      <w:r w:rsidR="004F5B08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Research</w:t>
      </w:r>
      <w:r w:rsidR="00306F2C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or Pursuing New K</w:t>
      </w:r>
      <w:r w:rsidRPr="0004558A">
        <w:rPr>
          <w:rFonts w:ascii="Times New Roman" w:hAnsi="Times New Roman" w:cs="Times New Roman"/>
          <w:b/>
          <w:bCs/>
          <w:sz w:val="24"/>
          <w:szCs w:val="24"/>
        </w:rPr>
        <w:t>nowledge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283"/>
        <w:gridCol w:w="2235"/>
        <w:gridCol w:w="1277"/>
        <w:gridCol w:w="1705"/>
        <w:gridCol w:w="2076"/>
      </w:tblGrid>
      <w:tr w:rsidR="009B2DDA" w:rsidRPr="0004558A" w14:paraId="6C4BAEE5" w14:textId="77777777" w:rsidTr="00271048">
        <w:tc>
          <w:tcPr>
            <w:tcW w:w="9576" w:type="dxa"/>
            <w:gridSpan w:val="5"/>
          </w:tcPr>
          <w:p w14:paraId="50C68E3E" w14:textId="499908E1" w:rsidR="009B2DDA" w:rsidRPr="0004558A" w:rsidRDefault="004D4694" w:rsidP="0067074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8.1 </w:t>
            </w:r>
            <w:r w:rsidR="009B2DDA"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er</w:t>
            </w:r>
            <w:r w:rsidR="00B967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="009B2DDA"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viewed Publication </w:t>
            </w:r>
          </w:p>
        </w:tc>
      </w:tr>
      <w:tr w:rsidR="00280025" w:rsidRPr="0004558A" w14:paraId="42B81C9F" w14:textId="77777777" w:rsidTr="00280025">
        <w:tc>
          <w:tcPr>
            <w:tcW w:w="2283" w:type="dxa"/>
          </w:tcPr>
          <w:p w14:paraId="2E81873F" w14:textId="77777777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Title of the Paper </w:t>
            </w:r>
          </w:p>
        </w:tc>
        <w:tc>
          <w:tcPr>
            <w:tcW w:w="2235" w:type="dxa"/>
          </w:tcPr>
          <w:p w14:paraId="3A2E3FB3" w14:textId="77777777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Authors </w:t>
            </w:r>
          </w:p>
        </w:tc>
        <w:tc>
          <w:tcPr>
            <w:tcW w:w="1277" w:type="dxa"/>
          </w:tcPr>
          <w:p w14:paraId="1B4E7844" w14:textId="5A8572D8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7A66C34D" w14:textId="743F4434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2076" w:type="dxa"/>
          </w:tcPr>
          <w:p w14:paraId="2C68920F" w14:textId="3AA9DB31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280025" w:rsidRPr="0004558A" w14:paraId="040D81F6" w14:textId="77777777" w:rsidTr="00280025">
        <w:trPr>
          <w:trHeight w:val="962"/>
        </w:trPr>
        <w:tc>
          <w:tcPr>
            <w:tcW w:w="2283" w:type="dxa"/>
          </w:tcPr>
          <w:p w14:paraId="2C2ECB11" w14:textId="20F73522" w:rsidR="009B2DDA" w:rsidRPr="0004558A" w:rsidRDefault="004D4694" w:rsidP="00F62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1.1</w:t>
            </w:r>
          </w:p>
        </w:tc>
        <w:tc>
          <w:tcPr>
            <w:tcW w:w="2235" w:type="dxa"/>
          </w:tcPr>
          <w:p w14:paraId="1A3113B6" w14:textId="77777777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CDD9FF" w14:textId="77777777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7DB5D6" w14:textId="77777777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4FB5CCBA" w14:textId="77777777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0B3CE2D3" w14:textId="77777777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0C7BCA53" w14:textId="535F5496" w:rsidR="009B2DDA" w:rsidRPr="0004558A" w:rsidRDefault="009B2DDA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78035612" w14:textId="77777777" w:rsidTr="00280025">
        <w:trPr>
          <w:trHeight w:val="962"/>
        </w:trPr>
        <w:tc>
          <w:tcPr>
            <w:tcW w:w="2283" w:type="dxa"/>
          </w:tcPr>
          <w:p w14:paraId="78D49AA3" w14:textId="46BE166B" w:rsidR="00280025" w:rsidRPr="0004558A" w:rsidRDefault="004D4694" w:rsidP="00F62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1.2</w:t>
            </w:r>
          </w:p>
        </w:tc>
        <w:tc>
          <w:tcPr>
            <w:tcW w:w="2235" w:type="dxa"/>
          </w:tcPr>
          <w:p w14:paraId="7B2C2E44" w14:textId="77777777" w:rsidR="00280025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F7D72B" w14:textId="77777777" w:rsidR="00280025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3D584D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3F7149D4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82A2B45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04CAED6E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4564" w:rsidRPr="0004558A" w14:paraId="700F6F44" w14:textId="77777777" w:rsidTr="00280025">
        <w:trPr>
          <w:trHeight w:val="962"/>
        </w:trPr>
        <w:tc>
          <w:tcPr>
            <w:tcW w:w="2283" w:type="dxa"/>
          </w:tcPr>
          <w:p w14:paraId="5708C37D" w14:textId="056EE223" w:rsidR="00A74564" w:rsidRPr="0004558A" w:rsidRDefault="004D4694" w:rsidP="00F62D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1.3</w:t>
            </w:r>
          </w:p>
        </w:tc>
        <w:tc>
          <w:tcPr>
            <w:tcW w:w="2235" w:type="dxa"/>
          </w:tcPr>
          <w:p w14:paraId="064070F9" w14:textId="77777777" w:rsidR="00A74564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713ABCC6" w14:textId="77777777" w:rsidR="00A74564" w:rsidRPr="0004558A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568DA3C" w14:textId="77777777" w:rsidR="00A74564" w:rsidRPr="0004558A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528915A0" w14:textId="77777777" w:rsidR="00A74564" w:rsidRPr="0004558A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3CBF10A4" w14:textId="77777777" w:rsidTr="00271048">
        <w:tc>
          <w:tcPr>
            <w:tcW w:w="9576" w:type="dxa"/>
            <w:gridSpan w:val="5"/>
          </w:tcPr>
          <w:p w14:paraId="153F6980" w14:textId="09E61556" w:rsidR="00280025" w:rsidRPr="0004558A" w:rsidRDefault="004D4694" w:rsidP="0067074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8.2 </w:t>
            </w:r>
            <w:r w:rsidR="00280025"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sentation at a Scientific Forum </w:t>
            </w:r>
          </w:p>
        </w:tc>
      </w:tr>
      <w:tr w:rsidR="00280025" w:rsidRPr="0004558A" w14:paraId="16C8B962" w14:textId="77777777" w:rsidTr="00280025">
        <w:tc>
          <w:tcPr>
            <w:tcW w:w="2283" w:type="dxa"/>
          </w:tcPr>
          <w:p w14:paraId="08EE45D0" w14:textId="15B34E45" w:rsidR="00280025" w:rsidRPr="0004558A" w:rsidRDefault="00280025" w:rsidP="00A745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 w:rsidR="00A74564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orum </w:t>
            </w:r>
          </w:p>
        </w:tc>
        <w:tc>
          <w:tcPr>
            <w:tcW w:w="2235" w:type="dxa"/>
          </w:tcPr>
          <w:p w14:paraId="37F8F50F" w14:textId="7C2F1116" w:rsidR="00280025" w:rsidRPr="0004558A" w:rsidRDefault="00280025" w:rsidP="00A745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International/ Local </w:t>
            </w:r>
            <w:r w:rsidR="00A7456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onference </w:t>
            </w:r>
          </w:p>
        </w:tc>
        <w:tc>
          <w:tcPr>
            <w:tcW w:w="1277" w:type="dxa"/>
          </w:tcPr>
          <w:p w14:paraId="1520E6C1" w14:textId="72848EEF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64DE18A3" w14:textId="7468A153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2076" w:type="dxa"/>
          </w:tcPr>
          <w:p w14:paraId="37641D67" w14:textId="7ABCD341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280025" w:rsidRPr="0004558A" w14:paraId="3236AB0E" w14:textId="77777777" w:rsidTr="00280025">
        <w:tc>
          <w:tcPr>
            <w:tcW w:w="2283" w:type="dxa"/>
          </w:tcPr>
          <w:p w14:paraId="2D7CAA96" w14:textId="5ACD35B2" w:rsidR="00280025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.1</w:t>
            </w:r>
          </w:p>
        </w:tc>
        <w:tc>
          <w:tcPr>
            <w:tcW w:w="2235" w:type="dxa"/>
          </w:tcPr>
          <w:p w14:paraId="07893614" w14:textId="77777777" w:rsidR="00280025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6BD5AB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EC4F2B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240B4E2C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5A5FD69" w14:textId="2A413E99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0BF7885A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4F0FE1BA" w14:textId="77777777" w:rsidTr="00280025">
        <w:tc>
          <w:tcPr>
            <w:tcW w:w="2283" w:type="dxa"/>
          </w:tcPr>
          <w:p w14:paraId="6BCB8BAF" w14:textId="0D91C303" w:rsidR="00280025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.2</w:t>
            </w:r>
          </w:p>
        </w:tc>
        <w:tc>
          <w:tcPr>
            <w:tcW w:w="2235" w:type="dxa"/>
          </w:tcPr>
          <w:p w14:paraId="30120A65" w14:textId="77777777" w:rsidR="00280025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25971D" w14:textId="77777777" w:rsidR="00280025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BAAF7C" w14:textId="77777777" w:rsidR="00280025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66EB179D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63F5CDB5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67E17344" w14:textId="77777777" w:rsidR="00280025" w:rsidRPr="0004558A" w:rsidRDefault="00280025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4564" w:rsidRPr="0004558A" w14:paraId="59C8A1B4" w14:textId="77777777" w:rsidTr="00280025">
        <w:tc>
          <w:tcPr>
            <w:tcW w:w="2283" w:type="dxa"/>
          </w:tcPr>
          <w:p w14:paraId="10241847" w14:textId="2BF2F94C" w:rsidR="00A74564" w:rsidRPr="0004558A" w:rsidRDefault="004D469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.3</w:t>
            </w:r>
          </w:p>
        </w:tc>
        <w:tc>
          <w:tcPr>
            <w:tcW w:w="2235" w:type="dxa"/>
          </w:tcPr>
          <w:p w14:paraId="00F05E05" w14:textId="77777777" w:rsidR="00A74564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53A150" w14:textId="77777777" w:rsidR="00A74564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C414E3" w14:textId="77777777" w:rsidR="00A74564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2462320A" w14:textId="77777777" w:rsidR="00A74564" w:rsidRPr="0004558A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662680D9" w14:textId="77777777" w:rsidR="00A74564" w:rsidRPr="0004558A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6E29EF27" w14:textId="77777777" w:rsidR="00A74564" w:rsidRPr="0004558A" w:rsidRDefault="00A74564" w:rsidP="006707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032EBFDF" w14:textId="77777777" w:rsidTr="00271048">
        <w:tc>
          <w:tcPr>
            <w:tcW w:w="9576" w:type="dxa"/>
            <w:gridSpan w:val="5"/>
          </w:tcPr>
          <w:p w14:paraId="764D0110" w14:textId="23529CB9" w:rsidR="00280025" w:rsidRPr="0004558A" w:rsidRDefault="004D4694" w:rsidP="0067074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8.3 </w:t>
            </w:r>
            <w:r w:rsidR="00280025"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uthor of a Scientific Book/ Chapter </w:t>
            </w:r>
          </w:p>
        </w:tc>
      </w:tr>
      <w:tr w:rsidR="00280025" w:rsidRPr="0004558A" w14:paraId="3CD393F7" w14:textId="77777777" w:rsidTr="00280025">
        <w:tc>
          <w:tcPr>
            <w:tcW w:w="4518" w:type="dxa"/>
            <w:gridSpan w:val="2"/>
          </w:tcPr>
          <w:p w14:paraId="338387A2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Name of the Book/ Book Chapter</w:t>
            </w:r>
          </w:p>
        </w:tc>
        <w:tc>
          <w:tcPr>
            <w:tcW w:w="1277" w:type="dxa"/>
          </w:tcPr>
          <w:p w14:paraId="5F7D618F" w14:textId="2FC896FA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57F71F7A" w14:textId="7766D3A3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2076" w:type="dxa"/>
          </w:tcPr>
          <w:p w14:paraId="3E7F830E" w14:textId="18F0C674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280025" w:rsidRPr="0004558A" w14:paraId="548F248B" w14:textId="77777777" w:rsidTr="00280025">
        <w:tc>
          <w:tcPr>
            <w:tcW w:w="4518" w:type="dxa"/>
            <w:gridSpan w:val="2"/>
          </w:tcPr>
          <w:p w14:paraId="1BE04971" w14:textId="33531CF4" w:rsidR="00280025" w:rsidRPr="0004558A" w:rsidRDefault="004D4694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.1</w:t>
            </w:r>
          </w:p>
          <w:p w14:paraId="79361E20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D6FFA2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77C0D955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5819B6E0" w14:textId="68148F0D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6D89A516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003D3E12" w14:textId="77777777" w:rsidTr="00280025">
        <w:tc>
          <w:tcPr>
            <w:tcW w:w="4518" w:type="dxa"/>
            <w:gridSpan w:val="2"/>
          </w:tcPr>
          <w:p w14:paraId="67FA0D6E" w14:textId="168A9BE1" w:rsidR="00280025" w:rsidRDefault="004D4694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.2</w:t>
            </w:r>
          </w:p>
          <w:p w14:paraId="7EE22520" w14:textId="77777777" w:rsidR="00280025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4F6FED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7985B308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193242E1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383C66B7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7AB44C71" w14:textId="77777777" w:rsidTr="00280025">
        <w:tc>
          <w:tcPr>
            <w:tcW w:w="4518" w:type="dxa"/>
            <w:gridSpan w:val="2"/>
          </w:tcPr>
          <w:p w14:paraId="0A347238" w14:textId="5E8AB50B" w:rsidR="00280025" w:rsidRDefault="004D4694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.3</w:t>
            </w:r>
          </w:p>
          <w:p w14:paraId="190E7502" w14:textId="77777777" w:rsidR="00280025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E216E9" w14:textId="77777777" w:rsidR="00280025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0E95B84C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20CBF24F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4B1B8B1A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17A75A00" w14:textId="77777777" w:rsidTr="00280025">
        <w:tc>
          <w:tcPr>
            <w:tcW w:w="4518" w:type="dxa"/>
            <w:gridSpan w:val="2"/>
          </w:tcPr>
          <w:p w14:paraId="5AAB9D13" w14:textId="3C2138AF" w:rsidR="00280025" w:rsidRDefault="00504549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.4</w:t>
            </w:r>
          </w:p>
          <w:p w14:paraId="78966EF4" w14:textId="77777777" w:rsidR="00280025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E58FBF" w14:textId="77777777" w:rsidR="00367571" w:rsidRDefault="00367571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0EC8869B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3DE0914B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6B32D1CB" w14:textId="77777777" w:rsidR="00280025" w:rsidRPr="0004558A" w:rsidRDefault="00280025" w:rsidP="003B52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644F2CD8" w14:textId="77777777" w:rsidTr="00271048">
        <w:tc>
          <w:tcPr>
            <w:tcW w:w="9576" w:type="dxa"/>
            <w:gridSpan w:val="5"/>
          </w:tcPr>
          <w:p w14:paraId="1279C389" w14:textId="61886A23" w:rsidR="00280025" w:rsidRPr="0004558A" w:rsidRDefault="00504549" w:rsidP="003B529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8.4 </w:t>
            </w:r>
            <w:r w:rsidR="00280025"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ctive Contribution to Outstanding Research Project </w:t>
            </w:r>
          </w:p>
        </w:tc>
      </w:tr>
      <w:tr w:rsidR="00280025" w:rsidRPr="0004558A" w14:paraId="1796E51E" w14:textId="77777777" w:rsidTr="00280025">
        <w:tc>
          <w:tcPr>
            <w:tcW w:w="2283" w:type="dxa"/>
          </w:tcPr>
          <w:p w14:paraId="4C783EA6" w14:textId="067B7549" w:rsidR="00280025" w:rsidRPr="0004558A" w:rsidRDefault="00280025" w:rsidP="008B758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Title of the</w:t>
            </w:r>
            <w:r w:rsidR="00271048">
              <w:rPr>
                <w:rFonts w:ascii="Times New Roman" w:hAnsi="Times New Roman" w:cs="Times New Roman"/>
                <w:sz w:val="24"/>
                <w:szCs w:val="24"/>
              </w:rPr>
              <w:t xml:space="preserve"> 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esearch </w:t>
            </w:r>
            <w:r w:rsidR="008B75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roject </w:t>
            </w:r>
          </w:p>
        </w:tc>
        <w:tc>
          <w:tcPr>
            <w:tcW w:w="2235" w:type="dxa"/>
          </w:tcPr>
          <w:p w14:paraId="3C083A86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National/ International</w:t>
            </w:r>
          </w:p>
        </w:tc>
        <w:tc>
          <w:tcPr>
            <w:tcW w:w="1277" w:type="dxa"/>
          </w:tcPr>
          <w:p w14:paraId="7071DDF9" w14:textId="23881D43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5" w:type="dxa"/>
          </w:tcPr>
          <w:p w14:paraId="22BA06D1" w14:textId="5AB5DB39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2076" w:type="dxa"/>
          </w:tcPr>
          <w:p w14:paraId="55A43520" w14:textId="018A18C4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280025" w:rsidRPr="0004558A" w14:paraId="647CDFE3" w14:textId="77777777" w:rsidTr="00280025">
        <w:tc>
          <w:tcPr>
            <w:tcW w:w="2283" w:type="dxa"/>
          </w:tcPr>
          <w:p w14:paraId="3AB09841" w14:textId="77777777" w:rsidR="00280025" w:rsidRDefault="00504549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.1</w:t>
            </w:r>
          </w:p>
          <w:p w14:paraId="23CDB827" w14:textId="77777777" w:rsidR="00367571" w:rsidRDefault="00367571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E6F09" w14:textId="77777777" w:rsidR="00367571" w:rsidRDefault="00367571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13235" w14:textId="495CB561" w:rsidR="00367571" w:rsidRPr="0004558A" w:rsidRDefault="00367571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5" w:type="dxa"/>
          </w:tcPr>
          <w:p w14:paraId="0C2FDB78" w14:textId="77777777" w:rsidR="00280025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31594F" w14:textId="77777777" w:rsidR="00280025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03317C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303EA12E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4C8E1FF0" w14:textId="5B5D9589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036C1561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025" w:rsidRPr="0004558A" w14:paraId="7D46A4E8" w14:textId="77777777" w:rsidTr="00280025">
        <w:tc>
          <w:tcPr>
            <w:tcW w:w="2283" w:type="dxa"/>
          </w:tcPr>
          <w:p w14:paraId="191E40F4" w14:textId="77777777" w:rsidR="00280025" w:rsidRDefault="00504549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.2</w:t>
            </w:r>
          </w:p>
          <w:p w14:paraId="38AE98CC" w14:textId="77777777" w:rsidR="00367571" w:rsidRDefault="00367571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28A0E1" w14:textId="77777777" w:rsidR="00367571" w:rsidRDefault="00367571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AB113A" w14:textId="04A71CF7" w:rsidR="00367571" w:rsidRPr="0004558A" w:rsidRDefault="00367571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5" w:type="dxa"/>
          </w:tcPr>
          <w:p w14:paraId="0276DEC7" w14:textId="77777777" w:rsidR="00280025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D1C30" w14:textId="77777777" w:rsidR="00280025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C0BA88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</w:tcPr>
          <w:p w14:paraId="30C0D2CB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14:paraId="706371FC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3218D240" w14:textId="77777777" w:rsidR="00280025" w:rsidRPr="0004558A" w:rsidRDefault="00280025" w:rsidP="00B664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CDFB2D6" w14:textId="77777777" w:rsidR="0010104E" w:rsidRPr="0010104E" w:rsidRDefault="0010104E">
      <w:pPr>
        <w:tabs>
          <w:tab w:val="left" w:pos="6525"/>
        </w:tabs>
        <w:rPr>
          <w:rFonts w:ascii="Times New Roman" w:hAnsi="Times New Roman" w:cs="Times New Roman"/>
          <w:b/>
          <w:bCs/>
          <w:sz w:val="2"/>
          <w:szCs w:val="24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268"/>
        <w:gridCol w:w="1713"/>
        <w:gridCol w:w="1039"/>
        <w:gridCol w:w="1254"/>
        <w:gridCol w:w="1507"/>
        <w:gridCol w:w="1795"/>
      </w:tblGrid>
      <w:tr w:rsidR="00E73E1B" w:rsidRPr="00504549" w14:paraId="15946925" w14:textId="77777777" w:rsidTr="00795810">
        <w:tc>
          <w:tcPr>
            <w:tcW w:w="9576" w:type="dxa"/>
            <w:gridSpan w:val="6"/>
          </w:tcPr>
          <w:p w14:paraId="544C7E41" w14:textId="42236115" w:rsidR="00E73E1B" w:rsidRPr="00504549" w:rsidRDefault="00E73E1B" w:rsidP="00DD77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4549">
              <w:rPr>
                <w:rFonts w:ascii="Times New Roman" w:hAnsi="Times New Roman" w:cs="Times New Roman"/>
                <w:b/>
                <w:sz w:val="24"/>
                <w:szCs w:val="24"/>
              </w:rPr>
              <w:t>8.5 Recognition/ Award for outstanding performance for Research</w:t>
            </w:r>
          </w:p>
        </w:tc>
      </w:tr>
      <w:tr w:rsidR="0010104E" w:rsidRPr="0004558A" w14:paraId="20503A0C" w14:textId="77777777" w:rsidTr="00F30A26">
        <w:tc>
          <w:tcPr>
            <w:tcW w:w="2268" w:type="dxa"/>
          </w:tcPr>
          <w:p w14:paraId="79927419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713" w:type="dxa"/>
          </w:tcPr>
          <w:p w14:paraId="027CE41D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/ International</w:t>
            </w:r>
          </w:p>
        </w:tc>
        <w:tc>
          <w:tcPr>
            <w:tcW w:w="1039" w:type="dxa"/>
          </w:tcPr>
          <w:p w14:paraId="7889A17C" w14:textId="24C10309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254" w:type="dxa"/>
          </w:tcPr>
          <w:p w14:paraId="0C47D7EC" w14:textId="380D7D38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ing Institute</w:t>
            </w:r>
          </w:p>
        </w:tc>
        <w:tc>
          <w:tcPr>
            <w:tcW w:w="1507" w:type="dxa"/>
          </w:tcPr>
          <w:p w14:paraId="3B3332BB" w14:textId="5EC4419F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  <w:tc>
          <w:tcPr>
            <w:tcW w:w="1795" w:type="dxa"/>
          </w:tcPr>
          <w:p w14:paraId="362E1108" w14:textId="7CA73DE9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Allocated by the Selection Committee</w:t>
            </w:r>
          </w:p>
        </w:tc>
      </w:tr>
      <w:tr w:rsidR="0010104E" w:rsidRPr="0004558A" w14:paraId="787820D6" w14:textId="77777777" w:rsidTr="00F30A26">
        <w:tc>
          <w:tcPr>
            <w:tcW w:w="2268" w:type="dxa"/>
          </w:tcPr>
          <w:p w14:paraId="40CFA58B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5.1</w:t>
            </w:r>
          </w:p>
          <w:p w14:paraId="790E8E66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79D524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99B01F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F2AA1B" w14:textId="77777777" w:rsidR="00367571" w:rsidRDefault="00367571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3" w:type="dxa"/>
          </w:tcPr>
          <w:p w14:paraId="1274BA75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480143D" w14:textId="77777777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2321DC85" w14:textId="53051193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7" w:type="dxa"/>
          </w:tcPr>
          <w:p w14:paraId="65158EC4" w14:textId="77777777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14:paraId="0712D4BE" w14:textId="77777777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104E" w:rsidRPr="0004558A" w14:paraId="57B7C0BD" w14:textId="77777777" w:rsidTr="00F30A26">
        <w:tc>
          <w:tcPr>
            <w:tcW w:w="2268" w:type="dxa"/>
          </w:tcPr>
          <w:p w14:paraId="3390AB34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5.2</w:t>
            </w:r>
          </w:p>
          <w:p w14:paraId="5004AE4D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9F9397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064F54" w14:textId="77777777" w:rsidR="00367571" w:rsidRDefault="00367571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DFCF8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3" w:type="dxa"/>
          </w:tcPr>
          <w:p w14:paraId="070E8C44" w14:textId="77777777" w:rsidR="0010104E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52698CF" w14:textId="77777777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5427BBD5" w14:textId="409527D9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7" w:type="dxa"/>
          </w:tcPr>
          <w:p w14:paraId="135DBDE3" w14:textId="77777777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14:paraId="0E4A6956" w14:textId="77777777" w:rsidR="0010104E" w:rsidRPr="0004558A" w:rsidRDefault="0010104E" w:rsidP="00DD77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76178A" w14:textId="77777777" w:rsidR="00367571" w:rsidRDefault="00367571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E71C4DA" w14:textId="77777777" w:rsidR="00367571" w:rsidRPr="0004558A" w:rsidRDefault="00367571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810" w:type="dxa"/>
        <w:tblInd w:w="18" w:type="dxa"/>
        <w:tblLook w:val="04A0" w:firstRow="1" w:lastRow="0" w:firstColumn="1" w:lastColumn="0" w:noHBand="0" w:noVBand="1"/>
      </w:tblPr>
      <w:tblGrid>
        <w:gridCol w:w="3780"/>
        <w:gridCol w:w="6030"/>
      </w:tblGrid>
      <w:tr w:rsidR="008B7588" w:rsidRPr="0004558A" w14:paraId="5CD6A069" w14:textId="77777777" w:rsidTr="00EF52BA">
        <w:tc>
          <w:tcPr>
            <w:tcW w:w="3780" w:type="dxa"/>
          </w:tcPr>
          <w:p w14:paraId="5E82910B" w14:textId="74CACCBA" w:rsidR="008B7588" w:rsidRPr="00300811" w:rsidRDefault="00504549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Recommendation of Subject – in C</w:t>
            </w:r>
            <w:r w:rsidR="008B7588" w:rsidRPr="00300811">
              <w:rPr>
                <w:rFonts w:ascii="Times New Roman" w:hAnsi="Times New Roman" w:cs="Times New Roman"/>
                <w:b/>
                <w:sz w:val="24"/>
                <w:szCs w:val="24"/>
              </w:rPr>
              <w:t>harge :</w:t>
            </w:r>
          </w:p>
          <w:p w14:paraId="52034244" w14:textId="4BF9EEDF" w:rsidR="008B7588" w:rsidRDefault="008B7588" w:rsidP="004D46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26DF62" w14:textId="263C3769" w:rsidR="00A3096A" w:rsidRDefault="00A3096A" w:rsidP="00A309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evant </w:t>
            </w:r>
            <w:r w:rsidR="0050454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tified documents are attached. </w:t>
            </w:r>
          </w:p>
          <w:p w14:paraId="73548492" w14:textId="77777777" w:rsidR="00A3096A" w:rsidRDefault="00A3096A" w:rsidP="00A309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1153D028" wp14:editId="57653C63">
                      <wp:simplePos x="0" y="0"/>
                      <wp:positionH relativeFrom="column">
                        <wp:posOffset>1436370</wp:posOffset>
                      </wp:positionH>
                      <wp:positionV relativeFrom="paragraph">
                        <wp:posOffset>132080</wp:posOffset>
                      </wp:positionV>
                      <wp:extent cx="409575" cy="231140"/>
                      <wp:effectExtent l="0" t="0" r="28575" b="16510"/>
                      <wp:wrapNone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42C1B8" id="Rectangle 52" o:spid="_x0000_s1026" style="position:absolute;margin-left:113.1pt;margin-top:10.4pt;width:32.25pt;height:18.2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" fillcolor="white [3212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61CA8219" wp14:editId="30EDD4A5">
                      <wp:simplePos x="0" y="0"/>
                      <wp:positionH relativeFrom="column">
                        <wp:posOffset>338455</wp:posOffset>
                      </wp:positionH>
                      <wp:positionV relativeFrom="paragraph">
                        <wp:posOffset>137160</wp:posOffset>
                      </wp:positionV>
                      <wp:extent cx="409575" cy="231140"/>
                      <wp:effectExtent l="0" t="0" r="2857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9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E902CF" id="Rectangle 53" o:spid="_x0000_s1026" style="position:absolute;margin-left:26.65pt;margin-top:10.8pt;width:32.25pt;height:18.2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" fillcolor="white [3212]" strokecolor="black [3213]" strokeweight="1pt"/>
                  </w:pict>
                </mc:Fallback>
              </mc:AlternateContent>
            </w:r>
          </w:p>
          <w:p w14:paraId="0C6ECA4E" w14:textId="77777777" w:rsidR="00A3096A" w:rsidRDefault="00A3096A" w:rsidP="00A309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                    No </w:t>
            </w:r>
          </w:p>
          <w:p w14:paraId="66C10BA0" w14:textId="77777777" w:rsidR="008B7588" w:rsidRDefault="008B7588" w:rsidP="004D46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E7E5C6" w14:textId="35553A0C" w:rsidR="008B7588" w:rsidRDefault="008B7588" w:rsidP="004D46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cer</w:t>
            </w:r>
            <w:r w:rsidR="00167A58">
              <w:rPr>
                <w:rFonts w:ascii="Times New Roman" w:hAnsi="Times New Roman" w:cs="Times New Roman"/>
                <w:sz w:val="24"/>
                <w:szCs w:val="24"/>
              </w:rPr>
              <w:t>tify that the details provided in section 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 correct </w:t>
            </w:r>
            <w:r w:rsidR="00A3096A">
              <w:rPr>
                <w:rFonts w:ascii="Times New Roman" w:hAnsi="Times New Roman" w:cs="Times New Roman"/>
                <w:sz w:val="24"/>
                <w:szCs w:val="24"/>
              </w:rPr>
              <w:t xml:space="preserve">as p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records and up</w:t>
            </w:r>
            <w:r w:rsidR="00B967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my knowledge.</w:t>
            </w:r>
          </w:p>
          <w:p w14:paraId="4331E60D" w14:textId="77777777" w:rsidR="008B7588" w:rsidRPr="0004558A" w:rsidRDefault="008B7588" w:rsidP="00271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14:paraId="5F8AB922" w14:textId="77777777" w:rsidR="008B7588" w:rsidRPr="00D53506" w:rsidRDefault="008B7588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350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          </w:t>
            </w:r>
          </w:p>
          <w:p w14:paraId="67ED405D" w14:textId="77777777" w:rsidR="008B7588" w:rsidRPr="00D53506" w:rsidRDefault="008B7588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3CB2906" w14:textId="77777777" w:rsidR="008B7588" w:rsidRPr="00D53506" w:rsidRDefault="008B7588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350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      </w:t>
            </w:r>
          </w:p>
          <w:p w14:paraId="73F17A9B" w14:textId="77777777" w:rsidR="008B7588" w:rsidRPr="00D53506" w:rsidRDefault="008B7588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1AF4A1" w14:textId="627274C1" w:rsidR="00EF52BA" w:rsidRPr="00D53506" w:rsidRDefault="00EF52BA" w:rsidP="00EF52B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350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ature                                                </w:t>
            </w:r>
            <w:r w:rsidR="00BF2B3C" w:rsidRPr="00D5350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  <w:r w:rsidRPr="00D53506">
              <w:rPr>
                <w:rFonts w:ascii="Times New Roman" w:hAnsi="Times New Roman" w:cs="Times New Roman"/>
                <w:b/>
                <w:sz w:val="24"/>
                <w:szCs w:val="24"/>
              </w:rPr>
              <w:t>Official Stamp</w:t>
            </w:r>
          </w:p>
          <w:p w14:paraId="0627AA18" w14:textId="77777777" w:rsidR="00EF52BA" w:rsidRPr="00D53506" w:rsidRDefault="00EF52BA" w:rsidP="00EF52B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584DFED" w14:textId="77777777" w:rsidR="008B7588" w:rsidRPr="00D53506" w:rsidRDefault="008B7588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58F7998" w14:textId="77777777" w:rsidR="008B7588" w:rsidRPr="00D53506" w:rsidRDefault="008B7588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385E4F" w14:textId="77777777" w:rsidR="008B7588" w:rsidRPr="00D53506" w:rsidRDefault="008B7588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85C3FFA" w14:textId="77777777" w:rsidR="003979CE" w:rsidRPr="00D53506" w:rsidRDefault="003979CE" w:rsidP="004D469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D6FD764" w14:textId="77777777" w:rsidR="008B7588" w:rsidRPr="00D53506" w:rsidRDefault="008B7588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BF577DF" w14:textId="77777777" w:rsidR="003979CE" w:rsidRPr="00D53506" w:rsidRDefault="003979CE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30493C9" w14:textId="77777777" w:rsidR="003979CE" w:rsidRPr="00D53506" w:rsidRDefault="003979CE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0C41140" w14:textId="7375707A" w:rsidR="00C669A8" w:rsidRPr="00D53506" w:rsidRDefault="00D53506" w:rsidP="002710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3506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</w:tr>
    </w:tbl>
    <w:p w14:paraId="5A8D00A5" w14:textId="77777777" w:rsidR="00407388" w:rsidRDefault="00407388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5A5E367" w14:textId="77777777" w:rsidR="004C68A7" w:rsidRPr="0004558A" w:rsidRDefault="00C31CD4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9. Declaration </w:t>
      </w:r>
    </w:p>
    <w:p w14:paraId="1124FBBE" w14:textId="55899F62" w:rsidR="00C76D6E" w:rsidRDefault="00C31CD4" w:rsidP="00794057">
      <w:pPr>
        <w:tabs>
          <w:tab w:val="left" w:pos="6525"/>
        </w:tabs>
        <w:ind w:left="-90" w:right="-360"/>
        <w:jc w:val="both"/>
        <w:rPr>
          <w:rFonts w:ascii="Times New Roman" w:hAnsi="Times New Roman" w:cs="Times New Roman"/>
          <w:sz w:val="24"/>
          <w:szCs w:val="24"/>
        </w:rPr>
      </w:pPr>
      <w:r w:rsidRPr="0004558A">
        <w:rPr>
          <w:rFonts w:ascii="Times New Roman" w:hAnsi="Times New Roman" w:cs="Times New Roman"/>
          <w:sz w:val="24"/>
          <w:szCs w:val="24"/>
        </w:rPr>
        <w:t xml:space="preserve">I confirm that </w:t>
      </w:r>
      <w:r w:rsidR="00A10990" w:rsidRPr="0004558A">
        <w:rPr>
          <w:rFonts w:ascii="Times New Roman" w:hAnsi="Times New Roman" w:cs="Times New Roman"/>
          <w:sz w:val="24"/>
          <w:szCs w:val="24"/>
        </w:rPr>
        <w:t xml:space="preserve">I </w:t>
      </w:r>
      <w:r w:rsidRPr="0004558A">
        <w:rPr>
          <w:rFonts w:ascii="Times New Roman" w:hAnsi="Times New Roman" w:cs="Times New Roman"/>
          <w:sz w:val="24"/>
          <w:szCs w:val="24"/>
        </w:rPr>
        <w:t xml:space="preserve">have read </w:t>
      </w:r>
      <w:r w:rsidR="00A10990" w:rsidRPr="0004558A">
        <w:rPr>
          <w:rFonts w:ascii="Times New Roman" w:hAnsi="Times New Roman" w:cs="Times New Roman"/>
          <w:sz w:val="24"/>
          <w:szCs w:val="24"/>
        </w:rPr>
        <w:t xml:space="preserve">and </w:t>
      </w:r>
      <w:r w:rsidRPr="0004558A">
        <w:rPr>
          <w:rFonts w:ascii="Times New Roman" w:hAnsi="Times New Roman" w:cs="Times New Roman"/>
          <w:sz w:val="24"/>
          <w:szCs w:val="24"/>
        </w:rPr>
        <w:t xml:space="preserve">understood the </w:t>
      </w:r>
      <w:r w:rsidR="00A61E5C">
        <w:rPr>
          <w:rFonts w:ascii="Times New Roman" w:hAnsi="Times New Roman" w:cs="Times New Roman"/>
          <w:sz w:val="24"/>
          <w:szCs w:val="24"/>
        </w:rPr>
        <w:t>eligibility criteria and notice related to the</w:t>
      </w:r>
      <w:r w:rsidRPr="0004558A">
        <w:rPr>
          <w:rFonts w:ascii="Times New Roman" w:hAnsi="Times New Roman" w:cs="Times New Roman"/>
          <w:sz w:val="24"/>
          <w:szCs w:val="24"/>
        </w:rPr>
        <w:t xml:space="preserve"> guidelines </w:t>
      </w:r>
      <w:r w:rsidR="00A61E5C">
        <w:rPr>
          <w:rFonts w:ascii="Times New Roman" w:hAnsi="Times New Roman" w:cs="Times New Roman"/>
          <w:sz w:val="24"/>
          <w:szCs w:val="24"/>
        </w:rPr>
        <w:t xml:space="preserve">of </w:t>
      </w:r>
      <w:r w:rsidR="00B9671A">
        <w:rPr>
          <w:rFonts w:ascii="Times New Roman" w:hAnsi="Times New Roman" w:cs="Times New Roman"/>
          <w:sz w:val="24"/>
          <w:szCs w:val="24"/>
        </w:rPr>
        <w:t xml:space="preserve">the </w:t>
      </w:r>
      <w:r w:rsidR="00A61E5C">
        <w:rPr>
          <w:rFonts w:ascii="Times New Roman" w:hAnsi="Times New Roman" w:cs="Times New Roman"/>
          <w:sz w:val="24"/>
          <w:szCs w:val="24"/>
        </w:rPr>
        <w:t>Faculty Awards of the Faculty of Management</w:t>
      </w:r>
      <w:r w:rsidR="00B9671A">
        <w:rPr>
          <w:rFonts w:ascii="Times New Roman" w:hAnsi="Times New Roman" w:cs="Times New Roman"/>
          <w:sz w:val="24"/>
          <w:szCs w:val="24"/>
        </w:rPr>
        <w:t>.</w:t>
      </w:r>
      <w:r w:rsidR="00A61E5C">
        <w:rPr>
          <w:rFonts w:ascii="Times New Roman" w:hAnsi="Times New Roman" w:cs="Times New Roman"/>
          <w:sz w:val="24"/>
          <w:szCs w:val="24"/>
        </w:rPr>
        <w:t xml:space="preserve"> I shall assure you that all the information provided by me in this application is accurate and correct to the best of my knowledge. I </w:t>
      </w:r>
      <w:r w:rsidR="00C76D6E">
        <w:rPr>
          <w:rFonts w:ascii="Times New Roman" w:hAnsi="Times New Roman" w:cs="Times New Roman"/>
          <w:sz w:val="24"/>
          <w:szCs w:val="24"/>
        </w:rPr>
        <w:t xml:space="preserve">understand that any wrong information detected in my application shall automatically disqualify my application in the course of such </w:t>
      </w:r>
      <w:r w:rsidR="00B9671A">
        <w:rPr>
          <w:rFonts w:ascii="Times New Roman" w:hAnsi="Times New Roman" w:cs="Times New Roman"/>
          <w:sz w:val="24"/>
          <w:szCs w:val="24"/>
        </w:rPr>
        <w:t xml:space="preserve">an </w:t>
      </w:r>
      <w:r w:rsidR="00C76D6E">
        <w:rPr>
          <w:rFonts w:ascii="Times New Roman" w:hAnsi="Times New Roman" w:cs="Times New Roman"/>
          <w:sz w:val="24"/>
          <w:szCs w:val="24"/>
        </w:rPr>
        <w:t>event.</w:t>
      </w:r>
    </w:p>
    <w:p w14:paraId="7C5C5454" w14:textId="1BB45848" w:rsidR="00224747" w:rsidRDefault="004548C6" w:rsidP="00224747">
      <w:pPr>
        <w:tabs>
          <w:tab w:val="left" w:pos="6525"/>
        </w:tabs>
        <w:ind w:left="-90" w:right="-360"/>
        <w:jc w:val="both"/>
        <w:rPr>
          <w:rFonts w:ascii="Times New Roman" w:hAnsi="Times New Roman" w:cs="Times New Roman"/>
          <w:sz w:val="24"/>
          <w:szCs w:val="24"/>
        </w:rPr>
      </w:pPr>
      <w:r w:rsidRPr="0004558A">
        <w:rPr>
          <w:rFonts w:ascii="Times New Roman" w:hAnsi="Times New Roman" w:cs="Times New Roman"/>
          <w:sz w:val="24"/>
          <w:szCs w:val="24"/>
        </w:rPr>
        <w:t>I</w:t>
      </w:r>
      <w:r w:rsidR="00C76D6E">
        <w:rPr>
          <w:rFonts w:ascii="Times New Roman" w:hAnsi="Times New Roman" w:cs="Times New Roman"/>
          <w:sz w:val="24"/>
          <w:szCs w:val="24"/>
        </w:rPr>
        <w:t xml:space="preserve"> shall</w:t>
      </w:r>
      <w:r w:rsidRPr="0004558A">
        <w:rPr>
          <w:rFonts w:ascii="Times New Roman" w:hAnsi="Times New Roman" w:cs="Times New Roman"/>
          <w:sz w:val="24"/>
          <w:szCs w:val="24"/>
        </w:rPr>
        <w:t xml:space="preserve"> agree to the </w:t>
      </w:r>
      <w:r w:rsidR="00C76D6E">
        <w:rPr>
          <w:rFonts w:ascii="Times New Roman" w:hAnsi="Times New Roman" w:cs="Times New Roman"/>
          <w:sz w:val="24"/>
          <w:szCs w:val="24"/>
        </w:rPr>
        <w:t xml:space="preserve">rules and regulations of the Faculty of Management and </w:t>
      </w:r>
      <w:r w:rsidRPr="0004558A">
        <w:rPr>
          <w:rFonts w:ascii="Times New Roman" w:hAnsi="Times New Roman" w:cs="Times New Roman"/>
          <w:sz w:val="24"/>
          <w:szCs w:val="24"/>
        </w:rPr>
        <w:t xml:space="preserve">Uva Wellassa University </w:t>
      </w:r>
      <w:r w:rsidR="00C76D6E">
        <w:rPr>
          <w:rFonts w:ascii="Times New Roman" w:hAnsi="Times New Roman" w:cs="Times New Roman"/>
          <w:sz w:val="24"/>
          <w:szCs w:val="24"/>
        </w:rPr>
        <w:t xml:space="preserve">stipulated in this application. I shall understand that I may be required to be available for </w:t>
      </w:r>
      <w:r w:rsidR="00B9671A">
        <w:rPr>
          <w:rFonts w:ascii="Times New Roman" w:hAnsi="Times New Roman" w:cs="Times New Roman"/>
          <w:sz w:val="24"/>
          <w:szCs w:val="24"/>
        </w:rPr>
        <w:t xml:space="preserve">an </w:t>
      </w:r>
      <w:r w:rsidR="00C76D6E">
        <w:rPr>
          <w:rFonts w:ascii="Times New Roman" w:hAnsi="Times New Roman" w:cs="Times New Roman"/>
          <w:sz w:val="24"/>
          <w:szCs w:val="24"/>
        </w:rPr>
        <w:t>interview for selection if the Faculty of Management and the University considers to be appropriate.</w:t>
      </w:r>
      <w:r w:rsidRPr="000455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8D5E5A" w14:textId="77777777" w:rsidR="00224747" w:rsidRDefault="00224747" w:rsidP="00224747">
      <w:pPr>
        <w:tabs>
          <w:tab w:val="left" w:pos="6525"/>
        </w:tabs>
        <w:ind w:left="-90" w:right="-360"/>
        <w:jc w:val="both"/>
        <w:rPr>
          <w:rFonts w:ascii="Times New Roman" w:hAnsi="Times New Roman" w:cs="Times New Roman"/>
          <w:sz w:val="24"/>
          <w:szCs w:val="24"/>
        </w:rPr>
      </w:pPr>
    </w:p>
    <w:p w14:paraId="7F696DD8" w14:textId="0487A687" w:rsidR="00224747" w:rsidRDefault="00224747" w:rsidP="00224747">
      <w:pPr>
        <w:tabs>
          <w:tab w:val="left" w:pos="6525"/>
        </w:tabs>
        <w:ind w:left="-90" w:right="-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…</w:t>
      </w:r>
    </w:p>
    <w:p w14:paraId="65962398" w14:textId="7D1C1638" w:rsidR="00685722" w:rsidRPr="0004558A" w:rsidRDefault="00685722" w:rsidP="00224747">
      <w:pPr>
        <w:tabs>
          <w:tab w:val="left" w:pos="6525"/>
        </w:tabs>
        <w:ind w:left="-90" w:right="-360"/>
        <w:jc w:val="both"/>
        <w:rPr>
          <w:rFonts w:ascii="Times New Roman" w:hAnsi="Times New Roman" w:cs="Times New Roman"/>
          <w:sz w:val="24"/>
          <w:szCs w:val="24"/>
        </w:rPr>
      </w:pPr>
      <w:r w:rsidRPr="0004558A">
        <w:rPr>
          <w:rFonts w:ascii="Times New Roman" w:hAnsi="Times New Roman" w:cs="Times New Roman"/>
          <w:sz w:val="24"/>
          <w:szCs w:val="24"/>
        </w:rPr>
        <w:t>Signature of</w:t>
      </w:r>
      <w:r w:rsidR="00224747">
        <w:rPr>
          <w:rFonts w:ascii="Times New Roman" w:hAnsi="Times New Roman" w:cs="Times New Roman"/>
          <w:sz w:val="24"/>
          <w:szCs w:val="24"/>
        </w:rPr>
        <w:t xml:space="preserve"> the</w:t>
      </w:r>
      <w:r w:rsidRPr="0004558A">
        <w:rPr>
          <w:rFonts w:ascii="Times New Roman" w:hAnsi="Times New Roman" w:cs="Times New Roman"/>
          <w:sz w:val="24"/>
          <w:szCs w:val="24"/>
        </w:rPr>
        <w:t xml:space="preserve"> applicant </w:t>
      </w:r>
      <w:r w:rsidRPr="0004558A">
        <w:rPr>
          <w:rFonts w:ascii="Times New Roman" w:hAnsi="Times New Roman" w:cs="Times New Roman"/>
          <w:sz w:val="24"/>
          <w:szCs w:val="24"/>
        </w:rPr>
        <w:tab/>
      </w:r>
      <w:r w:rsidRPr="0004558A">
        <w:rPr>
          <w:rFonts w:ascii="Times New Roman" w:hAnsi="Times New Roman" w:cs="Times New Roman"/>
          <w:sz w:val="24"/>
          <w:szCs w:val="24"/>
        </w:rPr>
        <w:tab/>
        <w:t xml:space="preserve">Date </w:t>
      </w:r>
    </w:p>
    <w:p w14:paraId="0033EC8A" w14:textId="77777777" w:rsidR="00717264" w:rsidRDefault="00717264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1A63D8B" w14:textId="77777777" w:rsidR="003979CE" w:rsidRPr="0004558A" w:rsidRDefault="003979CE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3060FD2" w14:textId="2D872BFE" w:rsidR="00717264" w:rsidRPr="0004558A" w:rsidRDefault="00717264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10. </w:t>
      </w:r>
      <w:r w:rsidR="00224747">
        <w:rPr>
          <w:rFonts w:ascii="Times New Roman" w:hAnsi="Times New Roman" w:cs="Times New Roman"/>
          <w:b/>
          <w:bCs/>
          <w:sz w:val="24"/>
          <w:szCs w:val="24"/>
        </w:rPr>
        <w:t xml:space="preserve">Marks </w:t>
      </w:r>
      <w:r w:rsidR="00842060">
        <w:rPr>
          <w:rFonts w:ascii="Times New Roman" w:hAnsi="Times New Roman" w:cs="Times New Roman"/>
          <w:b/>
          <w:bCs/>
          <w:sz w:val="24"/>
          <w:szCs w:val="24"/>
        </w:rPr>
        <w:t>Obtained</w:t>
      </w: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(Claimed by the Candidate)</w:t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7485"/>
        <w:gridCol w:w="2343"/>
      </w:tblGrid>
      <w:tr w:rsidR="00717264" w:rsidRPr="0004558A" w14:paraId="5B65F966" w14:textId="77777777" w:rsidTr="00794057">
        <w:trPr>
          <w:trHeight w:val="485"/>
        </w:trPr>
        <w:tc>
          <w:tcPr>
            <w:tcW w:w="7485" w:type="dxa"/>
          </w:tcPr>
          <w:p w14:paraId="7C1D16E6" w14:textId="77777777" w:rsidR="00717264" w:rsidRPr="0004558A" w:rsidRDefault="00717264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2343" w:type="dxa"/>
          </w:tcPr>
          <w:p w14:paraId="03046A12" w14:textId="77777777" w:rsidR="00717264" w:rsidRPr="0004558A" w:rsidRDefault="00717264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Marks Claimed by the Candidate</w:t>
            </w:r>
          </w:p>
        </w:tc>
      </w:tr>
      <w:tr w:rsidR="00717264" w:rsidRPr="0004558A" w14:paraId="28550B05" w14:textId="77777777" w:rsidTr="005431AA">
        <w:trPr>
          <w:trHeight w:val="404"/>
        </w:trPr>
        <w:tc>
          <w:tcPr>
            <w:tcW w:w="7485" w:type="dxa"/>
          </w:tcPr>
          <w:p w14:paraId="721D951F" w14:textId="0A5FFFCE" w:rsidR="00717264" w:rsidRPr="0004558A" w:rsidRDefault="00306F2C" w:rsidP="00224747">
            <w:pPr>
              <w:tabs>
                <w:tab w:val="left" w:pos="4188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>Academic A</w:t>
            </w:r>
            <w:r w:rsidR="00717264"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>chievements (</w:t>
            </w:r>
            <w:r w:rsidR="00224747"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>600/1000</w:t>
            </w:r>
            <w:r w:rsidR="00717264"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)</w:t>
            </w:r>
            <w:r w:rsidR="00224747"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2343" w:type="dxa"/>
          </w:tcPr>
          <w:p w14:paraId="73EEB9A6" w14:textId="77777777" w:rsidR="00717264" w:rsidRPr="0004558A" w:rsidRDefault="00717264" w:rsidP="00670744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7264" w:rsidRPr="0004558A" w14:paraId="0B54C4A5" w14:textId="77777777" w:rsidTr="00224747">
        <w:trPr>
          <w:trHeight w:val="458"/>
        </w:trPr>
        <w:tc>
          <w:tcPr>
            <w:tcW w:w="7485" w:type="dxa"/>
          </w:tcPr>
          <w:p w14:paraId="61948014" w14:textId="3612FD0E" w:rsidR="00717264" w:rsidRPr="00224747" w:rsidRDefault="00224747" w:rsidP="00670744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>Extracurricular Activities (400/1000)</w:t>
            </w:r>
          </w:p>
        </w:tc>
        <w:tc>
          <w:tcPr>
            <w:tcW w:w="2343" w:type="dxa"/>
          </w:tcPr>
          <w:p w14:paraId="19026120" w14:textId="77777777" w:rsidR="00717264" w:rsidRPr="0004558A" w:rsidRDefault="00717264" w:rsidP="00670744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7264" w:rsidRPr="0004558A" w14:paraId="7B32EF38" w14:textId="77777777" w:rsidTr="005431AA">
        <w:trPr>
          <w:trHeight w:val="539"/>
        </w:trPr>
        <w:tc>
          <w:tcPr>
            <w:tcW w:w="7485" w:type="dxa"/>
          </w:tcPr>
          <w:p w14:paraId="4E08B460" w14:textId="7F985951" w:rsidR="00717264" w:rsidRPr="00224747" w:rsidRDefault="00B9671A" w:rsidP="00224747">
            <w:pPr>
              <w:pStyle w:val="ListParagraph"/>
              <w:numPr>
                <w:ilvl w:val="0"/>
                <w:numId w:val="1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</w:t>
            </w:r>
            <w:r w:rsidR="00224747">
              <w:rPr>
                <w:rFonts w:ascii="Times New Roman" w:hAnsi="Times New Roman" w:cs="Times New Roman"/>
                <w:sz w:val="24"/>
                <w:szCs w:val="24"/>
              </w:rPr>
              <w:t>eadership of a Recognize Body (100/1000)</w:t>
            </w:r>
          </w:p>
        </w:tc>
        <w:tc>
          <w:tcPr>
            <w:tcW w:w="2343" w:type="dxa"/>
          </w:tcPr>
          <w:p w14:paraId="3EFC96D3" w14:textId="77777777" w:rsidR="00717264" w:rsidRPr="0004558A" w:rsidRDefault="00717264" w:rsidP="00670744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AA" w:rsidRPr="0004558A" w14:paraId="52D99683" w14:textId="77777777" w:rsidTr="005431AA">
        <w:trPr>
          <w:trHeight w:val="539"/>
        </w:trPr>
        <w:tc>
          <w:tcPr>
            <w:tcW w:w="7485" w:type="dxa"/>
          </w:tcPr>
          <w:p w14:paraId="0B18A1B2" w14:textId="7EE662F0" w:rsidR="005431AA" w:rsidRDefault="005431AA" w:rsidP="005431AA">
            <w:pPr>
              <w:pStyle w:val="ListParagraph"/>
              <w:numPr>
                <w:ilvl w:val="0"/>
                <w:numId w:val="1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Service and Good Citizenship (80/1000)</w:t>
            </w:r>
          </w:p>
        </w:tc>
        <w:tc>
          <w:tcPr>
            <w:tcW w:w="2343" w:type="dxa"/>
          </w:tcPr>
          <w:p w14:paraId="4AFFCFF4" w14:textId="77777777" w:rsidR="005431AA" w:rsidRPr="0004558A" w:rsidRDefault="005431AA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AA" w:rsidRPr="0004558A" w14:paraId="71CD2AAB" w14:textId="77777777" w:rsidTr="005431AA">
        <w:trPr>
          <w:trHeight w:val="530"/>
        </w:trPr>
        <w:tc>
          <w:tcPr>
            <w:tcW w:w="7485" w:type="dxa"/>
          </w:tcPr>
          <w:p w14:paraId="59A491CA" w14:textId="4986EF57" w:rsidR="005431AA" w:rsidRDefault="005431AA" w:rsidP="00224747">
            <w:pPr>
              <w:pStyle w:val="ListParagraph"/>
              <w:numPr>
                <w:ilvl w:val="0"/>
                <w:numId w:val="1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standing Performance</w:t>
            </w:r>
            <w:r w:rsidR="008B758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the Field of Sports (100/1000)</w:t>
            </w:r>
          </w:p>
        </w:tc>
        <w:tc>
          <w:tcPr>
            <w:tcW w:w="2343" w:type="dxa"/>
          </w:tcPr>
          <w:p w14:paraId="1979D42B" w14:textId="77777777" w:rsidR="005431AA" w:rsidRPr="0004558A" w:rsidRDefault="005431AA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AA" w:rsidRPr="0004558A" w14:paraId="4E899ED2" w14:textId="77777777" w:rsidTr="00794057">
        <w:trPr>
          <w:trHeight w:val="745"/>
        </w:trPr>
        <w:tc>
          <w:tcPr>
            <w:tcW w:w="7485" w:type="dxa"/>
          </w:tcPr>
          <w:p w14:paraId="54D01668" w14:textId="37494074" w:rsidR="005431AA" w:rsidRDefault="005431AA" w:rsidP="00224747">
            <w:pPr>
              <w:pStyle w:val="ListParagraph"/>
              <w:numPr>
                <w:ilvl w:val="0"/>
                <w:numId w:val="1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ivity and Exceptional Abilities in Aesthetic or Technical fields (60/1000)</w:t>
            </w:r>
          </w:p>
        </w:tc>
        <w:tc>
          <w:tcPr>
            <w:tcW w:w="2343" w:type="dxa"/>
          </w:tcPr>
          <w:p w14:paraId="4DF86D65" w14:textId="77777777" w:rsidR="005431AA" w:rsidRPr="0004558A" w:rsidRDefault="005431AA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AA" w:rsidRPr="0004558A" w14:paraId="1590F312" w14:textId="77777777" w:rsidTr="005431AA">
        <w:trPr>
          <w:trHeight w:val="593"/>
        </w:trPr>
        <w:tc>
          <w:tcPr>
            <w:tcW w:w="7485" w:type="dxa"/>
          </w:tcPr>
          <w:p w14:paraId="24651D81" w14:textId="74C9BB40" w:rsidR="005431AA" w:rsidRDefault="005431AA" w:rsidP="00224747">
            <w:pPr>
              <w:pStyle w:val="ListParagraph"/>
              <w:numPr>
                <w:ilvl w:val="0"/>
                <w:numId w:val="1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or Pursuing New Knowledge (60/1000)</w:t>
            </w:r>
          </w:p>
        </w:tc>
        <w:tc>
          <w:tcPr>
            <w:tcW w:w="2343" w:type="dxa"/>
          </w:tcPr>
          <w:p w14:paraId="56299DA0" w14:textId="77777777" w:rsidR="005431AA" w:rsidRPr="0004558A" w:rsidRDefault="005431AA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AA" w:rsidRPr="0004558A" w14:paraId="266D11F3" w14:textId="77777777" w:rsidTr="00794057">
        <w:trPr>
          <w:trHeight w:val="745"/>
        </w:trPr>
        <w:tc>
          <w:tcPr>
            <w:tcW w:w="7485" w:type="dxa"/>
          </w:tcPr>
          <w:p w14:paraId="3840C8E3" w14:textId="7A216B8D" w:rsidR="005431AA" w:rsidRPr="005431AA" w:rsidRDefault="005431AA" w:rsidP="005431AA">
            <w:pPr>
              <w:tabs>
                <w:tab w:val="left" w:pos="652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31AA">
              <w:rPr>
                <w:rFonts w:ascii="Times New Roman" w:hAnsi="Times New Roman" w:cs="Times New Roman"/>
                <w:b/>
                <w:sz w:val="24"/>
                <w:szCs w:val="24"/>
              </w:rPr>
              <w:t>Total Marks</w:t>
            </w:r>
          </w:p>
        </w:tc>
        <w:tc>
          <w:tcPr>
            <w:tcW w:w="2343" w:type="dxa"/>
          </w:tcPr>
          <w:p w14:paraId="2867852F" w14:textId="77777777" w:rsidR="005431AA" w:rsidRPr="0004558A" w:rsidRDefault="005431AA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51EF0F" w14:textId="77777777" w:rsidR="00407388" w:rsidRDefault="00407388" w:rsidP="00717264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FE309C9" w14:textId="77777777" w:rsidR="00AC0040" w:rsidRDefault="00AC0040" w:rsidP="00717264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C18C935" w14:textId="77777777" w:rsidR="00AC0040" w:rsidRDefault="00AC0040" w:rsidP="00AC0040">
      <w:pPr>
        <w:tabs>
          <w:tab w:val="left" w:pos="6525"/>
        </w:tabs>
        <w:ind w:right="-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For Office Use Only……………………..</w:t>
      </w:r>
      <w:r w:rsidRPr="0004558A">
        <w:rPr>
          <w:rFonts w:ascii="Times New Roman" w:hAnsi="Times New Roman" w:cs="Times New Roman"/>
          <w:sz w:val="24"/>
          <w:szCs w:val="24"/>
        </w:rPr>
        <w:t>……………………………....</w:t>
      </w:r>
    </w:p>
    <w:p w14:paraId="0DEBE7A0" w14:textId="77777777" w:rsidR="00AC0040" w:rsidRDefault="00AC0040" w:rsidP="00AC0040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3FB55D6" w14:textId="77777777" w:rsidR="00AC0040" w:rsidRDefault="00AC0040" w:rsidP="00717264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BA98F7D" w14:textId="6B0356FA" w:rsidR="00717264" w:rsidRPr="0004558A" w:rsidRDefault="00717264" w:rsidP="00717264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F64E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. Marks </w:t>
      </w:r>
      <w:r w:rsidR="00842060">
        <w:rPr>
          <w:rFonts w:ascii="Times New Roman" w:hAnsi="Times New Roman" w:cs="Times New Roman"/>
          <w:b/>
          <w:bCs/>
          <w:sz w:val="24"/>
          <w:szCs w:val="24"/>
        </w:rPr>
        <w:t>Obtained (Marks allocated by the Selection Committee)</w:t>
      </w:r>
    </w:p>
    <w:tbl>
      <w:tblPr>
        <w:tblStyle w:val="TableGrid"/>
        <w:tblW w:w="9833" w:type="dxa"/>
        <w:tblLook w:val="04A0" w:firstRow="1" w:lastRow="0" w:firstColumn="1" w:lastColumn="0" w:noHBand="0" w:noVBand="1"/>
      </w:tblPr>
      <w:tblGrid>
        <w:gridCol w:w="7758"/>
        <w:gridCol w:w="2075"/>
      </w:tblGrid>
      <w:tr w:rsidR="00715DAA" w:rsidRPr="0004558A" w14:paraId="09E8051C" w14:textId="77777777" w:rsidTr="00285FCA">
        <w:trPr>
          <w:trHeight w:val="485"/>
        </w:trPr>
        <w:tc>
          <w:tcPr>
            <w:tcW w:w="7758" w:type="dxa"/>
          </w:tcPr>
          <w:p w14:paraId="493249B8" w14:textId="77777777" w:rsidR="00715DAA" w:rsidRPr="0004558A" w:rsidRDefault="00715DAA" w:rsidP="00271048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2075" w:type="dxa"/>
          </w:tcPr>
          <w:p w14:paraId="2942FCC6" w14:textId="3C2921B6" w:rsidR="00715DAA" w:rsidRPr="0004558A" w:rsidRDefault="00715DAA" w:rsidP="00285FCA">
            <w:pPr>
              <w:tabs>
                <w:tab w:val="left" w:pos="6525"/>
              </w:tabs>
              <w:ind w:right="522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  <w:r w:rsidR="00A04BB6">
              <w:rPr>
                <w:rFonts w:ascii="Times New Roman" w:hAnsi="Times New Roman" w:cs="Times New Roman"/>
                <w:sz w:val="24"/>
                <w:szCs w:val="24"/>
              </w:rPr>
              <w:t xml:space="preserve">Allocated 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by the </w:t>
            </w:r>
            <w:r w:rsidR="00A04BB6">
              <w:rPr>
                <w:rFonts w:ascii="Times New Roman" w:hAnsi="Times New Roman" w:cs="Times New Roman"/>
                <w:sz w:val="24"/>
                <w:szCs w:val="24"/>
              </w:rPr>
              <w:t>Selection Committee</w:t>
            </w:r>
          </w:p>
        </w:tc>
      </w:tr>
      <w:tr w:rsidR="00715DAA" w:rsidRPr="0004558A" w14:paraId="09958A2F" w14:textId="77777777" w:rsidTr="00285FCA">
        <w:trPr>
          <w:trHeight w:val="404"/>
        </w:trPr>
        <w:tc>
          <w:tcPr>
            <w:tcW w:w="7758" w:type="dxa"/>
          </w:tcPr>
          <w:p w14:paraId="2518BA19" w14:textId="77777777" w:rsidR="00715DAA" w:rsidRPr="0004558A" w:rsidRDefault="00715DAA" w:rsidP="00271048">
            <w:pPr>
              <w:tabs>
                <w:tab w:val="left" w:pos="4188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>Academic Achievements (600/1000 )</w:t>
            </w:r>
            <w:r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2075" w:type="dxa"/>
          </w:tcPr>
          <w:p w14:paraId="40A80A07" w14:textId="77777777" w:rsidR="00715DAA" w:rsidRPr="0004558A" w:rsidRDefault="00715DAA" w:rsidP="00271048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5DAA" w:rsidRPr="0004558A" w14:paraId="2892FA62" w14:textId="77777777" w:rsidTr="00285FCA">
        <w:trPr>
          <w:trHeight w:val="458"/>
        </w:trPr>
        <w:tc>
          <w:tcPr>
            <w:tcW w:w="7758" w:type="dxa"/>
          </w:tcPr>
          <w:p w14:paraId="48E2E62B" w14:textId="77777777" w:rsidR="00715DAA" w:rsidRPr="00224747" w:rsidRDefault="00715DAA" w:rsidP="00271048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747">
              <w:rPr>
                <w:rFonts w:ascii="Times New Roman" w:hAnsi="Times New Roman" w:cs="Times New Roman"/>
                <w:b/>
                <w:sz w:val="24"/>
                <w:szCs w:val="24"/>
              </w:rPr>
              <w:t>Extracurricular Activities (400/1000)</w:t>
            </w:r>
          </w:p>
        </w:tc>
        <w:tc>
          <w:tcPr>
            <w:tcW w:w="2075" w:type="dxa"/>
          </w:tcPr>
          <w:p w14:paraId="43A4E932" w14:textId="77777777" w:rsidR="00715DAA" w:rsidRPr="0004558A" w:rsidRDefault="00715DAA" w:rsidP="00271048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5DAA" w:rsidRPr="0004558A" w14:paraId="1718FD87" w14:textId="77777777" w:rsidTr="00285FCA">
        <w:trPr>
          <w:trHeight w:val="377"/>
        </w:trPr>
        <w:tc>
          <w:tcPr>
            <w:tcW w:w="7758" w:type="dxa"/>
          </w:tcPr>
          <w:p w14:paraId="299C4590" w14:textId="3454D3FC" w:rsidR="00715DAA" w:rsidRPr="00224747" w:rsidRDefault="00B9671A" w:rsidP="00715DAA">
            <w:pPr>
              <w:pStyle w:val="ListParagraph"/>
              <w:numPr>
                <w:ilvl w:val="0"/>
                <w:numId w:val="2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</w:t>
            </w:r>
            <w:r w:rsidR="00715DAA">
              <w:rPr>
                <w:rFonts w:ascii="Times New Roman" w:hAnsi="Times New Roman" w:cs="Times New Roman"/>
                <w:sz w:val="24"/>
                <w:szCs w:val="24"/>
              </w:rPr>
              <w:t>eadership of a Recognize Body (100/1000)</w:t>
            </w:r>
          </w:p>
        </w:tc>
        <w:tc>
          <w:tcPr>
            <w:tcW w:w="2075" w:type="dxa"/>
          </w:tcPr>
          <w:p w14:paraId="6B25757C" w14:textId="77777777" w:rsidR="00715DAA" w:rsidRPr="0004558A" w:rsidRDefault="00715DAA" w:rsidP="00271048">
            <w:pPr>
              <w:tabs>
                <w:tab w:val="left" w:pos="6525"/>
              </w:tabs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5DAA" w:rsidRPr="0004558A" w14:paraId="67B3B1D3" w14:textId="77777777" w:rsidTr="00285FCA">
        <w:trPr>
          <w:trHeight w:val="359"/>
        </w:trPr>
        <w:tc>
          <w:tcPr>
            <w:tcW w:w="7758" w:type="dxa"/>
          </w:tcPr>
          <w:p w14:paraId="34C2D1AD" w14:textId="77777777" w:rsidR="00715DAA" w:rsidRDefault="00715DAA" w:rsidP="00715DAA">
            <w:pPr>
              <w:pStyle w:val="ListParagraph"/>
              <w:numPr>
                <w:ilvl w:val="0"/>
                <w:numId w:val="2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Service and Good Citizenship (80/1000)</w:t>
            </w:r>
          </w:p>
        </w:tc>
        <w:tc>
          <w:tcPr>
            <w:tcW w:w="2075" w:type="dxa"/>
          </w:tcPr>
          <w:p w14:paraId="30F2A514" w14:textId="77777777" w:rsidR="00715DAA" w:rsidRPr="0004558A" w:rsidRDefault="00715DAA" w:rsidP="00271048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5DAA" w:rsidRPr="0004558A" w14:paraId="7E40C481" w14:textId="77777777" w:rsidTr="00285FCA">
        <w:trPr>
          <w:trHeight w:val="431"/>
        </w:trPr>
        <w:tc>
          <w:tcPr>
            <w:tcW w:w="7758" w:type="dxa"/>
          </w:tcPr>
          <w:p w14:paraId="73B9E961" w14:textId="77777777" w:rsidR="00715DAA" w:rsidRDefault="00715DAA" w:rsidP="00715DAA">
            <w:pPr>
              <w:pStyle w:val="ListParagraph"/>
              <w:numPr>
                <w:ilvl w:val="0"/>
                <w:numId w:val="2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standing Performance in the Field of Sports (100/1000)</w:t>
            </w:r>
          </w:p>
        </w:tc>
        <w:tc>
          <w:tcPr>
            <w:tcW w:w="2075" w:type="dxa"/>
          </w:tcPr>
          <w:p w14:paraId="3E3B2680" w14:textId="77777777" w:rsidR="00715DAA" w:rsidRPr="0004558A" w:rsidRDefault="00715DAA" w:rsidP="00271048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5DAA" w:rsidRPr="0004558A" w14:paraId="21A7D30B" w14:textId="77777777" w:rsidTr="00285FCA">
        <w:trPr>
          <w:trHeight w:val="449"/>
        </w:trPr>
        <w:tc>
          <w:tcPr>
            <w:tcW w:w="7758" w:type="dxa"/>
          </w:tcPr>
          <w:p w14:paraId="15BF780F" w14:textId="7F3F0EA9" w:rsidR="00715DAA" w:rsidRDefault="00715DAA" w:rsidP="00E6556F">
            <w:pPr>
              <w:pStyle w:val="ListParagraph"/>
              <w:numPr>
                <w:ilvl w:val="0"/>
                <w:numId w:val="2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eativity and Exceptional Abilities in Aesthetic or Technical </w:t>
            </w:r>
            <w:r w:rsidR="00E6556F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elds (60/1000)</w:t>
            </w:r>
          </w:p>
        </w:tc>
        <w:tc>
          <w:tcPr>
            <w:tcW w:w="2075" w:type="dxa"/>
          </w:tcPr>
          <w:p w14:paraId="6D6DA034" w14:textId="77777777" w:rsidR="00715DAA" w:rsidRPr="0004558A" w:rsidRDefault="00715DAA" w:rsidP="00271048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5DAA" w:rsidRPr="0004558A" w14:paraId="4CC3D5C3" w14:textId="77777777" w:rsidTr="00285FCA">
        <w:trPr>
          <w:trHeight w:val="431"/>
        </w:trPr>
        <w:tc>
          <w:tcPr>
            <w:tcW w:w="7758" w:type="dxa"/>
          </w:tcPr>
          <w:p w14:paraId="3E58130E" w14:textId="77777777" w:rsidR="00715DAA" w:rsidRDefault="00715DAA" w:rsidP="00715DAA">
            <w:pPr>
              <w:pStyle w:val="ListParagraph"/>
              <w:numPr>
                <w:ilvl w:val="0"/>
                <w:numId w:val="2"/>
              </w:num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or Pursuing New Knowledge (60/1000)</w:t>
            </w:r>
          </w:p>
        </w:tc>
        <w:tc>
          <w:tcPr>
            <w:tcW w:w="2075" w:type="dxa"/>
          </w:tcPr>
          <w:p w14:paraId="53DFD38E" w14:textId="77777777" w:rsidR="00715DAA" w:rsidRPr="0004558A" w:rsidRDefault="00715DAA" w:rsidP="00271048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5DAA" w:rsidRPr="0004558A" w14:paraId="637C11D2" w14:textId="77777777" w:rsidTr="00285FCA">
        <w:trPr>
          <w:trHeight w:val="449"/>
        </w:trPr>
        <w:tc>
          <w:tcPr>
            <w:tcW w:w="7758" w:type="dxa"/>
          </w:tcPr>
          <w:p w14:paraId="0FEC7841" w14:textId="77777777" w:rsidR="00715DAA" w:rsidRPr="005431AA" w:rsidRDefault="00715DAA" w:rsidP="00271048">
            <w:pPr>
              <w:tabs>
                <w:tab w:val="left" w:pos="652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31AA">
              <w:rPr>
                <w:rFonts w:ascii="Times New Roman" w:hAnsi="Times New Roman" w:cs="Times New Roman"/>
                <w:b/>
                <w:sz w:val="24"/>
                <w:szCs w:val="24"/>
              </w:rPr>
              <w:t>Total Marks</w:t>
            </w:r>
          </w:p>
        </w:tc>
        <w:tc>
          <w:tcPr>
            <w:tcW w:w="2075" w:type="dxa"/>
          </w:tcPr>
          <w:p w14:paraId="7DCE03FE" w14:textId="77777777" w:rsidR="00715DAA" w:rsidRPr="0004558A" w:rsidRDefault="00715DAA" w:rsidP="00271048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22724A" w14:textId="77777777" w:rsidR="00E6556F" w:rsidRDefault="00E6556F">
      <w:pPr>
        <w:tabs>
          <w:tab w:val="left" w:pos="6525"/>
        </w:tabs>
        <w:rPr>
          <w:rFonts w:ascii="Times New Roman" w:hAnsi="Times New Roman" w:cs="Times New Roman"/>
          <w:sz w:val="8"/>
          <w:szCs w:val="24"/>
        </w:rPr>
      </w:pPr>
    </w:p>
    <w:p w14:paraId="1CCD349E" w14:textId="77777777" w:rsidR="00407388" w:rsidRDefault="00407388">
      <w:pPr>
        <w:tabs>
          <w:tab w:val="left" w:pos="6525"/>
        </w:tabs>
        <w:rPr>
          <w:rFonts w:ascii="Times New Roman" w:hAnsi="Times New Roman" w:cs="Times New Roman"/>
          <w:sz w:val="8"/>
          <w:szCs w:val="24"/>
        </w:rPr>
      </w:pPr>
    </w:p>
    <w:p w14:paraId="076854EA" w14:textId="77777777" w:rsidR="00407388" w:rsidRDefault="00407388">
      <w:pPr>
        <w:tabs>
          <w:tab w:val="left" w:pos="6525"/>
        </w:tabs>
        <w:rPr>
          <w:rFonts w:ascii="Times New Roman" w:hAnsi="Times New Roman" w:cs="Times New Roman"/>
          <w:sz w:val="8"/>
          <w:szCs w:val="24"/>
        </w:rPr>
      </w:pPr>
    </w:p>
    <w:p w14:paraId="5A301E34" w14:textId="77777777" w:rsidR="00407388" w:rsidRDefault="00407388">
      <w:pPr>
        <w:tabs>
          <w:tab w:val="left" w:pos="6525"/>
        </w:tabs>
        <w:rPr>
          <w:rFonts w:ascii="Times New Roman" w:hAnsi="Times New Roman" w:cs="Times New Roman"/>
          <w:sz w:val="8"/>
          <w:szCs w:val="24"/>
        </w:rPr>
      </w:pPr>
    </w:p>
    <w:p w14:paraId="488E3B5F" w14:textId="77777777" w:rsidR="00407388" w:rsidRPr="00E6556F" w:rsidRDefault="00407388">
      <w:pPr>
        <w:tabs>
          <w:tab w:val="left" w:pos="6525"/>
        </w:tabs>
        <w:rPr>
          <w:rFonts w:ascii="Times New Roman" w:hAnsi="Times New Roman" w:cs="Times New Roman"/>
          <w:sz w:val="8"/>
          <w:szCs w:val="24"/>
        </w:rPr>
      </w:pPr>
    </w:p>
    <w:p w14:paraId="34A2875F" w14:textId="77777777" w:rsidR="00407388" w:rsidRDefault="00407388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F1791FE" w14:textId="77777777" w:rsidR="007E7A70" w:rsidRDefault="007E7A70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6489E02" w14:textId="77777777" w:rsidR="007E7A70" w:rsidRDefault="007E7A70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AE2794F" w14:textId="77777777" w:rsidR="007E7A70" w:rsidRDefault="007E7A70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D54A995" w14:textId="77777777" w:rsidR="007E7A70" w:rsidRDefault="007E7A70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F39B3AA" w14:textId="59A27BA0" w:rsidR="00E520BB" w:rsidRPr="0004558A" w:rsidRDefault="00886747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commendation of</w:t>
      </w:r>
      <w:r w:rsidR="00E520BB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 the Selection Committee</w:t>
      </w:r>
    </w:p>
    <w:p w14:paraId="5078AEA8" w14:textId="5DDFBC5A" w:rsidR="003C78CD" w:rsidRPr="001F0427" w:rsidRDefault="00A56EC4" w:rsidP="00285FCA">
      <w:pPr>
        <w:tabs>
          <w:tab w:val="left" w:pos="6525"/>
        </w:tabs>
        <w:ind w:right="-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pplicant is nominated/ not nominated for the Faculty Awards of the …………………. Degree Programme of the </w:t>
      </w:r>
      <w:r w:rsidR="003C78CD">
        <w:rPr>
          <w:rFonts w:ascii="Times New Roman" w:hAnsi="Times New Roman" w:cs="Times New Roman"/>
          <w:sz w:val="24"/>
          <w:szCs w:val="24"/>
        </w:rPr>
        <w:t>Faculty of Management.</w:t>
      </w:r>
    </w:p>
    <w:p w14:paraId="16A1FE1B" w14:textId="368915FF" w:rsidR="00E4067B" w:rsidRDefault="00A56EC4" w:rsidP="00FF7458">
      <w:pPr>
        <w:tabs>
          <w:tab w:val="left" w:pos="652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hairperson:</w:t>
      </w:r>
    </w:p>
    <w:p w14:paraId="39E7D4A9" w14:textId="77777777" w:rsidR="00C37A88" w:rsidRDefault="00C37A88">
      <w:pPr>
        <w:tabs>
          <w:tab w:val="left" w:pos="6525"/>
        </w:tabs>
        <w:rPr>
          <w:rFonts w:ascii="Times New Roman" w:hAnsi="Times New Roman" w:cs="Times New Roman"/>
          <w:sz w:val="24"/>
          <w:szCs w:val="24"/>
        </w:rPr>
      </w:pPr>
    </w:p>
    <w:p w14:paraId="5BEA7727" w14:textId="6297F20B" w:rsidR="00E520BB" w:rsidRPr="0004558A" w:rsidRDefault="0004558A">
      <w:pPr>
        <w:tabs>
          <w:tab w:val="left" w:pos="6525"/>
        </w:tabs>
        <w:rPr>
          <w:rFonts w:ascii="Times New Roman" w:hAnsi="Times New Roman" w:cs="Times New Roman"/>
          <w:sz w:val="24"/>
          <w:szCs w:val="24"/>
        </w:rPr>
      </w:pPr>
      <w:r w:rsidRPr="0004558A">
        <w:rPr>
          <w:rFonts w:ascii="Times New Roman" w:hAnsi="Times New Roman" w:cs="Times New Roman"/>
          <w:sz w:val="24"/>
          <w:szCs w:val="24"/>
        </w:rPr>
        <w:t>Signature of Chairperson</w:t>
      </w:r>
      <w:r w:rsidR="00A56EC4">
        <w:rPr>
          <w:rFonts w:ascii="Times New Roman" w:hAnsi="Times New Roman" w:cs="Times New Roman"/>
          <w:sz w:val="24"/>
          <w:szCs w:val="24"/>
        </w:rPr>
        <w:t>:</w:t>
      </w:r>
    </w:p>
    <w:p w14:paraId="539D36CD" w14:textId="77777777" w:rsidR="00C37A88" w:rsidRDefault="00C37A88">
      <w:pPr>
        <w:tabs>
          <w:tab w:val="left" w:pos="6525"/>
        </w:tabs>
        <w:rPr>
          <w:rFonts w:ascii="Times New Roman" w:hAnsi="Times New Roman" w:cs="Times New Roman"/>
          <w:sz w:val="24"/>
          <w:szCs w:val="24"/>
        </w:rPr>
      </w:pPr>
    </w:p>
    <w:p w14:paraId="71ABDA0E" w14:textId="2B57AEF5" w:rsidR="00717264" w:rsidRPr="0004558A" w:rsidRDefault="00E520BB">
      <w:pPr>
        <w:tabs>
          <w:tab w:val="left" w:pos="6525"/>
        </w:tabs>
        <w:rPr>
          <w:rFonts w:ascii="Times New Roman" w:hAnsi="Times New Roman" w:cs="Times New Roman"/>
          <w:sz w:val="24"/>
          <w:szCs w:val="24"/>
        </w:rPr>
      </w:pPr>
      <w:r w:rsidRPr="0004558A">
        <w:rPr>
          <w:rFonts w:ascii="Times New Roman" w:hAnsi="Times New Roman" w:cs="Times New Roman"/>
          <w:sz w:val="24"/>
          <w:szCs w:val="24"/>
        </w:rPr>
        <w:t>Date</w:t>
      </w:r>
      <w:r w:rsidR="00A56EC4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103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1"/>
      </w:tblGrid>
      <w:tr w:rsidR="00717264" w:rsidRPr="0004558A" w14:paraId="7A077D2B" w14:textId="77777777" w:rsidTr="00717264">
        <w:trPr>
          <w:trHeight w:val="284"/>
        </w:trPr>
        <w:tc>
          <w:tcPr>
            <w:tcW w:w="10371" w:type="dxa"/>
            <w:vMerge w:val="restart"/>
          </w:tcPr>
          <w:p w14:paraId="201FEB38" w14:textId="77777777" w:rsidR="00407388" w:rsidRDefault="00407388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8F89B5" w14:textId="77777777" w:rsidR="00407388" w:rsidRDefault="00407388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77476C1" w14:textId="599E5EF6" w:rsidR="00717264" w:rsidRPr="0004558A" w:rsidRDefault="00717264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rtified by the</w:t>
            </w:r>
            <w:r w:rsidR="0004558A"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ean of </w:t>
            </w:r>
            <w:r w:rsidR="00A07B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</w:t>
            </w:r>
            <w:r w:rsidR="0004558A"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Pr="000455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levant Faculty   </w:t>
            </w:r>
          </w:p>
          <w:p w14:paraId="29FCBC4E" w14:textId="77777777" w:rsidR="00717264" w:rsidRPr="0004558A" w:rsidRDefault="00717264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D0CF48" w14:textId="7B6864C7" w:rsidR="00717264" w:rsidRPr="0004558A" w:rsidRDefault="00717264" w:rsidP="00285FCA">
            <w:pPr>
              <w:tabs>
                <w:tab w:val="left" w:pos="6525"/>
              </w:tabs>
              <w:ind w:right="435"/>
              <w:rPr>
                <w:rFonts w:ascii="Times New Roman" w:hAnsi="Times New Roman" w:cs="Times New Roman"/>
                <w:sz w:val="24"/>
                <w:szCs w:val="24"/>
              </w:rPr>
            </w:pP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I recommend/ </w:t>
            </w:r>
            <w:r w:rsidR="001F0427">
              <w:rPr>
                <w:rFonts w:ascii="Times New Roman" w:hAnsi="Times New Roman" w:cs="Times New Roman"/>
                <w:sz w:val="24"/>
                <w:szCs w:val="24"/>
              </w:rPr>
              <w:t xml:space="preserve">do 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not recommend him/her for the Faculty Awards </w:t>
            </w:r>
            <w:r w:rsidR="008856F1">
              <w:rPr>
                <w:rFonts w:ascii="Times New Roman" w:hAnsi="Times New Roman" w:cs="Times New Roman"/>
                <w:sz w:val="24"/>
                <w:szCs w:val="24"/>
              </w:rPr>
              <w:t xml:space="preserve">as the 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>Best Performing Student of the ……………………………………………..Degree Progra</w:t>
            </w:r>
            <w:r w:rsidR="0004558A"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mme, Faculty of </w:t>
            </w:r>
            <w:r w:rsidR="001F0427">
              <w:rPr>
                <w:rFonts w:ascii="Times New Roman" w:hAnsi="Times New Roman" w:cs="Times New Roman"/>
                <w:sz w:val="24"/>
                <w:szCs w:val="24"/>
              </w:rPr>
              <w:t xml:space="preserve">Management in </w:t>
            </w:r>
            <w:r w:rsidR="00F8716E">
              <w:rPr>
                <w:rFonts w:ascii="Times New Roman" w:hAnsi="Times New Roman" w:cs="Times New Roman"/>
                <w:sz w:val="24"/>
                <w:szCs w:val="24"/>
              </w:rPr>
              <w:t>the ………………………………………… academic year.</w:t>
            </w:r>
            <w:r w:rsidRPr="000455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17264" w:rsidRPr="0004558A" w14:paraId="23DEBD9A" w14:textId="77777777" w:rsidTr="00717264">
        <w:trPr>
          <w:trHeight w:val="1152"/>
        </w:trPr>
        <w:tc>
          <w:tcPr>
            <w:tcW w:w="10371" w:type="dxa"/>
            <w:vMerge/>
          </w:tcPr>
          <w:p w14:paraId="0C59D954" w14:textId="77777777" w:rsidR="00717264" w:rsidRPr="0004558A" w:rsidRDefault="00717264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7264" w:rsidRPr="0004558A" w14:paraId="546646B9" w14:textId="77777777" w:rsidTr="00E6556F">
        <w:trPr>
          <w:trHeight w:val="1368"/>
        </w:trPr>
        <w:tc>
          <w:tcPr>
            <w:tcW w:w="10371" w:type="dxa"/>
          </w:tcPr>
          <w:p w14:paraId="2D000F65" w14:textId="628E7072" w:rsidR="00717264" w:rsidRPr="0004558A" w:rsidRDefault="00717264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1FBE4" w14:textId="77777777" w:rsidR="00C37A88" w:rsidRDefault="00C37A88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493EFB" w14:textId="77777777" w:rsidR="00C37A88" w:rsidRDefault="00C37A88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3EB32D" w14:textId="77777777" w:rsidR="00C37A88" w:rsidRDefault="00C37A88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6C6335" w14:textId="77777777" w:rsidR="00C37A88" w:rsidRDefault="00C37A88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DA97B3" w14:textId="676BB086" w:rsidR="00717264" w:rsidRDefault="001F0427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and Official Stamp</w:t>
            </w:r>
          </w:p>
          <w:p w14:paraId="2B4CD567" w14:textId="77777777" w:rsidR="001F0427" w:rsidRDefault="001F0427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474D1F" w14:textId="78E2AEC5" w:rsidR="00717264" w:rsidRPr="0004558A" w:rsidRDefault="001F0427" w:rsidP="00670744">
            <w:pPr>
              <w:tabs>
                <w:tab w:val="left" w:pos="65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</w:tbl>
    <w:p w14:paraId="0096925F" w14:textId="77777777" w:rsidR="00C37A88" w:rsidRDefault="00C37A88" w:rsidP="00E520BB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B79F87E" w14:textId="77777777" w:rsidR="00C37A88" w:rsidRDefault="00C37A88" w:rsidP="00E520BB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020817B" w14:textId="3F2FFA33" w:rsidR="00E520BB" w:rsidRPr="0004558A" w:rsidRDefault="00717264" w:rsidP="00E520BB">
      <w:pPr>
        <w:tabs>
          <w:tab w:val="left" w:pos="652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4558A">
        <w:rPr>
          <w:rFonts w:ascii="Times New Roman" w:hAnsi="Times New Roman" w:cs="Times New Roman"/>
          <w:b/>
          <w:bCs/>
          <w:sz w:val="24"/>
          <w:szCs w:val="24"/>
        </w:rPr>
        <w:t>Approval of the Vice</w:t>
      </w:r>
      <w:r w:rsidR="00B9671A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E520BB" w:rsidRPr="0004558A">
        <w:rPr>
          <w:rFonts w:ascii="Times New Roman" w:hAnsi="Times New Roman" w:cs="Times New Roman"/>
          <w:b/>
          <w:bCs/>
          <w:sz w:val="24"/>
          <w:szCs w:val="24"/>
        </w:rPr>
        <w:t xml:space="preserve">Chancellor </w:t>
      </w:r>
    </w:p>
    <w:p w14:paraId="6A142A3E" w14:textId="3342A8C7" w:rsidR="00E520BB" w:rsidRDefault="00FA0F7C" w:rsidP="00285FCA">
      <w:pPr>
        <w:tabs>
          <w:tab w:val="left" w:pos="6525"/>
        </w:tabs>
        <w:ind w:right="-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pprove the nominations recommended by the Faculty of Ma</w:t>
      </w:r>
      <w:r w:rsidR="00E6556F">
        <w:rPr>
          <w:rFonts w:ascii="Times New Roman" w:hAnsi="Times New Roman" w:cs="Times New Roman"/>
          <w:sz w:val="24"/>
          <w:szCs w:val="24"/>
        </w:rPr>
        <w:t xml:space="preserve">nagement for the Faculty Awards </w:t>
      </w:r>
      <w:r w:rsidR="00842060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the year ……….. for the ………………………. Degree Programme.</w:t>
      </w:r>
    </w:p>
    <w:p w14:paraId="11875555" w14:textId="77777777" w:rsidR="00E6556F" w:rsidRDefault="00E6556F" w:rsidP="00513892">
      <w:pPr>
        <w:tabs>
          <w:tab w:val="left" w:pos="652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0B3F4EF" w14:textId="77777777" w:rsidR="00285FCA" w:rsidRDefault="00285FCA" w:rsidP="00513892">
      <w:pPr>
        <w:tabs>
          <w:tab w:val="left" w:pos="652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EADEB47" w14:textId="0016241B" w:rsidR="00FA0F7C" w:rsidRDefault="00FA0F7C" w:rsidP="00513892">
      <w:pPr>
        <w:tabs>
          <w:tab w:val="left" w:pos="652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ature of </w:t>
      </w:r>
      <w:r w:rsidR="00B9671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Vice</w:t>
      </w:r>
      <w:r w:rsidR="00B9671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Chancellor</w:t>
      </w:r>
    </w:p>
    <w:p w14:paraId="0D5A8DD8" w14:textId="66006218" w:rsidR="0021396C" w:rsidRPr="0021396C" w:rsidRDefault="00FA0F7C" w:rsidP="0021396C">
      <w:pPr>
        <w:tabs>
          <w:tab w:val="left" w:pos="652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sectPr w:rsidR="0021396C" w:rsidRPr="0021396C" w:rsidSect="00722957"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2AD18" w14:textId="77777777" w:rsidR="00EB2AA1" w:rsidRDefault="00EB2AA1" w:rsidP="00673C4D">
      <w:pPr>
        <w:spacing w:after="0" w:line="240" w:lineRule="auto"/>
      </w:pPr>
      <w:r>
        <w:separator/>
      </w:r>
    </w:p>
  </w:endnote>
  <w:endnote w:type="continuationSeparator" w:id="0">
    <w:p w14:paraId="6E6E9350" w14:textId="77777777" w:rsidR="00EB2AA1" w:rsidRDefault="00EB2AA1" w:rsidP="00673C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4076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17D1A" w14:textId="77777777" w:rsidR="004D4694" w:rsidRDefault="004D46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0040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3490F69" w14:textId="77777777" w:rsidR="004D4694" w:rsidRDefault="004D4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62256" w14:textId="77777777" w:rsidR="00EB2AA1" w:rsidRDefault="00EB2AA1" w:rsidP="00673C4D">
      <w:pPr>
        <w:spacing w:after="0" w:line="240" w:lineRule="auto"/>
      </w:pPr>
      <w:r>
        <w:separator/>
      </w:r>
    </w:p>
  </w:footnote>
  <w:footnote w:type="continuationSeparator" w:id="0">
    <w:p w14:paraId="3B9F1729" w14:textId="77777777" w:rsidR="00EB2AA1" w:rsidRDefault="00EB2AA1" w:rsidP="00673C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24E94"/>
    <w:multiLevelType w:val="hybridMultilevel"/>
    <w:tmpl w:val="9C46B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47401"/>
    <w:multiLevelType w:val="hybridMultilevel"/>
    <w:tmpl w:val="9C46B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074056">
    <w:abstractNumId w:val="0"/>
  </w:num>
  <w:num w:numId="2" w16cid:durableId="2041935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MzSxMDcwtzQxMDVW0lEKTi0uzszPAykwrAUAI9f9PSwAAAA="/>
  </w:docVars>
  <w:rsids>
    <w:rsidRoot w:val="00E674D4"/>
    <w:rsid w:val="00015C2F"/>
    <w:rsid w:val="000208CC"/>
    <w:rsid w:val="000338B4"/>
    <w:rsid w:val="00033EF2"/>
    <w:rsid w:val="00034073"/>
    <w:rsid w:val="00041F49"/>
    <w:rsid w:val="0004558A"/>
    <w:rsid w:val="0008448B"/>
    <w:rsid w:val="000A0F86"/>
    <w:rsid w:val="000A111E"/>
    <w:rsid w:val="000B2E1A"/>
    <w:rsid w:val="000E2DFC"/>
    <w:rsid w:val="000F4151"/>
    <w:rsid w:val="0010104E"/>
    <w:rsid w:val="001033C2"/>
    <w:rsid w:val="00117B74"/>
    <w:rsid w:val="0013520E"/>
    <w:rsid w:val="001431C9"/>
    <w:rsid w:val="00164897"/>
    <w:rsid w:val="00167A58"/>
    <w:rsid w:val="0017437B"/>
    <w:rsid w:val="00184264"/>
    <w:rsid w:val="00195EE1"/>
    <w:rsid w:val="001960A2"/>
    <w:rsid w:val="001A513D"/>
    <w:rsid w:val="001A5A75"/>
    <w:rsid w:val="001D39E6"/>
    <w:rsid w:val="001D536F"/>
    <w:rsid w:val="001D5F0F"/>
    <w:rsid w:val="001D6657"/>
    <w:rsid w:val="001E0011"/>
    <w:rsid w:val="001E0FE0"/>
    <w:rsid w:val="001E7964"/>
    <w:rsid w:val="001F0427"/>
    <w:rsid w:val="001F2ACC"/>
    <w:rsid w:val="001F31CE"/>
    <w:rsid w:val="00202DB6"/>
    <w:rsid w:val="00203B0A"/>
    <w:rsid w:val="00207897"/>
    <w:rsid w:val="002105B0"/>
    <w:rsid w:val="0021396C"/>
    <w:rsid w:val="00215954"/>
    <w:rsid w:val="00224747"/>
    <w:rsid w:val="00231D44"/>
    <w:rsid w:val="00234DE5"/>
    <w:rsid w:val="00236A47"/>
    <w:rsid w:val="00240B50"/>
    <w:rsid w:val="00250A18"/>
    <w:rsid w:val="00271048"/>
    <w:rsid w:val="00280025"/>
    <w:rsid w:val="00285FCA"/>
    <w:rsid w:val="002D0AA9"/>
    <w:rsid w:val="002F3EE0"/>
    <w:rsid w:val="00300811"/>
    <w:rsid w:val="00304E52"/>
    <w:rsid w:val="00306F2C"/>
    <w:rsid w:val="00307B7B"/>
    <w:rsid w:val="00322505"/>
    <w:rsid w:val="00322DF7"/>
    <w:rsid w:val="00331363"/>
    <w:rsid w:val="00332FDB"/>
    <w:rsid w:val="0033469A"/>
    <w:rsid w:val="00346F3B"/>
    <w:rsid w:val="00360D07"/>
    <w:rsid w:val="00367571"/>
    <w:rsid w:val="003728DB"/>
    <w:rsid w:val="003755D9"/>
    <w:rsid w:val="00384B38"/>
    <w:rsid w:val="00386C2C"/>
    <w:rsid w:val="003874AA"/>
    <w:rsid w:val="00392100"/>
    <w:rsid w:val="003979CE"/>
    <w:rsid w:val="003A3296"/>
    <w:rsid w:val="003A68A4"/>
    <w:rsid w:val="003B5290"/>
    <w:rsid w:val="003C78CD"/>
    <w:rsid w:val="003D03BF"/>
    <w:rsid w:val="003D25B6"/>
    <w:rsid w:val="003E5C65"/>
    <w:rsid w:val="003F2E6A"/>
    <w:rsid w:val="003F4B04"/>
    <w:rsid w:val="00401D57"/>
    <w:rsid w:val="00407388"/>
    <w:rsid w:val="00432A43"/>
    <w:rsid w:val="00432AC1"/>
    <w:rsid w:val="00450393"/>
    <w:rsid w:val="0045382E"/>
    <w:rsid w:val="004548C6"/>
    <w:rsid w:val="0046110E"/>
    <w:rsid w:val="00476B0F"/>
    <w:rsid w:val="00480819"/>
    <w:rsid w:val="00483F60"/>
    <w:rsid w:val="004921D4"/>
    <w:rsid w:val="004C68A7"/>
    <w:rsid w:val="004D00E7"/>
    <w:rsid w:val="004D4694"/>
    <w:rsid w:val="004F5B08"/>
    <w:rsid w:val="00504549"/>
    <w:rsid w:val="00513892"/>
    <w:rsid w:val="0052556C"/>
    <w:rsid w:val="00526FCA"/>
    <w:rsid w:val="0053112A"/>
    <w:rsid w:val="005358DB"/>
    <w:rsid w:val="005408DD"/>
    <w:rsid w:val="005431AA"/>
    <w:rsid w:val="00556ED2"/>
    <w:rsid w:val="0056062B"/>
    <w:rsid w:val="005611D3"/>
    <w:rsid w:val="005643EB"/>
    <w:rsid w:val="0057189D"/>
    <w:rsid w:val="00582D52"/>
    <w:rsid w:val="00584473"/>
    <w:rsid w:val="005B4847"/>
    <w:rsid w:val="005D2FE5"/>
    <w:rsid w:val="005E054E"/>
    <w:rsid w:val="005F16A4"/>
    <w:rsid w:val="005F6231"/>
    <w:rsid w:val="0061176C"/>
    <w:rsid w:val="0062038B"/>
    <w:rsid w:val="0062147C"/>
    <w:rsid w:val="00630241"/>
    <w:rsid w:val="00660551"/>
    <w:rsid w:val="0066299B"/>
    <w:rsid w:val="00670744"/>
    <w:rsid w:val="00673C4D"/>
    <w:rsid w:val="006842F3"/>
    <w:rsid w:val="00685722"/>
    <w:rsid w:val="00685AD5"/>
    <w:rsid w:val="00695E5F"/>
    <w:rsid w:val="00695F42"/>
    <w:rsid w:val="00697152"/>
    <w:rsid w:val="006A25E4"/>
    <w:rsid w:val="006A524A"/>
    <w:rsid w:val="006B2710"/>
    <w:rsid w:val="006C030F"/>
    <w:rsid w:val="00700A3C"/>
    <w:rsid w:val="00701CAF"/>
    <w:rsid w:val="007060D8"/>
    <w:rsid w:val="00715DAA"/>
    <w:rsid w:val="00717264"/>
    <w:rsid w:val="00720965"/>
    <w:rsid w:val="00722957"/>
    <w:rsid w:val="00743168"/>
    <w:rsid w:val="00752E32"/>
    <w:rsid w:val="00766A3F"/>
    <w:rsid w:val="00773C9A"/>
    <w:rsid w:val="00775C8C"/>
    <w:rsid w:val="0078270C"/>
    <w:rsid w:val="00782A48"/>
    <w:rsid w:val="007837BF"/>
    <w:rsid w:val="007910F5"/>
    <w:rsid w:val="00794057"/>
    <w:rsid w:val="007A37B1"/>
    <w:rsid w:val="007A6791"/>
    <w:rsid w:val="007B1515"/>
    <w:rsid w:val="007B3F3C"/>
    <w:rsid w:val="007B765B"/>
    <w:rsid w:val="007E7A70"/>
    <w:rsid w:val="00807715"/>
    <w:rsid w:val="00816539"/>
    <w:rsid w:val="00842060"/>
    <w:rsid w:val="00853DA2"/>
    <w:rsid w:val="00863220"/>
    <w:rsid w:val="00865F04"/>
    <w:rsid w:val="008748B9"/>
    <w:rsid w:val="008856F1"/>
    <w:rsid w:val="00886747"/>
    <w:rsid w:val="008A1D13"/>
    <w:rsid w:val="008A6D34"/>
    <w:rsid w:val="008B7588"/>
    <w:rsid w:val="008C2711"/>
    <w:rsid w:val="008E3698"/>
    <w:rsid w:val="008F3181"/>
    <w:rsid w:val="00920024"/>
    <w:rsid w:val="00930B1B"/>
    <w:rsid w:val="009440C8"/>
    <w:rsid w:val="00957519"/>
    <w:rsid w:val="009606D2"/>
    <w:rsid w:val="00964D06"/>
    <w:rsid w:val="00970EB9"/>
    <w:rsid w:val="009969AE"/>
    <w:rsid w:val="009B2DDA"/>
    <w:rsid w:val="009B59EE"/>
    <w:rsid w:val="009D667A"/>
    <w:rsid w:val="009F0DF5"/>
    <w:rsid w:val="009F1120"/>
    <w:rsid w:val="009F14F1"/>
    <w:rsid w:val="009F64EE"/>
    <w:rsid w:val="00A02DD9"/>
    <w:rsid w:val="00A04BB6"/>
    <w:rsid w:val="00A07BCE"/>
    <w:rsid w:val="00A10990"/>
    <w:rsid w:val="00A10D5C"/>
    <w:rsid w:val="00A20473"/>
    <w:rsid w:val="00A3096A"/>
    <w:rsid w:val="00A44EC0"/>
    <w:rsid w:val="00A4758A"/>
    <w:rsid w:val="00A502C2"/>
    <w:rsid w:val="00A56EC4"/>
    <w:rsid w:val="00A6126F"/>
    <w:rsid w:val="00A61E5C"/>
    <w:rsid w:val="00A627EC"/>
    <w:rsid w:val="00A74564"/>
    <w:rsid w:val="00A818D8"/>
    <w:rsid w:val="00A85073"/>
    <w:rsid w:val="00A9752F"/>
    <w:rsid w:val="00AA6EA5"/>
    <w:rsid w:val="00AB2251"/>
    <w:rsid w:val="00AC0040"/>
    <w:rsid w:val="00AD15CF"/>
    <w:rsid w:val="00AD27E9"/>
    <w:rsid w:val="00AD56F2"/>
    <w:rsid w:val="00B1763B"/>
    <w:rsid w:val="00B263C6"/>
    <w:rsid w:val="00B354B9"/>
    <w:rsid w:val="00B3675F"/>
    <w:rsid w:val="00B55992"/>
    <w:rsid w:val="00B664C5"/>
    <w:rsid w:val="00B85015"/>
    <w:rsid w:val="00B85DF4"/>
    <w:rsid w:val="00B863BE"/>
    <w:rsid w:val="00B90B39"/>
    <w:rsid w:val="00B9671A"/>
    <w:rsid w:val="00BC5CE6"/>
    <w:rsid w:val="00BF1835"/>
    <w:rsid w:val="00BF2B3C"/>
    <w:rsid w:val="00C159CE"/>
    <w:rsid w:val="00C170EC"/>
    <w:rsid w:val="00C20C49"/>
    <w:rsid w:val="00C31CD4"/>
    <w:rsid w:val="00C3629C"/>
    <w:rsid w:val="00C37A88"/>
    <w:rsid w:val="00C412D4"/>
    <w:rsid w:val="00C56A16"/>
    <w:rsid w:val="00C61FA4"/>
    <w:rsid w:val="00C669A8"/>
    <w:rsid w:val="00C760E7"/>
    <w:rsid w:val="00C76D6E"/>
    <w:rsid w:val="00C809D2"/>
    <w:rsid w:val="00C82D3A"/>
    <w:rsid w:val="00C956D1"/>
    <w:rsid w:val="00C95879"/>
    <w:rsid w:val="00CC29B1"/>
    <w:rsid w:val="00CD5BBD"/>
    <w:rsid w:val="00CE0207"/>
    <w:rsid w:val="00CE3D1B"/>
    <w:rsid w:val="00CF0020"/>
    <w:rsid w:val="00CF3A07"/>
    <w:rsid w:val="00CF48C5"/>
    <w:rsid w:val="00D175E6"/>
    <w:rsid w:val="00D304C3"/>
    <w:rsid w:val="00D40D79"/>
    <w:rsid w:val="00D53506"/>
    <w:rsid w:val="00D61787"/>
    <w:rsid w:val="00D650F7"/>
    <w:rsid w:val="00D655F8"/>
    <w:rsid w:val="00DB1D45"/>
    <w:rsid w:val="00DB48DB"/>
    <w:rsid w:val="00DB7087"/>
    <w:rsid w:val="00DB75F4"/>
    <w:rsid w:val="00DF27AC"/>
    <w:rsid w:val="00E0448E"/>
    <w:rsid w:val="00E113D4"/>
    <w:rsid w:val="00E1214C"/>
    <w:rsid w:val="00E23815"/>
    <w:rsid w:val="00E2498E"/>
    <w:rsid w:val="00E25BD8"/>
    <w:rsid w:val="00E4067B"/>
    <w:rsid w:val="00E520BB"/>
    <w:rsid w:val="00E6556F"/>
    <w:rsid w:val="00E66CF3"/>
    <w:rsid w:val="00E674D4"/>
    <w:rsid w:val="00E703AF"/>
    <w:rsid w:val="00E73E1B"/>
    <w:rsid w:val="00E7769B"/>
    <w:rsid w:val="00E954DF"/>
    <w:rsid w:val="00E97D22"/>
    <w:rsid w:val="00EA112C"/>
    <w:rsid w:val="00EA1A43"/>
    <w:rsid w:val="00EB19A0"/>
    <w:rsid w:val="00EB2AA1"/>
    <w:rsid w:val="00EC577A"/>
    <w:rsid w:val="00ED1D1C"/>
    <w:rsid w:val="00EE73A6"/>
    <w:rsid w:val="00EF05AE"/>
    <w:rsid w:val="00EF52BA"/>
    <w:rsid w:val="00F13CD2"/>
    <w:rsid w:val="00F21220"/>
    <w:rsid w:val="00F225B0"/>
    <w:rsid w:val="00F30A26"/>
    <w:rsid w:val="00F31AAB"/>
    <w:rsid w:val="00F33ED6"/>
    <w:rsid w:val="00F62DB2"/>
    <w:rsid w:val="00F638E7"/>
    <w:rsid w:val="00F71EC1"/>
    <w:rsid w:val="00F72FD3"/>
    <w:rsid w:val="00F755F9"/>
    <w:rsid w:val="00F809A4"/>
    <w:rsid w:val="00F83693"/>
    <w:rsid w:val="00F8716E"/>
    <w:rsid w:val="00F9553F"/>
    <w:rsid w:val="00FA0F7C"/>
    <w:rsid w:val="00FB6BA7"/>
    <w:rsid w:val="00FC0056"/>
    <w:rsid w:val="00FC67D0"/>
    <w:rsid w:val="00FE61CD"/>
    <w:rsid w:val="00FF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4C42CA"/>
  <w15:docId w15:val="{6B094759-1C4E-4F2A-89E5-A12EBD4B5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2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05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3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C4D"/>
  </w:style>
  <w:style w:type="paragraph" w:styleId="Footer">
    <w:name w:val="footer"/>
    <w:basedOn w:val="Normal"/>
    <w:link w:val="FooterChar"/>
    <w:uiPriority w:val="99"/>
    <w:unhideWhenUsed/>
    <w:rsid w:val="00673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C4D"/>
  </w:style>
  <w:style w:type="paragraph" w:styleId="BalloonText">
    <w:name w:val="Balloon Text"/>
    <w:basedOn w:val="Normal"/>
    <w:link w:val="BalloonTextChar"/>
    <w:uiPriority w:val="99"/>
    <w:semiHidden/>
    <w:unhideWhenUsed/>
    <w:rsid w:val="006A5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2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24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655E3-7791-464F-841E-66367AFF7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15</Pages>
  <Words>1996</Words>
  <Characters>1137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pun dananjaya</cp:lastModifiedBy>
  <cp:revision>176</cp:revision>
  <cp:lastPrinted>2020-09-09T06:19:00Z</cp:lastPrinted>
  <dcterms:created xsi:type="dcterms:W3CDTF">2019-07-11T07:23:00Z</dcterms:created>
  <dcterms:modified xsi:type="dcterms:W3CDTF">2022-06-06T04:05:00Z</dcterms:modified>
</cp:coreProperties>
</file>